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2823" w:type="dxa"/>
        <w:tblInd w:w="93" w:type="dxa"/>
        <w:tblLook w:val="04A0" w:firstRow="1" w:lastRow="0" w:firstColumn="1" w:lastColumn="0" w:noHBand="0" w:noVBand="1"/>
      </w:tblPr>
      <w:tblGrid>
        <w:gridCol w:w="403"/>
        <w:gridCol w:w="403"/>
        <w:gridCol w:w="403"/>
        <w:gridCol w:w="403"/>
        <w:gridCol w:w="403"/>
        <w:gridCol w:w="403"/>
        <w:gridCol w:w="405"/>
      </w:tblGrid>
      <w:tr w:rsidR="00C404DC" w:rsidRPr="00F26DCF" w:rsidTr="00C404DC">
        <w:trPr>
          <w:trHeight w:val="278"/>
        </w:trPr>
        <w:tc>
          <w:tcPr>
            <w:tcW w:w="2823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81FB98" w:fill="000000" w:themeFill="text1"/>
            <w:noWrap/>
            <w:vAlign w:val="center"/>
            <w:hideMark/>
          </w:tcPr>
          <w:p w:rsidR="00C404DC" w:rsidRPr="00F26DCF" w:rsidRDefault="00C404DC" w:rsidP="006A07C2">
            <w:pP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JUNE 2017                     </w:t>
            </w:r>
          </w:p>
        </w:tc>
      </w:tr>
      <w:tr w:rsidR="00C404DC" w:rsidRPr="00782B7A" w:rsidTr="00C404DC">
        <w:trPr>
          <w:trHeight w:val="229"/>
        </w:trPr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C404DC" w:rsidRPr="00782B7A" w:rsidRDefault="00C404DC" w:rsidP="00E615E4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C404DC" w:rsidRPr="00782B7A" w:rsidRDefault="00C404DC" w:rsidP="00E615E4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M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C404DC" w:rsidRPr="00782B7A" w:rsidRDefault="00C404DC" w:rsidP="00E615E4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C404DC" w:rsidRPr="00782B7A" w:rsidRDefault="00C404DC" w:rsidP="00E615E4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W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C404DC" w:rsidRPr="00782B7A" w:rsidRDefault="00C404DC" w:rsidP="00E615E4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C404DC" w:rsidRPr="00782B7A" w:rsidRDefault="00C404DC" w:rsidP="00E615E4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F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C404DC" w:rsidRPr="00782B7A" w:rsidRDefault="00C404DC" w:rsidP="00E615E4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</w:tr>
      <w:tr w:rsidR="00C404DC" w:rsidRPr="00F26DCF" w:rsidTr="00C404DC">
        <w:trPr>
          <w:trHeight w:val="261"/>
        </w:trPr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C404DC" w:rsidRPr="00F26DCF" w:rsidRDefault="00C404DC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</w:tcPr>
          <w:p w:rsidR="00C404DC" w:rsidRPr="00F26DCF" w:rsidRDefault="00C404DC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C404DC" w:rsidRPr="00F26DCF" w:rsidRDefault="00C404DC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C404DC" w:rsidRPr="00F26DCF" w:rsidRDefault="00C404DC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C404DC" w:rsidRPr="00F26DCF" w:rsidRDefault="00C404DC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C404DC" w:rsidRPr="00F26DCF" w:rsidRDefault="00C404DC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C404DC" w:rsidRPr="00F26DCF" w:rsidRDefault="00C404DC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</w:tr>
      <w:tr w:rsidR="00C404DC" w:rsidRPr="00F26DCF" w:rsidTr="00C404DC">
        <w:trPr>
          <w:trHeight w:val="261"/>
        </w:trPr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C404DC" w:rsidRPr="00F26DCF" w:rsidRDefault="00C404DC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</w:tcPr>
          <w:p w:rsidR="00C404DC" w:rsidRPr="00F26DCF" w:rsidRDefault="00C404DC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C404DC" w:rsidRPr="00F26DCF" w:rsidRDefault="00C404DC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C404DC" w:rsidRPr="00F26DCF" w:rsidRDefault="00C404DC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C404DC" w:rsidRPr="00F26DCF" w:rsidRDefault="00C404DC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C404DC" w:rsidRPr="00F26DCF" w:rsidRDefault="00C404DC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9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C404DC" w:rsidRPr="00F26DCF" w:rsidRDefault="00C404DC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0</w:t>
            </w:r>
          </w:p>
        </w:tc>
      </w:tr>
      <w:tr w:rsidR="00C404DC" w:rsidRPr="00F26DCF" w:rsidTr="00C404DC">
        <w:trPr>
          <w:trHeight w:val="261"/>
        </w:trPr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C404DC" w:rsidRPr="00F26DCF" w:rsidRDefault="00C404DC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1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404DC" w:rsidRPr="00F26DCF" w:rsidRDefault="00C404DC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2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404DC" w:rsidRPr="00F26DCF" w:rsidRDefault="00C404DC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3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404DC" w:rsidRPr="00F26DCF" w:rsidRDefault="00C404DC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4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404DC" w:rsidRPr="00F26DCF" w:rsidRDefault="00C404DC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5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404DC" w:rsidRPr="00F26DCF" w:rsidRDefault="00C404DC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6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C404DC" w:rsidRPr="00F26DCF" w:rsidRDefault="00C404DC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7</w:t>
            </w:r>
          </w:p>
        </w:tc>
      </w:tr>
      <w:tr w:rsidR="00C404DC" w:rsidRPr="00F26DCF" w:rsidTr="00C404DC">
        <w:trPr>
          <w:trHeight w:val="261"/>
        </w:trPr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C404DC" w:rsidRPr="00F26DCF" w:rsidRDefault="00C404DC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8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404DC" w:rsidRPr="00F26DCF" w:rsidRDefault="00C404DC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9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404DC" w:rsidRPr="00F26DCF" w:rsidRDefault="00C404DC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0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404DC" w:rsidRPr="00F26DCF" w:rsidRDefault="00C404DC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1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404DC" w:rsidRPr="00F26DCF" w:rsidRDefault="00C404DC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2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404DC" w:rsidRPr="00F26DCF" w:rsidRDefault="00C404DC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3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C404DC" w:rsidRPr="00F26DCF" w:rsidRDefault="00C404DC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4</w:t>
            </w:r>
          </w:p>
        </w:tc>
      </w:tr>
      <w:tr w:rsidR="00C404DC" w:rsidRPr="00F26DCF" w:rsidTr="00C404DC">
        <w:trPr>
          <w:trHeight w:val="261"/>
        </w:trPr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C404DC" w:rsidRPr="00F26DCF" w:rsidRDefault="00C404DC" w:rsidP="00B44D2A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5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C404DC" w:rsidRPr="00F26DCF" w:rsidRDefault="00C404DC" w:rsidP="00B44D2A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6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C404DC" w:rsidRPr="00F26DCF" w:rsidRDefault="00C404DC" w:rsidP="00B44D2A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7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C404DC" w:rsidRPr="00F26DCF" w:rsidRDefault="00C404DC" w:rsidP="00B44D2A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8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C404DC" w:rsidRPr="00F26DCF" w:rsidRDefault="00C404DC" w:rsidP="00B44D2A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9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C404DC" w:rsidRPr="00F26DCF" w:rsidRDefault="00C404DC" w:rsidP="00B44D2A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30</w:t>
            </w:r>
          </w:p>
        </w:tc>
        <w:tc>
          <w:tcPr>
            <w:tcW w:w="4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C404DC" w:rsidRPr="00F26DCF" w:rsidRDefault="00C404DC" w:rsidP="00B44D2A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</w:tr>
    </w:tbl>
    <w:p w:rsidR="00C877E8" w:rsidRDefault="00C877E8" w:rsidP="00D0629F">
      <w:pPr>
        <w:rPr>
          <w:rFonts w:ascii="Tw Cen MT" w:hAnsi="Tw Cen MT" w:cs="Arial"/>
          <w:b/>
          <w:bCs/>
          <w:color w:val="FFFFFF"/>
          <w:sz w:val="12"/>
          <w:szCs w:val="20"/>
        </w:rPr>
      </w:pPr>
    </w:p>
    <w:tbl>
      <w:tblPr>
        <w:tblW w:w="2800" w:type="dxa"/>
        <w:tblInd w:w="93" w:type="dxa"/>
        <w:tblLook w:val="04A0" w:firstRow="1" w:lastRow="0" w:firstColumn="1" w:lastColumn="0" w:noHBand="0" w:noVBand="1"/>
      </w:tblPr>
      <w:tblGrid>
        <w:gridCol w:w="400"/>
        <w:gridCol w:w="400"/>
        <w:gridCol w:w="400"/>
        <w:gridCol w:w="400"/>
        <w:gridCol w:w="400"/>
        <w:gridCol w:w="400"/>
        <w:gridCol w:w="400"/>
      </w:tblGrid>
      <w:tr w:rsidR="00C877E8" w:rsidRPr="00F26DCF" w:rsidTr="00E615E4">
        <w:trPr>
          <w:trHeight w:val="255"/>
        </w:trPr>
        <w:tc>
          <w:tcPr>
            <w:tcW w:w="2800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81FB98" w:fill="000000" w:themeFill="text1"/>
            <w:noWrap/>
            <w:vAlign w:val="center"/>
            <w:hideMark/>
          </w:tcPr>
          <w:p w:rsidR="00C877E8" w:rsidRPr="00F26DCF" w:rsidRDefault="00C877E8" w:rsidP="006A07C2">
            <w:pP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JULY 201</w:t>
            </w:r>
            <w:r w:rsidR="0015574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7                      </w:t>
            </w:r>
          </w:p>
        </w:tc>
      </w:tr>
      <w:tr w:rsidR="00C877E8" w:rsidRPr="00782B7A" w:rsidTr="00E615E4">
        <w:trPr>
          <w:trHeight w:val="21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C877E8" w:rsidRPr="00782B7A" w:rsidRDefault="00C877E8" w:rsidP="00E615E4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C877E8" w:rsidRPr="00782B7A" w:rsidRDefault="00C877E8" w:rsidP="00E615E4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M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C877E8" w:rsidRPr="00782B7A" w:rsidRDefault="00C877E8" w:rsidP="00E615E4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C877E8" w:rsidRPr="00782B7A" w:rsidRDefault="00C877E8" w:rsidP="00E615E4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W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C877E8" w:rsidRPr="00782B7A" w:rsidRDefault="00C877E8" w:rsidP="00E615E4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C877E8" w:rsidRPr="00782B7A" w:rsidRDefault="00C877E8" w:rsidP="00E615E4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F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C877E8" w:rsidRPr="00782B7A" w:rsidRDefault="00C877E8" w:rsidP="00E615E4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</w:tr>
      <w:tr w:rsidR="00F1360D" w:rsidRPr="00F26DCF" w:rsidTr="00F1360D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F1360D" w:rsidRPr="00F26DCF" w:rsidRDefault="00F1360D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F1360D" w:rsidRPr="00F26DCF" w:rsidRDefault="00F1360D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F1360D" w:rsidRPr="00F26DCF" w:rsidRDefault="00F1360D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F1360D" w:rsidRPr="00F26DCF" w:rsidRDefault="00F1360D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F1360D" w:rsidRPr="00F26DCF" w:rsidRDefault="00F1360D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F1360D" w:rsidRPr="00F26DCF" w:rsidRDefault="00F1360D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F1360D" w:rsidRPr="00F26DCF" w:rsidRDefault="0015574F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</w:tr>
      <w:tr w:rsidR="00F1360D" w:rsidRPr="00F26DCF" w:rsidTr="00E63017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F1360D" w:rsidRPr="00F26DCF" w:rsidRDefault="0015574F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F1360D" w:rsidRPr="00F26DCF" w:rsidRDefault="0015574F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F1360D" w:rsidRPr="00F26DCF" w:rsidRDefault="0015574F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F1360D" w:rsidRPr="00F26DCF" w:rsidRDefault="0015574F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F1360D" w:rsidRPr="00F26DCF" w:rsidRDefault="0015574F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F1360D" w:rsidRPr="00F26DCF" w:rsidRDefault="0015574F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F1360D" w:rsidRPr="00F26DCF" w:rsidRDefault="0015574F" w:rsidP="00F1360D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</w:tr>
      <w:tr w:rsidR="00C877E8" w:rsidRPr="00F26DCF" w:rsidTr="00E615E4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5</w:t>
            </w:r>
          </w:p>
        </w:tc>
      </w:tr>
      <w:tr w:rsidR="00C877E8" w:rsidRPr="00F26DCF" w:rsidTr="00E615E4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2</w:t>
            </w:r>
          </w:p>
        </w:tc>
      </w:tr>
      <w:tr w:rsidR="00C877E8" w:rsidRPr="00F26DCF" w:rsidTr="00E615E4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  <w:hideMark/>
          </w:tcPr>
          <w:p w:rsidR="00C877E8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9</w:t>
            </w:r>
          </w:p>
        </w:tc>
      </w:tr>
      <w:tr w:rsidR="00F1360D" w:rsidRPr="00F26DCF" w:rsidTr="00E615E4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F1360D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3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</w:tcPr>
          <w:p w:rsidR="00F1360D" w:rsidRPr="00F26DCF" w:rsidRDefault="0015574F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F1360D" w:rsidRPr="00F26DCF" w:rsidRDefault="00F1360D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F1360D" w:rsidRPr="00F26DCF" w:rsidRDefault="00F1360D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F1360D" w:rsidRPr="00F26DCF" w:rsidRDefault="00F1360D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F1360D" w:rsidRPr="00F26DCF" w:rsidRDefault="00F1360D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F1360D" w:rsidRPr="00F26DCF" w:rsidRDefault="00F1360D" w:rsidP="00E615E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</w:tr>
    </w:tbl>
    <w:p w:rsidR="00C877E8" w:rsidRPr="00D631CF" w:rsidRDefault="00C877E8" w:rsidP="00D0629F">
      <w:pPr>
        <w:rPr>
          <w:rFonts w:ascii="Tw Cen MT" w:hAnsi="Tw Cen MT" w:cs="Arial"/>
          <w:b/>
          <w:bCs/>
          <w:color w:val="FFFFFF"/>
          <w:sz w:val="14"/>
          <w:szCs w:val="20"/>
        </w:rPr>
      </w:pPr>
    </w:p>
    <w:tbl>
      <w:tblPr>
        <w:tblW w:w="2800" w:type="dxa"/>
        <w:tblInd w:w="93" w:type="dxa"/>
        <w:tblLook w:val="04A0" w:firstRow="1" w:lastRow="0" w:firstColumn="1" w:lastColumn="0" w:noHBand="0" w:noVBand="1"/>
      </w:tblPr>
      <w:tblGrid>
        <w:gridCol w:w="400"/>
        <w:gridCol w:w="400"/>
        <w:gridCol w:w="400"/>
        <w:gridCol w:w="400"/>
        <w:gridCol w:w="400"/>
        <w:gridCol w:w="400"/>
        <w:gridCol w:w="400"/>
      </w:tblGrid>
      <w:tr w:rsidR="00A32D24" w:rsidRPr="00315E73" w:rsidTr="00D4398B">
        <w:trPr>
          <w:trHeight w:val="255"/>
        </w:trPr>
        <w:tc>
          <w:tcPr>
            <w:tcW w:w="2800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81FB98" w:fill="000000" w:themeFill="text1"/>
            <w:noWrap/>
            <w:vAlign w:val="center"/>
            <w:hideMark/>
          </w:tcPr>
          <w:p w:rsidR="00A32D24" w:rsidRPr="00315E73" w:rsidRDefault="00F95F90" w:rsidP="006A07C2">
            <w:pPr>
              <w:jc w:val="both"/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AUGUST 201</w:t>
            </w:r>
            <w:r w:rsidR="0015574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7</w:t>
            </w: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     </w:t>
            </w:r>
            <w:r w:rsidR="0015574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 </w:t>
            </w: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 </w:t>
            </w:r>
            <w:r w:rsidR="00A32D24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</w:t>
            </w:r>
            <w:r w:rsidR="0024423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</w:t>
            </w:r>
            <w:r w:rsidR="0015574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</w:t>
            </w:r>
            <w:r w:rsidR="0015574F"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(</w:t>
            </w:r>
            <w:r w:rsidR="00E63017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6</w:t>
            </w:r>
            <w:r w:rsidR="0015574F"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 xml:space="preserve"> days)</w:t>
            </w:r>
            <w:r w:rsidR="00A32D24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</w:t>
            </w:r>
          </w:p>
        </w:tc>
      </w:tr>
      <w:tr w:rsidR="00A32D24" w:rsidRPr="00315E73" w:rsidTr="00D4398B">
        <w:trPr>
          <w:trHeight w:val="207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A32D24" w:rsidRPr="00065EA0" w:rsidRDefault="00A32D24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A32D24" w:rsidRPr="00065EA0" w:rsidRDefault="00A32D24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M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A32D24" w:rsidRPr="00065EA0" w:rsidRDefault="00A32D24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A32D24" w:rsidRPr="00065EA0" w:rsidRDefault="00A32D24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W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A32D24" w:rsidRPr="00065EA0" w:rsidRDefault="00A32D24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A32D24" w:rsidRPr="00065EA0" w:rsidRDefault="00A32D24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F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A32D24" w:rsidRPr="00065EA0" w:rsidRDefault="00A32D24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</w:tr>
      <w:tr w:rsidR="00A32D24" w:rsidRPr="00315E73" w:rsidTr="003D0FA9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A32D24" w:rsidRPr="00315E73" w:rsidRDefault="00A32D24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A32D24" w:rsidRPr="00315E73" w:rsidRDefault="00A32D24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A32D24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A32D24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A32D24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A32D24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A32D24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</w:tr>
      <w:tr w:rsidR="006A07C2" w:rsidRPr="00315E73" w:rsidTr="003D0FA9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6A07C2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6A07C2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6A07C2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6A07C2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6A07C2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6A07C2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6A07C2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2</w:t>
            </w:r>
          </w:p>
        </w:tc>
      </w:tr>
      <w:tr w:rsidR="00A32D24" w:rsidRPr="00315E73" w:rsidTr="003D0FA9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A32D24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A32D24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A32D24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A32D24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A32D24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  <w:hideMark/>
          </w:tcPr>
          <w:p w:rsidR="00A32D24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A32D24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9</w:t>
            </w:r>
          </w:p>
        </w:tc>
      </w:tr>
      <w:tr w:rsidR="00A32D24" w:rsidRPr="00315E73" w:rsidTr="003D0FA9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A32D24" w:rsidRPr="00315E73" w:rsidRDefault="00E63017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E63017">
              <w:rPr>
                <w:rFonts w:ascii="Tw Cen MT" w:hAnsi="Tw Cen MT" w:cs="Arial"/>
                <w:noProof/>
                <w:color w:val="auto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20EDA3B" wp14:editId="2ED6D3B0">
                      <wp:simplePos x="0" y="0"/>
                      <wp:positionH relativeFrom="margin">
                        <wp:posOffset>189865</wp:posOffset>
                      </wp:positionH>
                      <wp:positionV relativeFrom="paragraph">
                        <wp:posOffset>-6350</wp:posOffset>
                      </wp:positionV>
                      <wp:extent cx="237490" cy="173355"/>
                      <wp:effectExtent l="0" t="0" r="10160" b="17145"/>
                      <wp:wrapNone/>
                      <wp:docPr id="7" name="Oval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237490" cy="173355"/>
                              </a:xfrm>
                              <a:prstGeom prst="ellipse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oval w14:anchorId="492A1710" id="Oval 7" o:spid="_x0000_s1026" style="position:absolute;margin-left:14.95pt;margin-top:-.5pt;width:18.7pt;height:13.6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" filled="f" strokecolor="black [3213]" strokeweight="1pt">
                      <v:path arrowok="t"/>
                      <o:lock v:ext="edit" aspectratio="t"/>
                      <w10:wrap anchorx="margin"/>
                    </v:oval>
                  </w:pict>
                </mc:Fallback>
              </mc:AlternateContent>
            </w:r>
            <w:r w:rsidR="0015574F">
              <w:rPr>
                <w:rFonts w:ascii="Tw Cen MT" w:hAnsi="Tw Cen MT" w:cs="Arial"/>
                <w:color w:val="auto"/>
                <w:sz w:val="16"/>
                <w:szCs w:val="16"/>
              </w:rPr>
              <w:t>2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  <w:hideMark/>
          </w:tcPr>
          <w:p w:rsidR="00A32D24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A32D24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A32D24" w:rsidRPr="00315E73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E63017">
              <w:rPr>
                <w:rFonts w:ascii="Tw Cen MT" w:hAnsi="Tw Cen MT" w:cs="Arial"/>
                <w:noProof/>
                <w:color w:val="auto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283E101" wp14:editId="185BA394">
                      <wp:simplePos x="0" y="0"/>
                      <wp:positionH relativeFrom="margin">
                        <wp:posOffset>-65405</wp:posOffset>
                      </wp:positionH>
                      <wp:positionV relativeFrom="paragraph">
                        <wp:posOffset>1270</wp:posOffset>
                      </wp:positionV>
                      <wp:extent cx="241300" cy="169545"/>
                      <wp:effectExtent l="0" t="0" r="25400" b="20955"/>
                      <wp:wrapNone/>
                      <wp:docPr id="12" name="Oval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1300" cy="169545"/>
                              </a:xfrm>
                              <a:prstGeom prst="ellipse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oval w14:anchorId="380CCFB7" id="Oval 12" o:spid="_x0000_s1026" style="position:absolute;margin-left:-5.15pt;margin-top:.1pt;width:19pt;height:13.3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" filled="f" strokecolor="black [3213]" strokeweight="1pt">
                      <w10:wrap anchorx="margin"/>
                    </v:oval>
                  </w:pict>
                </mc:Fallback>
              </mc:AlternateContent>
            </w:r>
            <w:r w:rsidRPr="00E63017">
              <w:rPr>
                <w:rFonts w:ascii="Tw Cen MT" w:hAnsi="Tw Cen MT" w:cs="Arial"/>
                <w:noProof/>
                <w:color w:val="auto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E9F31CC" wp14:editId="0C461F1A">
                      <wp:simplePos x="0" y="0"/>
                      <wp:positionH relativeFrom="column">
                        <wp:posOffset>185420</wp:posOffset>
                      </wp:positionH>
                      <wp:positionV relativeFrom="paragraph">
                        <wp:posOffset>-8890</wp:posOffset>
                      </wp:positionV>
                      <wp:extent cx="247650" cy="169545"/>
                      <wp:effectExtent l="0" t="0" r="19050" b="2095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169545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ect w14:anchorId="47D8B947" id="Rectangle 13" o:spid="_x0000_s1026" style="position:absolute;margin-left:14.6pt;margin-top:-.7pt;width:19.5pt;height:13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" filled="f" strokecolor="black [3213]" strokeweight="1.5pt"/>
                  </w:pict>
                </mc:Fallback>
              </mc:AlternateContent>
            </w:r>
            <w:r w:rsidR="0015574F">
              <w:rPr>
                <w:rFonts w:ascii="Tw Cen MT" w:hAnsi="Tw Cen MT" w:cs="Arial"/>
                <w:color w:val="auto"/>
                <w:sz w:val="16"/>
                <w:szCs w:val="16"/>
              </w:rPr>
              <w:t>2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A32D24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A32D24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A32D24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</w:tr>
      <w:tr w:rsidR="00A32D24" w:rsidRPr="00315E73" w:rsidTr="00CA3B53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A32D24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  <w:hideMark/>
          </w:tcPr>
          <w:p w:rsidR="00A32D24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  <w:hideMark/>
          </w:tcPr>
          <w:p w:rsidR="00A32D24" w:rsidRPr="00315E73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E63017">
              <w:rPr>
                <w:rFonts w:ascii="Tw Cen MT" w:hAnsi="Tw Cen MT" w:cs="Arial"/>
                <w:noProof/>
                <w:color w:val="auto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923E090" wp14:editId="706AF663">
                      <wp:simplePos x="0" y="0"/>
                      <wp:positionH relativeFrom="margin">
                        <wp:posOffset>-52070</wp:posOffset>
                      </wp:positionH>
                      <wp:positionV relativeFrom="paragraph">
                        <wp:posOffset>-193040</wp:posOffset>
                      </wp:positionV>
                      <wp:extent cx="241300" cy="169545"/>
                      <wp:effectExtent l="0" t="0" r="25400" b="20955"/>
                      <wp:wrapNone/>
                      <wp:docPr id="10" name="Oval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1300" cy="169545"/>
                              </a:xfrm>
                              <a:prstGeom prst="ellipse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oval w14:anchorId="6D73C622" id="Oval 10" o:spid="_x0000_s1026" style="position:absolute;margin-left:-4.1pt;margin-top:-15.2pt;width:19pt;height:13.3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" filled="f" strokecolor="black [3213]" strokeweight="1pt">
                      <w10:wrap anchorx="margin"/>
                    </v:oval>
                  </w:pict>
                </mc:Fallback>
              </mc:AlternateContent>
            </w:r>
            <w:r w:rsidR="0015574F"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 w:rsidR="0015574F">
              <w:rPr>
                <w:rFonts w:ascii="Tw Cen MT" w:hAnsi="Tw Cen MT" w:cs="Arial"/>
                <w:color w:val="auto"/>
                <w:sz w:val="16"/>
                <w:szCs w:val="16"/>
              </w:rPr>
              <w:t>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  <w:hideMark/>
          </w:tcPr>
          <w:p w:rsidR="00A32D24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A32D24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A32D24" w:rsidRPr="00315E73" w:rsidRDefault="00A32D24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A32D24" w:rsidRPr="00315E73" w:rsidRDefault="00A32D24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</w:tr>
    </w:tbl>
    <w:p w:rsidR="00A32D24" w:rsidRDefault="00A32D24" w:rsidP="00D0629F">
      <w:pPr>
        <w:rPr>
          <w:rFonts w:ascii="Tw Cen MT" w:hAnsi="Tw Cen MT" w:cs="Arial"/>
          <w:b/>
          <w:bCs/>
          <w:color w:val="FFFFFF"/>
          <w:sz w:val="14"/>
          <w:szCs w:val="20"/>
        </w:rPr>
      </w:pPr>
    </w:p>
    <w:tbl>
      <w:tblPr>
        <w:tblW w:w="2800" w:type="dxa"/>
        <w:tblInd w:w="93" w:type="dxa"/>
        <w:tblLook w:val="04A0" w:firstRow="1" w:lastRow="0" w:firstColumn="1" w:lastColumn="0" w:noHBand="0" w:noVBand="1"/>
      </w:tblPr>
      <w:tblGrid>
        <w:gridCol w:w="400"/>
        <w:gridCol w:w="400"/>
        <w:gridCol w:w="400"/>
        <w:gridCol w:w="400"/>
        <w:gridCol w:w="400"/>
        <w:gridCol w:w="400"/>
        <w:gridCol w:w="400"/>
      </w:tblGrid>
      <w:tr w:rsidR="00F95F90" w:rsidRPr="00315E73" w:rsidTr="00D4398B">
        <w:trPr>
          <w:trHeight w:val="255"/>
        </w:trPr>
        <w:tc>
          <w:tcPr>
            <w:tcW w:w="2800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81FB98" w:fill="000000" w:themeFill="text1"/>
            <w:noWrap/>
            <w:vAlign w:val="center"/>
            <w:hideMark/>
          </w:tcPr>
          <w:p w:rsidR="00F95F90" w:rsidRPr="00315E73" w:rsidRDefault="00F95F90" w:rsidP="006A07C2">
            <w:pP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SEPTEMBER 201</w:t>
            </w:r>
            <w:r w:rsidR="0015574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7</w:t>
            </w:r>
            <w:r w:rsidR="00E63017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       </w:t>
            </w:r>
            <w:r w:rsidR="00CD2416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</w:t>
            </w:r>
            <w:r w:rsidR="00CD2416"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(</w:t>
            </w:r>
            <w:r w:rsidR="00E63017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20</w:t>
            </w:r>
            <w:r w:rsidR="00CD2416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 xml:space="preserve"> </w:t>
            </w:r>
            <w:r w:rsidR="00CD2416"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days)</w:t>
            </w:r>
          </w:p>
        </w:tc>
      </w:tr>
      <w:tr w:rsidR="00F95F90" w:rsidRPr="00315E73" w:rsidTr="00D4398B">
        <w:trPr>
          <w:trHeight w:val="207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M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W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F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</w:tr>
      <w:tr w:rsidR="00F95F90" w:rsidRPr="00315E73" w:rsidTr="00C26935">
        <w:trPr>
          <w:trHeight w:val="255"/>
        </w:trPr>
        <w:tc>
          <w:tcPr>
            <w:tcW w:w="80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  <w:hideMark/>
          </w:tcPr>
          <w:p w:rsidR="00F95F90" w:rsidRPr="00315E73" w:rsidRDefault="00F95F90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 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F95F90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F95F90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F95F90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  <w:hideMark/>
          </w:tcPr>
          <w:p w:rsidR="00F95F90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</w:tr>
      <w:tr w:rsidR="00F95F90" w:rsidRPr="00315E73" w:rsidTr="003F3E34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F95F90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F95F90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F95F90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9</w:t>
            </w:r>
          </w:p>
        </w:tc>
      </w:tr>
      <w:tr w:rsidR="00F95F90" w:rsidRPr="00315E73" w:rsidTr="003D0FA9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F95F90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  <w:hideMark/>
          </w:tcPr>
          <w:p w:rsidR="00F95F90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  <w:hideMark/>
          </w:tcPr>
          <w:p w:rsidR="00F95F90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F95F90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</w:tr>
      <w:tr w:rsidR="00F95F90" w:rsidRPr="00315E73" w:rsidTr="003D0FA9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F95F90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  <w:hideMark/>
          </w:tcPr>
          <w:p w:rsidR="00F95F90" w:rsidRPr="00315E73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F95F90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</w:tr>
      <w:tr w:rsidR="003F3E34" w:rsidRPr="00315E73" w:rsidTr="003D0FA9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3F3E34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</w:tcPr>
          <w:p w:rsidR="003F3E34" w:rsidRDefault="0015574F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3F3E34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3F3E34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3F3E34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3F3E34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3F3E34" w:rsidRPr="00315E73" w:rsidRDefault="0015574F" w:rsidP="006A07C2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0</w:t>
            </w:r>
          </w:p>
        </w:tc>
      </w:tr>
    </w:tbl>
    <w:p w:rsidR="00F95F90" w:rsidRDefault="00F95F90" w:rsidP="00D0629F">
      <w:pPr>
        <w:rPr>
          <w:rFonts w:ascii="Tw Cen MT" w:hAnsi="Tw Cen MT" w:cs="Arial"/>
          <w:b/>
          <w:bCs/>
          <w:color w:val="FFFFFF"/>
          <w:sz w:val="14"/>
          <w:szCs w:val="20"/>
        </w:rPr>
      </w:pPr>
    </w:p>
    <w:tbl>
      <w:tblPr>
        <w:tblW w:w="2800" w:type="dxa"/>
        <w:tblInd w:w="93" w:type="dxa"/>
        <w:tblLook w:val="04A0" w:firstRow="1" w:lastRow="0" w:firstColumn="1" w:lastColumn="0" w:noHBand="0" w:noVBand="1"/>
      </w:tblPr>
      <w:tblGrid>
        <w:gridCol w:w="400"/>
        <w:gridCol w:w="400"/>
        <w:gridCol w:w="400"/>
        <w:gridCol w:w="400"/>
        <w:gridCol w:w="400"/>
        <w:gridCol w:w="400"/>
        <w:gridCol w:w="400"/>
      </w:tblGrid>
      <w:tr w:rsidR="00F95F90" w:rsidRPr="00315E73" w:rsidTr="00F1360D">
        <w:trPr>
          <w:trHeight w:val="255"/>
        </w:trPr>
        <w:tc>
          <w:tcPr>
            <w:tcW w:w="2800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81FB98" w:fill="000000" w:themeFill="text1"/>
            <w:noWrap/>
            <w:vAlign w:val="center"/>
            <w:hideMark/>
          </w:tcPr>
          <w:p w:rsidR="00F95F90" w:rsidRPr="00315E73" w:rsidRDefault="00F95F90" w:rsidP="003F3E34">
            <w:pP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OCTOBER 201</w:t>
            </w:r>
            <w:r w:rsidR="0015574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7</w:t>
            </w:r>
            <w:r w:rsidR="00E63017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         </w:t>
            </w:r>
            <w:r w:rsidR="00CD2416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</w:t>
            </w:r>
            <w:r w:rsidR="00CD2416"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(</w:t>
            </w:r>
            <w:r w:rsidR="00E63017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19</w:t>
            </w:r>
            <w:r w:rsidR="00CD2416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 xml:space="preserve"> </w:t>
            </w:r>
            <w:r w:rsidR="00CD2416"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days)</w:t>
            </w:r>
          </w:p>
        </w:tc>
      </w:tr>
      <w:tr w:rsidR="00F95F90" w:rsidRPr="00315E73" w:rsidTr="00F1360D">
        <w:trPr>
          <w:trHeight w:val="207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M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W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F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</w:tr>
      <w:tr w:rsidR="0083445C" w:rsidRPr="00315E73" w:rsidTr="00F1360D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83445C" w:rsidRPr="00315E73" w:rsidRDefault="00E63017" w:rsidP="0083445C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83445C" w:rsidRPr="00315E73" w:rsidRDefault="00E63017" w:rsidP="0083445C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83445C" w:rsidRPr="00315E73" w:rsidRDefault="00E63017" w:rsidP="0083445C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83445C" w:rsidRPr="00315E73" w:rsidRDefault="00E63017" w:rsidP="0083445C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83445C" w:rsidRPr="00315E73" w:rsidRDefault="00E63017" w:rsidP="0083445C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83445C" w:rsidRPr="00315E73" w:rsidRDefault="00E63017" w:rsidP="0083445C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83445C" w:rsidRPr="00315E73" w:rsidRDefault="00E63017" w:rsidP="0083445C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</w:tr>
      <w:tr w:rsidR="00F95F90" w:rsidRPr="00315E73" w:rsidTr="00F1360D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F95F90" w:rsidRPr="00315E73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E63017" w:rsidP="003F3E3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E63017" w:rsidP="003F3E3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  <w:hideMark/>
          </w:tcPr>
          <w:p w:rsidR="00F95F90" w:rsidRPr="00315E73" w:rsidRDefault="00E63017" w:rsidP="003F3E3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  <w:hideMark/>
          </w:tcPr>
          <w:p w:rsidR="00F95F90" w:rsidRPr="00315E73" w:rsidRDefault="00E63017" w:rsidP="003F3E3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  <w:hideMark/>
          </w:tcPr>
          <w:p w:rsidR="00F95F90" w:rsidRPr="00315E73" w:rsidRDefault="00E63017" w:rsidP="003F3E3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F95F90" w:rsidRPr="00315E73" w:rsidRDefault="00E63017" w:rsidP="003F3E3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</w:tr>
      <w:tr w:rsidR="00F95F90" w:rsidRPr="00315E73" w:rsidTr="008C002A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F95F90" w:rsidRPr="00315E73" w:rsidRDefault="00E63017" w:rsidP="003F3E3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  <w:hideMark/>
          </w:tcPr>
          <w:p w:rsidR="00F95F90" w:rsidRPr="00315E73" w:rsidRDefault="00E63017" w:rsidP="003F3E3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E63017" w:rsidP="003F3E3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  <w:vAlign w:val="center"/>
            <w:hideMark/>
          </w:tcPr>
          <w:p w:rsidR="00F95F90" w:rsidRPr="00315E73" w:rsidRDefault="00E63017" w:rsidP="00827530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F95F90" w:rsidRPr="00315E73" w:rsidRDefault="00E63017" w:rsidP="003F3E3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F95F90" w:rsidRPr="00315E73" w:rsidRDefault="00E63017" w:rsidP="003F3E3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F95F90" w:rsidRPr="00315E73" w:rsidRDefault="00E63017" w:rsidP="003F3E3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</w:tr>
      <w:tr w:rsidR="003F3E34" w:rsidRPr="00315E73" w:rsidTr="00D36C6E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3F3E34" w:rsidRPr="00315E73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3F3E34" w:rsidRPr="00315E73" w:rsidRDefault="00D36C6E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E63017">
              <w:rPr>
                <w:rFonts w:ascii="Tw Cen MT" w:hAnsi="Tw Cen MT" w:cs="Arial"/>
                <w:noProof/>
                <w:color w:val="auto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6AA3580C" wp14:editId="1775A23F">
                      <wp:simplePos x="0" y="0"/>
                      <wp:positionH relativeFrom="margin">
                        <wp:posOffset>-48260</wp:posOffset>
                      </wp:positionH>
                      <wp:positionV relativeFrom="paragraph">
                        <wp:posOffset>-6985</wp:posOffset>
                      </wp:positionV>
                      <wp:extent cx="238125" cy="172720"/>
                      <wp:effectExtent l="0" t="0" r="28575" b="17780"/>
                      <wp:wrapNone/>
                      <wp:docPr id="45" name="Oval 4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238125" cy="172966"/>
                              </a:xfrm>
                              <a:prstGeom prst="ellipse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oval w14:anchorId="4134CD35" id="Oval 45" o:spid="_x0000_s1026" style="position:absolute;margin-left:-3.8pt;margin-top:-.55pt;width:18.75pt;height:13.6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" filled="f" strokecolor="black [3213]" strokeweight="1pt">
                      <v:path arrowok="t"/>
                      <o:lock v:ext="edit" aspectratio="t"/>
                      <w10:wrap anchorx="margin"/>
                    </v:oval>
                  </w:pict>
                </mc:Fallback>
              </mc:AlternateContent>
            </w:r>
            <w:r w:rsidR="00E63017">
              <w:rPr>
                <w:rFonts w:ascii="Tw Cen MT" w:hAnsi="Tw Cen MT" w:cs="Arial"/>
                <w:color w:val="auto"/>
                <w:sz w:val="16"/>
                <w:szCs w:val="16"/>
              </w:rPr>
              <w:t>2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3F3E34" w:rsidRPr="00315E73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3F3E34" w:rsidRDefault="00E63017" w:rsidP="003F3E34">
            <w:pPr>
              <w:jc w:val="center"/>
              <w:rPr>
                <w:rFonts w:ascii="Tw Cen MT" w:hAnsi="Tw Cen MT" w:cs="Arial"/>
                <w:b/>
                <w:bCs/>
                <w:noProof/>
                <w:color w:val="FFFFFF"/>
                <w:sz w:val="14"/>
                <w:szCs w:val="20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3F3E34" w:rsidRPr="00315E73" w:rsidRDefault="00E63017" w:rsidP="003F3E34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3F3E34" w:rsidRPr="003F3E34" w:rsidRDefault="00E63017" w:rsidP="003F3E34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3F3E34" w:rsidRPr="00315E73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8</w:t>
            </w:r>
          </w:p>
        </w:tc>
      </w:tr>
      <w:tr w:rsidR="00F95F90" w:rsidRPr="00315E73" w:rsidTr="00F1360D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  <w:hideMark/>
          </w:tcPr>
          <w:p w:rsidR="00F95F90" w:rsidRPr="00315E73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  <w:hideMark/>
          </w:tcPr>
          <w:p w:rsidR="00F95F90" w:rsidRPr="00315E73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  <w:hideMark/>
          </w:tcPr>
          <w:p w:rsidR="00F95F90" w:rsidRPr="00315E73" w:rsidRDefault="00F95F90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F95F90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F95F90" w:rsidRPr="00315E73" w:rsidRDefault="00F95F90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F95F90" w:rsidRPr="00315E73" w:rsidRDefault="00F95F90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</w:tr>
    </w:tbl>
    <w:p w:rsidR="00F95F90" w:rsidRDefault="00F95F90" w:rsidP="00D0629F">
      <w:pPr>
        <w:rPr>
          <w:rFonts w:ascii="Tw Cen MT" w:hAnsi="Tw Cen MT" w:cs="Arial"/>
          <w:b/>
          <w:bCs/>
          <w:color w:val="FFFFFF"/>
          <w:sz w:val="14"/>
          <w:szCs w:val="20"/>
        </w:rPr>
      </w:pPr>
    </w:p>
    <w:tbl>
      <w:tblPr>
        <w:tblW w:w="2800" w:type="dxa"/>
        <w:tblInd w:w="93" w:type="dxa"/>
        <w:tblLook w:val="04A0" w:firstRow="1" w:lastRow="0" w:firstColumn="1" w:lastColumn="0" w:noHBand="0" w:noVBand="1"/>
      </w:tblPr>
      <w:tblGrid>
        <w:gridCol w:w="400"/>
        <w:gridCol w:w="400"/>
        <w:gridCol w:w="400"/>
        <w:gridCol w:w="400"/>
        <w:gridCol w:w="400"/>
        <w:gridCol w:w="400"/>
        <w:gridCol w:w="400"/>
      </w:tblGrid>
      <w:tr w:rsidR="00F95F90" w:rsidRPr="00315E73" w:rsidTr="00D4398B">
        <w:trPr>
          <w:trHeight w:val="255"/>
        </w:trPr>
        <w:tc>
          <w:tcPr>
            <w:tcW w:w="2800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81FB98" w:fill="000000" w:themeFill="text1"/>
            <w:noWrap/>
            <w:vAlign w:val="center"/>
            <w:hideMark/>
          </w:tcPr>
          <w:p w:rsidR="00F95F90" w:rsidRPr="00315E73" w:rsidRDefault="00F95F90" w:rsidP="003F3E34">
            <w:pP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NOVEMBER 201</w:t>
            </w:r>
            <w:r w:rsidR="0015574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7</w:t>
            </w:r>
            <w:r w:rsidR="00E63017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       </w:t>
            </w:r>
            <w:r w:rsidR="00CD2416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</w:t>
            </w:r>
            <w:r w:rsidR="00CD2416"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(</w:t>
            </w:r>
            <w:r w:rsidR="00E63017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19</w:t>
            </w:r>
            <w:r w:rsidR="00CD2416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 xml:space="preserve"> </w:t>
            </w:r>
            <w:r w:rsidR="00CD2416"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days)</w:t>
            </w:r>
          </w:p>
        </w:tc>
      </w:tr>
      <w:tr w:rsidR="00F95F90" w:rsidRPr="00065EA0" w:rsidTr="00C26935">
        <w:trPr>
          <w:trHeight w:val="144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M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W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F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</w:tr>
      <w:tr w:rsidR="00E63017" w:rsidRPr="00315E73" w:rsidTr="00E63017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</w:tr>
      <w:tr w:rsidR="00E63017" w:rsidRPr="00315E73" w:rsidTr="00E63017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</w:tr>
      <w:tr w:rsidR="00E63017" w:rsidRPr="00315E73" w:rsidTr="00E63017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8</w:t>
            </w:r>
          </w:p>
        </w:tc>
      </w:tr>
      <w:tr w:rsidR="00E63017" w:rsidRPr="00315E73" w:rsidTr="00E63017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  <w:hideMark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</w:tr>
      <w:tr w:rsidR="003F3E34" w:rsidRPr="00315E73" w:rsidTr="003F3E34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3F3E34" w:rsidRPr="00315E73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3F3E34" w:rsidRPr="00315E73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3F3E34" w:rsidRPr="00315E73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3F3E34" w:rsidRPr="00315E73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3F3E34" w:rsidRPr="00315E73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3F3E34" w:rsidRPr="00315E73" w:rsidRDefault="003F3E34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3F3E34" w:rsidRPr="00315E73" w:rsidRDefault="003F3E34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</w:tr>
    </w:tbl>
    <w:p w:rsidR="00F95F90" w:rsidRDefault="00F95F90" w:rsidP="00D0629F">
      <w:pPr>
        <w:rPr>
          <w:rFonts w:ascii="Tw Cen MT" w:hAnsi="Tw Cen MT" w:cs="Arial"/>
          <w:b/>
          <w:bCs/>
          <w:color w:val="FFFFFF"/>
          <w:sz w:val="14"/>
          <w:szCs w:val="20"/>
        </w:rPr>
      </w:pPr>
    </w:p>
    <w:tbl>
      <w:tblPr>
        <w:tblW w:w="2800" w:type="dxa"/>
        <w:tblInd w:w="93" w:type="dxa"/>
        <w:tblLook w:val="04A0" w:firstRow="1" w:lastRow="0" w:firstColumn="1" w:lastColumn="0" w:noHBand="0" w:noVBand="1"/>
      </w:tblPr>
      <w:tblGrid>
        <w:gridCol w:w="400"/>
        <w:gridCol w:w="400"/>
        <w:gridCol w:w="400"/>
        <w:gridCol w:w="400"/>
        <w:gridCol w:w="400"/>
        <w:gridCol w:w="400"/>
        <w:gridCol w:w="400"/>
      </w:tblGrid>
      <w:tr w:rsidR="00F95F90" w:rsidRPr="00315E73" w:rsidTr="00E63017">
        <w:trPr>
          <w:trHeight w:val="255"/>
        </w:trPr>
        <w:tc>
          <w:tcPr>
            <w:tcW w:w="2800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81FB98" w:fill="000000" w:themeFill="text1"/>
            <w:noWrap/>
            <w:vAlign w:val="center"/>
            <w:hideMark/>
          </w:tcPr>
          <w:p w:rsidR="00F95F90" w:rsidRPr="00315E73" w:rsidRDefault="00F95F90" w:rsidP="002F44C1">
            <w:pP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DECEMBER 201</w:t>
            </w:r>
            <w:r w:rsidR="002F44C1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7</w:t>
            </w:r>
            <w:r w:rsidR="0024423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  </w:t>
            </w:r>
            <w:r w:rsidR="00E63017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   </w:t>
            </w:r>
            <w:r w:rsidR="0024423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</w:t>
            </w:r>
            <w:r w:rsidR="00CD2416"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(</w:t>
            </w:r>
            <w:r w:rsidR="00E63017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15</w:t>
            </w:r>
            <w:r w:rsidR="00CD2416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 xml:space="preserve"> </w:t>
            </w:r>
            <w:r w:rsidR="00CD2416"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days)</w:t>
            </w:r>
            <w:r w:rsidR="0024423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 </w:t>
            </w:r>
            <w:r w:rsidR="0024423F" w:rsidRPr="0024423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</w:t>
            </w:r>
          </w:p>
        </w:tc>
      </w:tr>
      <w:tr w:rsidR="00F95F90" w:rsidRPr="00065EA0" w:rsidTr="00E63017">
        <w:trPr>
          <w:trHeight w:val="18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M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W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F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F95F90" w:rsidRPr="00065EA0" w:rsidRDefault="00F95F9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065EA0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</w:tr>
      <w:tr w:rsidR="00E63017" w:rsidRPr="00315E73" w:rsidTr="00E63017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</w:tr>
      <w:tr w:rsidR="00E63017" w:rsidRPr="00315E73" w:rsidTr="00E63017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9</w:t>
            </w:r>
          </w:p>
        </w:tc>
      </w:tr>
      <w:tr w:rsidR="00E63017" w:rsidRPr="00315E73" w:rsidTr="00E63017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</w:tr>
      <w:tr w:rsidR="00E63017" w:rsidRPr="00315E73" w:rsidTr="00E63017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  <w:hideMark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</w:tr>
      <w:tr w:rsidR="00E63017" w:rsidRPr="00315E73" w:rsidTr="00E63017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315E73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BFBFBF" w:themeFill="background1" w:themeFillShade="B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E9351B">
              <w:rPr>
                <w:rFonts w:ascii="Tw Cen MT" w:hAnsi="Tw Cen MT" w:cs="Arial"/>
                <w:b/>
                <w:bCs/>
                <w:noProof/>
                <w:color w:val="FFFFFF"/>
                <w:sz w:val="14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228DD71F" wp14:editId="36827C94">
                      <wp:simplePos x="0" y="0"/>
                      <wp:positionH relativeFrom="leftMargin">
                        <wp:posOffset>-25400</wp:posOffset>
                      </wp:positionH>
                      <wp:positionV relativeFrom="paragraph">
                        <wp:posOffset>-213360</wp:posOffset>
                      </wp:positionV>
                      <wp:extent cx="285750" cy="184785"/>
                      <wp:effectExtent l="0" t="0" r="19050" b="24765"/>
                      <wp:wrapNone/>
                      <wp:docPr id="21" name="Isosceles Tri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184785"/>
                              </a:xfrm>
                              <a:prstGeom prst="triangle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type w14:anchorId="3C7FF19A"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21" o:spid="_x0000_s1026" type="#_x0000_t5" style="position:absolute;margin-left:-2pt;margin-top:-16.8pt;width:22.5pt;height:14.55pt;z-index:25167667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" filled="f" strokecolor="black [3213]" strokeweight="1pt">
                      <w10:wrap anchorx="margin"/>
                    </v:shape>
                  </w:pict>
                </mc:Fallback>
              </mc:AlternateConten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2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63017" w:rsidRPr="00315E73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0</w:t>
            </w:r>
          </w:p>
        </w:tc>
      </w:tr>
      <w:tr w:rsidR="00E63017" w:rsidRPr="00315E73" w:rsidTr="00E63017">
        <w:trPr>
          <w:trHeight w:val="25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63017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</w:tr>
    </w:tbl>
    <w:p w:rsidR="00F95F90" w:rsidRDefault="00F95F90" w:rsidP="00D0629F">
      <w:pPr>
        <w:rPr>
          <w:rFonts w:ascii="Tw Cen MT" w:hAnsi="Tw Cen MT" w:cs="Arial"/>
          <w:b/>
          <w:bCs/>
          <w:color w:val="FFFFFF"/>
          <w:sz w:val="14"/>
          <w:szCs w:val="20"/>
        </w:rPr>
      </w:pPr>
    </w:p>
    <w:p w:rsidR="00940414" w:rsidRPr="00F95F90" w:rsidRDefault="00D0629F" w:rsidP="00D0629F">
      <w:pPr>
        <w:rPr>
          <w:sz w:val="9"/>
        </w:rPr>
      </w:pPr>
      <w:r w:rsidRPr="00D631CF">
        <w:rPr>
          <w:rFonts w:ascii="Tw Cen MT" w:hAnsi="Tw Cen MT" w:cs="Arial"/>
          <w:b/>
          <w:bCs/>
          <w:color w:val="FFFFFF"/>
          <w:sz w:val="14"/>
          <w:szCs w:val="20"/>
        </w:rPr>
        <w:t>JU</w:t>
      </w:r>
    </w:p>
    <w:p w:rsidR="00940414" w:rsidRDefault="00940414" w:rsidP="00D0629F"/>
    <w:p w:rsidR="00343759" w:rsidRDefault="00343759" w:rsidP="00D0629F"/>
    <w:p w:rsidR="00D81260" w:rsidRDefault="00D81260" w:rsidP="00D0629F"/>
    <w:p w:rsidR="00C404DC" w:rsidRPr="00343759" w:rsidRDefault="00C404DC" w:rsidP="00D0629F"/>
    <w:p w:rsidR="00F118AC" w:rsidRPr="007A37D5" w:rsidRDefault="00F118AC" w:rsidP="00F118AC">
      <w:pPr>
        <w:shd w:val="clear" w:color="auto" w:fill="000000"/>
        <w:ind w:left="90" w:right="162"/>
        <w:jc w:val="center"/>
        <w:rPr>
          <w:rFonts w:ascii="Tw Cen MT" w:hAnsi="Tw Cen MT"/>
          <w:b/>
          <w:color w:val="FFFFFF"/>
          <w:sz w:val="18"/>
          <w:szCs w:val="18"/>
        </w:rPr>
      </w:pPr>
      <w:r w:rsidRPr="007A37D5">
        <w:rPr>
          <w:rFonts w:ascii="Tw Cen MT" w:hAnsi="Tw Cen MT"/>
          <w:b/>
          <w:color w:val="FFFFFF"/>
          <w:sz w:val="18"/>
          <w:szCs w:val="18"/>
        </w:rPr>
        <w:t>201</w:t>
      </w:r>
      <w:r w:rsidR="00E63017" w:rsidRPr="007A37D5">
        <w:rPr>
          <w:rFonts w:ascii="Tw Cen MT" w:hAnsi="Tw Cen MT"/>
          <w:b/>
          <w:color w:val="FFFFFF"/>
          <w:sz w:val="18"/>
          <w:szCs w:val="18"/>
        </w:rPr>
        <w:t>7</w:t>
      </w:r>
      <w:r w:rsidR="005A3A1E" w:rsidRPr="007A37D5">
        <w:rPr>
          <w:rFonts w:ascii="Tw Cen MT" w:hAnsi="Tw Cen MT"/>
          <w:b/>
          <w:color w:val="FFFFFF"/>
          <w:sz w:val="18"/>
          <w:szCs w:val="18"/>
        </w:rPr>
        <w:t>-201</w:t>
      </w:r>
      <w:r w:rsidR="00E63017" w:rsidRPr="007A37D5">
        <w:rPr>
          <w:rFonts w:ascii="Tw Cen MT" w:hAnsi="Tw Cen MT"/>
          <w:b/>
          <w:color w:val="FFFFFF"/>
          <w:sz w:val="18"/>
          <w:szCs w:val="18"/>
        </w:rPr>
        <w:t>8</w:t>
      </w:r>
      <w:r w:rsidR="005A3A1E" w:rsidRPr="007A37D5">
        <w:rPr>
          <w:rFonts w:ascii="Tw Cen MT" w:hAnsi="Tw Cen MT"/>
          <w:b/>
          <w:color w:val="FFFFFF"/>
          <w:sz w:val="18"/>
          <w:szCs w:val="18"/>
        </w:rPr>
        <w:t xml:space="preserve"> </w:t>
      </w:r>
      <w:r w:rsidRPr="007A37D5">
        <w:rPr>
          <w:rFonts w:ascii="Tw Cen MT" w:hAnsi="Tw Cen MT"/>
          <w:b/>
          <w:color w:val="FFFFFF"/>
          <w:sz w:val="18"/>
          <w:szCs w:val="18"/>
        </w:rPr>
        <w:t>School Calendar</w:t>
      </w:r>
    </w:p>
    <w:p w:rsidR="00F118AC" w:rsidRPr="007A37D5" w:rsidRDefault="00270254" w:rsidP="00F118AC">
      <w:pPr>
        <w:shd w:val="clear" w:color="auto" w:fill="000000"/>
        <w:ind w:left="90" w:right="162"/>
        <w:jc w:val="center"/>
        <w:rPr>
          <w:rFonts w:ascii="Tw Cen MT" w:hAnsi="Tw Cen MT"/>
          <w:b/>
          <w:color w:val="FFFFFF"/>
          <w:sz w:val="18"/>
          <w:szCs w:val="18"/>
        </w:rPr>
      </w:pPr>
      <w:r w:rsidRPr="007A37D5">
        <w:rPr>
          <w:rFonts w:ascii="Tw Cen MT" w:hAnsi="Tw Cen MT"/>
          <w:b/>
          <w:color w:val="FFFFFF"/>
          <w:sz w:val="18"/>
          <w:szCs w:val="18"/>
        </w:rPr>
        <w:t>Bismarck Public Schools</w:t>
      </w:r>
    </w:p>
    <w:p w:rsidR="00A077E0" w:rsidRPr="007A37D5" w:rsidRDefault="00270254" w:rsidP="00A077E0">
      <w:pPr>
        <w:shd w:val="clear" w:color="auto" w:fill="000000"/>
        <w:ind w:left="90" w:right="162"/>
        <w:jc w:val="center"/>
        <w:rPr>
          <w:rFonts w:ascii="Tw Cen MT" w:hAnsi="Tw Cen MT"/>
          <w:color w:val="FFFFFF"/>
          <w:sz w:val="18"/>
          <w:szCs w:val="18"/>
        </w:rPr>
      </w:pPr>
      <w:r w:rsidRPr="007A37D5">
        <w:rPr>
          <w:rFonts w:ascii="Tw Cen MT" w:hAnsi="Tw Cen MT"/>
          <w:color w:val="FFFFFF"/>
          <w:sz w:val="18"/>
          <w:szCs w:val="18"/>
        </w:rPr>
        <w:t>806 N. Washington St.</w:t>
      </w:r>
    </w:p>
    <w:p w:rsidR="006D05BC" w:rsidRPr="007A37D5" w:rsidRDefault="00270254" w:rsidP="00A077E0">
      <w:pPr>
        <w:shd w:val="clear" w:color="auto" w:fill="000000"/>
        <w:ind w:left="90" w:right="162"/>
        <w:jc w:val="center"/>
        <w:rPr>
          <w:rFonts w:ascii="Tw Cen MT" w:hAnsi="Tw Cen MT"/>
          <w:color w:val="FFFFFF"/>
          <w:sz w:val="18"/>
          <w:szCs w:val="18"/>
        </w:rPr>
      </w:pPr>
      <w:r w:rsidRPr="007A37D5">
        <w:rPr>
          <w:rFonts w:ascii="Tw Cen MT" w:hAnsi="Tw Cen MT"/>
          <w:color w:val="FFFFFF"/>
          <w:sz w:val="18"/>
          <w:szCs w:val="18"/>
        </w:rPr>
        <w:t>Bismarck</w:t>
      </w:r>
      <w:r w:rsidR="00B04F41" w:rsidRPr="007A37D5">
        <w:rPr>
          <w:rFonts w:ascii="Tw Cen MT" w:hAnsi="Tw Cen MT"/>
          <w:color w:val="FFFFFF"/>
          <w:sz w:val="18"/>
          <w:szCs w:val="18"/>
        </w:rPr>
        <w:t>, ND 585</w:t>
      </w:r>
      <w:r w:rsidRPr="007A37D5">
        <w:rPr>
          <w:rFonts w:ascii="Tw Cen MT" w:hAnsi="Tw Cen MT"/>
          <w:color w:val="FFFFFF"/>
          <w:sz w:val="18"/>
          <w:szCs w:val="18"/>
        </w:rPr>
        <w:t>01</w:t>
      </w:r>
    </w:p>
    <w:p w:rsidR="00BF7E8A" w:rsidRPr="007A37D5" w:rsidRDefault="00E63017" w:rsidP="00A077E0">
      <w:pPr>
        <w:shd w:val="clear" w:color="auto" w:fill="000000"/>
        <w:ind w:left="90" w:right="162"/>
        <w:jc w:val="center"/>
        <w:rPr>
          <w:rFonts w:ascii="Tw Cen MT" w:hAnsi="Tw Cen MT"/>
          <w:color w:val="FFFFFF"/>
          <w:sz w:val="18"/>
          <w:szCs w:val="18"/>
        </w:rPr>
      </w:pPr>
      <w:r w:rsidRPr="007A37D5">
        <w:rPr>
          <w:rFonts w:ascii="Tw Cen MT" w:hAnsi="Tw Cen MT"/>
          <w:color w:val="FFFFFF"/>
          <w:sz w:val="18"/>
          <w:szCs w:val="18"/>
        </w:rPr>
        <w:t>(701) 323-4091</w:t>
      </w:r>
    </w:p>
    <w:p w:rsidR="006D05BC" w:rsidRPr="007A37D5" w:rsidRDefault="00B04F41" w:rsidP="00A077E0">
      <w:pPr>
        <w:shd w:val="clear" w:color="auto" w:fill="000000"/>
        <w:ind w:left="90" w:right="162"/>
        <w:jc w:val="center"/>
        <w:rPr>
          <w:rFonts w:ascii="Tw Cen MT" w:hAnsi="Tw Cen MT"/>
          <w:color w:val="FFFFFF"/>
          <w:sz w:val="18"/>
          <w:szCs w:val="18"/>
        </w:rPr>
      </w:pPr>
      <w:r w:rsidRPr="007A37D5">
        <w:rPr>
          <w:rFonts w:ascii="Tw Cen MT" w:hAnsi="Tw Cen MT"/>
          <w:color w:val="FFFFFF"/>
          <w:sz w:val="18"/>
          <w:szCs w:val="18"/>
        </w:rPr>
        <w:t>www.</w:t>
      </w:r>
      <w:r w:rsidR="00270254" w:rsidRPr="007A37D5">
        <w:rPr>
          <w:rFonts w:ascii="Tw Cen MT" w:hAnsi="Tw Cen MT"/>
          <w:color w:val="FFFFFF"/>
          <w:sz w:val="18"/>
          <w:szCs w:val="18"/>
        </w:rPr>
        <w:t>bismarckschools.org</w:t>
      </w:r>
    </w:p>
    <w:p w:rsidR="00756E6B" w:rsidRPr="00070924" w:rsidRDefault="00756E6B" w:rsidP="00D30268">
      <w:pPr>
        <w:tabs>
          <w:tab w:val="right" w:leader="hyphen" w:pos="3870"/>
        </w:tabs>
        <w:ind w:right="162"/>
        <w:rPr>
          <w:b/>
          <w:sz w:val="12"/>
          <w:szCs w:val="12"/>
        </w:rPr>
      </w:pPr>
    </w:p>
    <w:p w:rsidR="00E51589" w:rsidRPr="00074D5D" w:rsidRDefault="0057247E" w:rsidP="00041C06">
      <w:pPr>
        <w:tabs>
          <w:tab w:val="right" w:leader="hyphen" w:pos="3870"/>
        </w:tabs>
        <w:ind w:left="90" w:right="162"/>
        <w:rPr>
          <w:rFonts w:ascii="Times New Roman" w:hAnsi="Times New Roman"/>
          <w:b/>
          <w:sz w:val="16"/>
          <w:szCs w:val="16"/>
          <w:u w:val="single"/>
        </w:rPr>
      </w:pPr>
      <w:r w:rsidRPr="00074D5D">
        <w:rPr>
          <w:rFonts w:ascii="Times New Roman" w:hAnsi="Times New Roman"/>
          <w:b/>
          <w:sz w:val="16"/>
          <w:szCs w:val="16"/>
          <w:u w:val="single"/>
        </w:rPr>
        <w:t>201</w:t>
      </w:r>
      <w:r w:rsidR="0015574F">
        <w:rPr>
          <w:rFonts w:ascii="Times New Roman" w:hAnsi="Times New Roman"/>
          <w:b/>
          <w:sz w:val="16"/>
          <w:szCs w:val="16"/>
          <w:u w:val="single"/>
        </w:rPr>
        <w:t>7</w:t>
      </w:r>
      <w:r w:rsidR="00E51589" w:rsidRPr="00074D5D">
        <w:rPr>
          <w:rFonts w:ascii="Times New Roman" w:hAnsi="Times New Roman"/>
          <w:b/>
          <w:sz w:val="16"/>
          <w:szCs w:val="16"/>
          <w:u w:val="single"/>
        </w:rPr>
        <w:t xml:space="preserve"> </w:t>
      </w:r>
    </w:p>
    <w:p w:rsidR="0092680D" w:rsidRDefault="0092680D" w:rsidP="00D128DC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 xml:space="preserve">June </w:t>
      </w:r>
      <w:r>
        <w:rPr>
          <w:rFonts w:ascii="Times New Roman" w:hAnsi="Times New Roman"/>
          <w:sz w:val="14"/>
          <w:szCs w:val="14"/>
        </w:rPr>
        <w:t>5</w:t>
      </w:r>
      <w:r w:rsidRPr="00074D5D">
        <w:rPr>
          <w:rFonts w:ascii="Times New Roman" w:hAnsi="Times New Roman"/>
          <w:sz w:val="14"/>
          <w:szCs w:val="14"/>
        </w:rPr>
        <w:t xml:space="preserve"> – July </w:t>
      </w:r>
      <w:r>
        <w:rPr>
          <w:rFonts w:ascii="Times New Roman" w:hAnsi="Times New Roman"/>
          <w:sz w:val="14"/>
          <w:szCs w:val="14"/>
        </w:rPr>
        <w:t>1</w:t>
      </w:r>
      <w:r w:rsidR="000510BB">
        <w:rPr>
          <w:rFonts w:ascii="Times New Roman" w:hAnsi="Times New Roman"/>
          <w:sz w:val="14"/>
          <w:szCs w:val="14"/>
        </w:rPr>
        <w:t>8</w:t>
      </w:r>
      <w:r w:rsidRPr="00074D5D">
        <w:rPr>
          <w:rFonts w:ascii="Times New Roman" w:hAnsi="Times New Roman"/>
          <w:sz w:val="14"/>
          <w:szCs w:val="14"/>
        </w:rPr>
        <w:tab/>
        <w:t>Camp Edventure Elem. Summer School</w:t>
      </w:r>
    </w:p>
    <w:p w:rsidR="00D128DC" w:rsidRDefault="00D128DC" w:rsidP="00D128DC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 xml:space="preserve">June </w:t>
      </w:r>
      <w:r w:rsidR="00E63017">
        <w:rPr>
          <w:rFonts w:ascii="Times New Roman" w:hAnsi="Times New Roman"/>
          <w:sz w:val="14"/>
          <w:szCs w:val="14"/>
        </w:rPr>
        <w:t>5</w:t>
      </w:r>
      <w:r w:rsidRPr="00074D5D">
        <w:rPr>
          <w:rFonts w:ascii="Times New Roman" w:hAnsi="Times New Roman"/>
          <w:sz w:val="14"/>
          <w:szCs w:val="14"/>
        </w:rPr>
        <w:t xml:space="preserve"> – Ju</w:t>
      </w:r>
      <w:r w:rsidR="00784AD2">
        <w:rPr>
          <w:rFonts w:ascii="Times New Roman" w:hAnsi="Times New Roman"/>
          <w:sz w:val="14"/>
          <w:szCs w:val="14"/>
        </w:rPr>
        <w:t>ly</w:t>
      </w:r>
      <w:r w:rsidRPr="00074D5D">
        <w:rPr>
          <w:rFonts w:ascii="Times New Roman" w:hAnsi="Times New Roman"/>
          <w:sz w:val="14"/>
          <w:szCs w:val="14"/>
        </w:rPr>
        <w:t xml:space="preserve"> </w:t>
      </w:r>
      <w:r w:rsidR="00784AD2">
        <w:rPr>
          <w:rFonts w:ascii="Times New Roman" w:hAnsi="Times New Roman"/>
          <w:sz w:val="14"/>
          <w:szCs w:val="14"/>
        </w:rPr>
        <w:t>1</w:t>
      </w:r>
      <w:r w:rsidR="00E63017">
        <w:rPr>
          <w:rFonts w:ascii="Times New Roman" w:hAnsi="Times New Roman"/>
          <w:sz w:val="14"/>
          <w:szCs w:val="14"/>
        </w:rPr>
        <w:t>3</w:t>
      </w:r>
      <w:r w:rsidRPr="00074D5D">
        <w:rPr>
          <w:rFonts w:ascii="Times New Roman" w:hAnsi="Times New Roman"/>
          <w:sz w:val="14"/>
          <w:szCs w:val="14"/>
        </w:rPr>
        <w:tab/>
        <w:t>Middle</w:t>
      </w:r>
      <w:r w:rsidR="00784AD2">
        <w:rPr>
          <w:rFonts w:ascii="Times New Roman" w:hAnsi="Times New Roman"/>
          <w:sz w:val="14"/>
          <w:szCs w:val="14"/>
        </w:rPr>
        <w:t xml:space="preserve"> Level</w:t>
      </w:r>
      <w:r w:rsidRPr="00074D5D">
        <w:rPr>
          <w:rFonts w:ascii="Times New Roman" w:hAnsi="Times New Roman"/>
          <w:sz w:val="14"/>
          <w:szCs w:val="14"/>
        </w:rPr>
        <w:t xml:space="preserve"> Summer </w:t>
      </w:r>
      <w:r w:rsidR="00784AD2">
        <w:rPr>
          <w:rFonts w:ascii="Times New Roman" w:hAnsi="Times New Roman"/>
          <w:sz w:val="14"/>
          <w:szCs w:val="14"/>
        </w:rPr>
        <w:t>School</w:t>
      </w:r>
    </w:p>
    <w:p w:rsidR="0092680D" w:rsidRPr="00074D5D" w:rsidRDefault="0092680D" w:rsidP="0092680D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July 3 &amp; 4</w:t>
      </w:r>
      <w:r>
        <w:rPr>
          <w:rFonts w:ascii="Times New Roman" w:hAnsi="Times New Roman"/>
          <w:sz w:val="14"/>
          <w:szCs w:val="14"/>
        </w:rPr>
        <w:tab/>
      </w:r>
      <w:r w:rsidR="000510BB">
        <w:rPr>
          <w:rFonts w:ascii="Times New Roman" w:hAnsi="Times New Roman"/>
          <w:sz w:val="14"/>
          <w:szCs w:val="14"/>
        </w:rPr>
        <w:t xml:space="preserve">Camp Ed &amp; </w:t>
      </w:r>
      <w:r>
        <w:rPr>
          <w:rFonts w:ascii="Times New Roman" w:hAnsi="Times New Roman"/>
          <w:sz w:val="14"/>
          <w:szCs w:val="14"/>
        </w:rPr>
        <w:t xml:space="preserve">Middle School </w:t>
      </w:r>
      <w:r w:rsidR="000510BB">
        <w:rPr>
          <w:rFonts w:ascii="Times New Roman" w:hAnsi="Times New Roman"/>
          <w:sz w:val="14"/>
          <w:szCs w:val="14"/>
        </w:rPr>
        <w:t>2 days off</w:t>
      </w:r>
    </w:p>
    <w:p w:rsidR="00D128DC" w:rsidRDefault="00784AD2" w:rsidP="00D128DC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 xml:space="preserve">June 5 </w:t>
      </w:r>
      <w:r w:rsidRPr="00074D5D">
        <w:rPr>
          <w:rFonts w:ascii="Times New Roman" w:hAnsi="Times New Roman"/>
          <w:sz w:val="14"/>
          <w:szCs w:val="14"/>
        </w:rPr>
        <w:t>–</w:t>
      </w:r>
      <w:r>
        <w:rPr>
          <w:rFonts w:ascii="Times New Roman" w:hAnsi="Times New Roman"/>
          <w:sz w:val="14"/>
          <w:szCs w:val="14"/>
        </w:rPr>
        <w:t xml:space="preserve"> June 23</w:t>
      </w:r>
      <w:r w:rsidR="00D128DC" w:rsidRPr="00074D5D">
        <w:rPr>
          <w:rFonts w:ascii="Times New Roman" w:hAnsi="Times New Roman"/>
          <w:sz w:val="14"/>
          <w:szCs w:val="14"/>
        </w:rPr>
        <w:tab/>
      </w:r>
      <w:r>
        <w:rPr>
          <w:rFonts w:ascii="Times New Roman" w:hAnsi="Times New Roman"/>
          <w:sz w:val="14"/>
          <w:szCs w:val="14"/>
        </w:rPr>
        <w:t>Senior</w:t>
      </w:r>
      <w:r w:rsidR="00D128DC" w:rsidRPr="00074D5D">
        <w:rPr>
          <w:rFonts w:ascii="Times New Roman" w:hAnsi="Times New Roman"/>
          <w:sz w:val="14"/>
          <w:szCs w:val="14"/>
        </w:rPr>
        <w:t xml:space="preserve"> High Summer School #</w:t>
      </w:r>
      <w:r>
        <w:rPr>
          <w:rFonts w:ascii="Times New Roman" w:hAnsi="Times New Roman"/>
          <w:sz w:val="14"/>
          <w:szCs w:val="14"/>
        </w:rPr>
        <w:t>1</w:t>
      </w:r>
    </w:p>
    <w:p w:rsidR="00784AD2" w:rsidRDefault="00784AD2" w:rsidP="00D128DC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June 26</w:t>
      </w:r>
      <w:r w:rsidRPr="00074D5D">
        <w:rPr>
          <w:rFonts w:ascii="Times New Roman" w:hAnsi="Times New Roman"/>
          <w:sz w:val="14"/>
          <w:szCs w:val="14"/>
        </w:rPr>
        <w:t xml:space="preserve"> – July </w:t>
      </w:r>
      <w:r>
        <w:rPr>
          <w:rFonts w:ascii="Times New Roman" w:hAnsi="Times New Roman"/>
          <w:sz w:val="14"/>
          <w:szCs w:val="14"/>
        </w:rPr>
        <w:t>1</w:t>
      </w:r>
      <w:r w:rsidR="001E7F17">
        <w:rPr>
          <w:rFonts w:ascii="Times New Roman" w:hAnsi="Times New Roman"/>
          <w:sz w:val="14"/>
          <w:szCs w:val="14"/>
        </w:rPr>
        <w:t>9</w:t>
      </w:r>
      <w:r>
        <w:rPr>
          <w:rFonts w:ascii="Times New Roman" w:hAnsi="Times New Roman"/>
          <w:sz w:val="14"/>
          <w:szCs w:val="14"/>
        </w:rPr>
        <w:tab/>
        <w:t>Senior High Summer School #2</w:t>
      </w:r>
    </w:p>
    <w:p w:rsidR="007B1C77" w:rsidRDefault="0092680D" w:rsidP="007B1C77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July 3, 4 &amp; 5</w:t>
      </w:r>
      <w:r>
        <w:rPr>
          <w:rFonts w:ascii="Times New Roman" w:hAnsi="Times New Roman"/>
          <w:sz w:val="14"/>
          <w:szCs w:val="14"/>
        </w:rPr>
        <w:tab/>
        <w:t xml:space="preserve">Senior High </w:t>
      </w:r>
      <w:r w:rsidR="000510BB">
        <w:rPr>
          <w:rFonts w:ascii="Times New Roman" w:hAnsi="Times New Roman"/>
          <w:sz w:val="14"/>
          <w:szCs w:val="14"/>
        </w:rPr>
        <w:t>3 days off</w:t>
      </w:r>
    </w:p>
    <w:p w:rsidR="007B1C77" w:rsidRPr="00074D5D" w:rsidRDefault="007B1C77" w:rsidP="00D36C6E">
      <w:pPr>
        <w:tabs>
          <w:tab w:val="right" w:leader="hyphen" w:pos="3870"/>
        </w:tabs>
        <w:ind w:right="162"/>
        <w:rPr>
          <w:rFonts w:ascii="Times New Roman" w:hAnsi="Times New Roman"/>
          <w:sz w:val="14"/>
          <w:szCs w:val="14"/>
        </w:rPr>
      </w:pPr>
    </w:p>
    <w:p w:rsidR="00061638" w:rsidRPr="00074D5D" w:rsidRDefault="00E63017" w:rsidP="00061638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Aug. 21-23</w:t>
      </w:r>
      <w:r w:rsidR="00061638" w:rsidRPr="00074D5D">
        <w:rPr>
          <w:rFonts w:ascii="Times New Roman" w:hAnsi="Times New Roman"/>
          <w:sz w:val="14"/>
          <w:szCs w:val="14"/>
        </w:rPr>
        <w:tab/>
        <w:t>Staff Dev</w:t>
      </w:r>
      <w:r w:rsidR="000510BB">
        <w:rPr>
          <w:rFonts w:ascii="Times New Roman" w:hAnsi="Times New Roman"/>
          <w:sz w:val="14"/>
          <w:szCs w:val="14"/>
        </w:rPr>
        <w:t>elopment/</w:t>
      </w:r>
      <w:r w:rsidR="00061638" w:rsidRPr="00074D5D">
        <w:rPr>
          <w:rFonts w:ascii="Times New Roman" w:hAnsi="Times New Roman"/>
          <w:sz w:val="14"/>
          <w:szCs w:val="14"/>
        </w:rPr>
        <w:t>Teacher Work Days</w:t>
      </w:r>
      <w:r w:rsidR="00B42027" w:rsidRPr="00074D5D">
        <w:rPr>
          <w:rFonts w:ascii="Times New Roman" w:hAnsi="Times New Roman"/>
          <w:sz w:val="14"/>
          <w:szCs w:val="14"/>
        </w:rPr>
        <w:t xml:space="preserve"> – ND/BPS</w:t>
      </w:r>
    </w:p>
    <w:p w:rsidR="007B1C77" w:rsidRPr="00074D5D" w:rsidRDefault="00E63017" w:rsidP="00061638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Aug. 24</w:t>
      </w:r>
      <w:r w:rsidR="00061638" w:rsidRPr="00074D5D">
        <w:rPr>
          <w:rFonts w:ascii="Times New Roman" w:hAnsi="Times New Roman"/>
          <w:sz w:val="14"/>
          <w:szCs w:val="14"/>
        </w:rPr>
        <w:tab/>
        <w:t>First Day of School</w:t>
      </w:r>
    </w:p>
    <w:p w:rsidR="002411A2" w:rsidRPr="00074D5D" w:rsidRDefault="00E63017" w:rsidP="00D36C6E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Sept. 4</w:t>
      </w:r>
      <w:r w:rsidR="00F26DCF" w:rsidRPr="00074D5D">
        <w:rPr>
          <w:rFonts w:ascii="Times New Roman" w:hAnsi="Times New Roman"/>
          <w:sz w:val="14"/>
          <w:szCs w:val="14"/>
        </w:rPr>
        <w:tab/>
        <w:t>Labor Day</w:t>
      </w:r>
      <w:r w:rsidR="00346505" w:rsidRPr="00074D5D">
        <w:rPr>
          <w:rFonts w:ascii="Times New Roman" w:hAnsi="Times New Roman"/>
          <w:sz w:val="14"/>
          <w:szCs w:val="14"/>
        </w:rPr>
        <w:t>, no school</w:t>
      </w:r>
      <w:r w:rsidR="00B42027" w:rsidRPr="00074D5D">
        <w:rPr>
          <w:rFonts w:ascii="Times New Roman" w:hAnsi="Times New Roman"/>
          <w:sz w:val="14"/>
          <w:szCs w:val="14"/>
        </w:rPr>
        <w:t xml:space="preserve"> - ND</w:t>
      </w:r>
    </w:p>
    <w:p w:rsidR="00061638" w:rsidRDefault="00E63017" w:rsidP="00061638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Oct. 19-20</w:t>
      </w:r>
      <w:r w:rsidR="00061638" w:rsidRPr="00074D5D">
        <w:rPr>
          <w:rFonts w:ascii="Times New Roman" w:hAnsi="Times New Roman"/>
          <w:sz w:val="14"/>
          <w:szCs w:val="14"/>
        </w:rPr>
        <w:tab/>
      </w:r>
      <w:r w:rsidR="004E7B4E" w:rsidRPr="004E7B4E">
        <w:rPr>
          <w:rFonts w:ascii="Times New Roman" w:hAnsi="Times New Roman"/>
          <w:sz w:val="14"/>
          <w:szCs w:val="14"/>
        </w:rPr>
        <w:t>NDC</w:t>
      </w:r>
      <w:r w:rsidR="00355A2A">
        <w:rPr>
          <w:rFonts w:ascii="Times New Roman" w:hAnsi="Times New Roman"/>
          <w:sz w:val="14"/>
          <w:szCs w:val="14"/>
        </w:rPr>
        <w:t>EL C</w:t>
      </w:r>
      <w:r w:rsidR="004E7B4E" w:rsidRPr="004E7B4E">
        <w:rPr>
          <w:rFonts w:ascii="Times New Roman" w:hAnsi="Times New Roman"/>
          <w:sz w:val="14"/>
          <w:szCs w:val="14"/>
        </w:rPr>
        <w:t>on</w:t>
      </w:r>
      <w:r w:rsidR="00355A2A">
        <w:rPr>
          <w:rFonts w:ascii="Times New Roman" w:hAnsi="Times New Roman"/>
          <w:sz w:val="14"/>
          <w:szCs w:val="14"/>
        </w:rPr>
        <w:t>ference</w:t>
      </w:r>
      <w:r w:rsidR="00061638" w:rsidRPr="00074D5D">
        <w:rPr>
          <w:rFonts w:ascii="Times New Roman" w:hAnsi="Times New Roman"/>
          <w:sz w:val="14"/>
          <w:szCs w:val="14"/>
        </w:rPr>
        <w:t>, no school</w:t>
      </w:r>
      <w:r w:rsidR="00B42027" w:rsidRPr="00074D5D">
        <w:rPr>
          <w:rFonts w:ascii="Times New Roman" w:hAnsi="Times New Roman"/>
          <w:sz w:val="14"/>
          <w:szCs w:val="14"/>
        </w:rPr>
        <w:t xml:space="preserve"> </w:t>
      </w:r>
      <w:r w:rsidR="00D36C6E">
        <w:rPr>
          <w:rFonts w:ascii="Times New Roman" w:hAnsi="Times New Roman"/>
          <w:sz w:val="14"/>
          <w:szCs w:val="14"/>
        </w:rPr>
        <w:t>–</w:t>
      </w:r>
      <w:r w:rsidR="00B42027" w:rsidRPr="00074D5D">
        <w:rPr>
          <w:rFonts w:ascii="Times New Roman" w:hAnsi="Times New Roman"/>
          <w:sz w:val="14"/>
          <w:szCs w:val="14"/>
        </w:rPr>
        <w:t xml:space="preserve"> ND</w:t>
      </w:r>
    </w:p>
    <w:p w:rsidR="00D36C6E" w:rsidRPr="00074D5D" w:rsidRDefault="00D36C6E" w:rsidP="00061638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Oct. 23</w:t>
      </w:r>
      <w:r w:rsidRPr="00074D5D">
        <w:rPr>
          <w:rFonts w:ascii="Times New Roman" w:hAnsi="Times New Roman"/>
          <w:sz w:val="14"/>
          <w:szCs w:val="14"/>
        </w:rPr>
        <w:tab/>
        <w:t>Staff Development Day, no school – ND/BPS</w:t>
      </w:r>
    </w:p>
    <w:p w:rsidR="00001A98" w:rsidRPr="00074D5D" w:rsidRDefault="00E63017" w:rsidP="00001A98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Nov. 10</w:t>
      </w:r>
      <w:r w:rsidR="00F26DCF" w:rsidRPr="00074D5D">
        <w:rPr>
          <w:rFonts w:ascii="Times New Roman" w:hAnsi="Times New Roman"/>
          <w:sz w:val="14"/>
          <w:szCs w:val="14"/>
        </w:rPr>
        <w:tab/>
        <w:t>Veteran’s Day</w:t>
      </w:r>
      <w:r w:rsidR="00346505" w:rsidRPr="00074D5D">
        <w:rPr>
          <w:rFonts w:ascii="Times New Roman" w:hAnsi="Times New Roman"/>
          <w:sz w:val="14"/>
          <w:szCs w:val="14"/>
        </w:rPr>
        <w:t>, no school</w:t>
      </w:r>
      <w:r w:rsidR="00B42027" w:rsidRPr="00074D5D">
        <w:rPr>
          <w:rFonts w:ascii="Times New Roman" w:hAnsi="Times New Roman"/>
          <w:sz w:val="14"/>
          <w:szCs w:val="14"/>
        </w:rPr>
        <w:t xml:space="preserve"> - ND</w:t>
      </w:r>
    </w:p>
    <w:p w:rsidR="00827530" w:rsidRPr="00074D5D" w:rsidRDefault="00E63017" w:rsidP="00827530">
      <w:pPr>
        <w:tabs>
          <w:tab w:val="right" w:leader="hyphen" w:pos="3870"/>
        </w:tabs>
        <w:ind w:left="90" w:right="162"/>
        <w:jc w:val="center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Nov. 23</w:t>
      </w:r>
      <w:r w:rsidR="00827530" w:rsidRPr="00074D5D">
        <w:rPr>
          <w:rFonts w:ascii="Times New Roman" w:hAnsi="Times New Roman"/>
          <w:sz w:val="14"/>
          <w:szCs w:val="14"/>
        </w:rPr>
        <w:tab/>
        <w:t>Thanksgiving Day, no school – ND</w:t>
      </w:r>
    </w:p>
    <w:p w:rsidR="00A63666" w:rsidRPr="00074D5D" w:rsidRDefault="00E63017" w:rsidP="00AE034F">
      <w:pPr>
        <w:tabs>
          <w:tab w:val="right" w:leader="hyphen" w:pos="3870"/>
        </w:tabs>
        <w:ind w:left="90" w:right="162"/>
        <w:jc w:val="center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Nov. 24</w:t>
      </w:r>
      <w:r w:rsidR="00914AD0" w:rsidRPr="00074D5D">
        <w:rPr>
          <w:rFonts w:ascii="Times New Roman" w:hAnsi="Times New Roman"/>
          <w:sz w:val="14"/>
          <w:szCs w:val="14"/>
        </w:rPr>
        <w:tab/>
      </w:r>
      <w:r w:rsidR="00A63666" w:rsidRPr="00074D5D">
        <w:rPr>
          <w:rFonts w:ascii="Times New Roman" w:hAnsi="Times New Roman"/>
          <w:sz w:val="14"/>
          <w:szCs w:val="14"/>
        </w:rPr>
        <w:t>Thanksgiving</w:t>
      </w:r>
      <w:r w:rsidR="00AE034F" w:rsidRPr="00074D5D">
        <w:rPr>
          <w:rFonts w:ascii="Times New Roman" w:hAnsi="Times New Roman"/>
          <w:sz w:val="14"/>
          <w:szCs w:val="14"/>
        </w:rPr>
        <w:t xml:space="preserve"> Break</w:t>
      </w:r>
      <w:r w:rsidR="00A63666" w:rsidRPr="00074D5D">
        <w:rPr>
          <w:rFonts w:ascii="Times New Roman" w:hAnsi="Times New Roman"/>
          <w:sz w:val="14"/>
          <w:szCs w:val="14"/>
        </w:rPr>
        <w:t>, no school</w:t>
      </w:r>
      <w:r w:rsidR="000510BB">
        <w:rPr>
          <w:rFonts w:ascii="Times New Roman" w:hAnsi="Times New Roman"/>
          <w:sz w:val="14"/>
          <w:szCs w:val="14"/>
        </w:rPr>
        <w:t xml:space="preserve"> - BPS</w:t>
      </w:r>
    </w:p>
    <w:p w:rsidR="002A3295" w:rsidRDefault="00660F0A" w:rsidP="00D30268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Dec. 21</w:t>
      </w:r>
      <w:r w:rsidR="00D760C5" w:rsidRPr="00074D5D">
        <w:rPr>
          <w:rFonts w:ascii="Times New Roman" w:hAnsi="Times New Roman"/>
          <w:sz w:val="14"/>
          <w:szCs w:val="14"/>
        </w:rPr>
        <w:tab/>
        <w:t>Last Day of School Before Holidays</w:t>
      </w:r>
    </w:p>
    <w:p w:rsidR="00660F0A" w:rsidRPr="00074D5D" w:rsidRDefault="00660F0A" w:rsidP="00660F0A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Dec. 22</w:t>
      </w:r>
      <w:r w:rsidRPr="00074D5D">
        <w:rPr>
          <w:rFonts w:ascii="Times New Roman" w:hAnsi="Times New Roman"/>
          <w:sz w:val="14"/>
          <w:szCs w:val="14"/>
        </w:rPr>
        <w:t xml:space="preserve"> </w:t>
      </w:r>
      <w:r w:rsidRPr="00074D5D">
        <w:rPr>
          <w:rFonts w:ascii="Times New Roman" w:hAnsi="Times New Roman"/>
          <w:sz w:val="14"/>
          <w:szCs w:val="14"/>
        </w:rPr>
        <w:tab/>
        <w:t>Parent-Teacher Conference Day Off, no school – ND</w:t>
      </w:r>
    </w:p>
    <w:p w:rsidR="00DD2762" w:rsidRPr="00074D5D" w:rsidRDefault="00827530" w:rsidP="00A12A36">
      <w:pPr>
        <w:tabs>
          <w:tab w:val="right" w:leader="hyphen" w:pos="3870"/>
        </w:tabs>
        <w:ind w:left="90" w:right="162"/>
        <w:jc w:val="center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>Dec. 25</w:t>
      </w:r>
      <w:r w:rsidRPr="00074D5D">
        <w:rPr>
          <w:rFonts w:ascii="Times New Roman" w:hAnsi="Times New Roman"/>
          <w:sz w:val="14"/>
          <w:szCs w:val="14"/>
        </w:rPr>
        <w:tab/>
        <w:t>Christmas Day, no school – ND</w:t>
      </w:r>
    </w:p>
    <w:p w:rsidR="00C5365E" w:rsidRPr="00A12A36" w:rsidRDefault="00C5365E" w:rsidP="00C4337C">
      <w:pPr>
        <w:tabs>
          <w:tab w:val="right" w:leader="hyphen" w:pos="3870"/>
        </w:tabs>
        <w:ind w:left="90" w:right="162"/>
        <w:rPr>
          <w:rFonts w:ascii="Times New Roman" w:hAnsi="Times New Roman"/>
          <w:b/>
          <w:sz w:val="13"/>
          <w:szCs w:val="13"/>
        </w:rPr>
      </w:pPr>
    </w:p>
    <w:p w:rsidR="00BD7122" w:rsidRPr="00074D5D" w:rsidRDefault="00DF11A0" w:rsidP="00BD7122">
      <w:pPr>
        <w:tabs>
          <w:tab w:val="right" w:leader="hyphen" w:pos="3870"/>
        </w:tabs>
        <w:ind w:left="90" w:right="162"/>
        <w:rPr>
          <w:rFonts w:ascii="Times New Roman" w:hAnsi="Times New Roman"/>
          <w:b/>
          <w:sz w:val="16"/>
          <w:szCs w:val="16"/>
          <w:u w:val="single"/>
        </w:rPr>
      </w:pPr>
      <w:r w:rsidRPr="00074D5D">
        <w:rPr>
          <w:rFonts w:ascii="Times New Roman" w:hAnsi="Times New Roman"/>
          <w:b/>
          <w:sz w:val="16"/>
          <w:szCs w:val="16"/>
          <w:u w:val="single"/>
        </w:rPr>
        <w:t>201</w:t>
      </w:r>
      <w:r w:rsidR="0015574F">
        <w:rPr>
          <w:rFonts w:ascii="Times New Roman" w:hAnsi="Times New Roman"/>
          <w:b/>
          <w:sz w:val="16"/>
          <w:szCs w:val="16"/>
          <w:u w:val="single"/>
        </w:rPr>
        <w:t>8</w:t>
      </w:r>
    </w:p>
    <w:p w:rsidR="00A12A36" w:rsidRPr="00074D5D" w:rsidRDefault="00A12A36" w:rsidP="00A12A36">
      <w:pPr>
        <w:tabs>
          <w:tab w:val="right" w:leader="hyphen" w:pos="3870"/>
        </w:tabs>
        <w:ind w:left="90" w:right="162"/>
        <w:jc w:val="center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>Jan. 1</w:t>
      </w:r>
      <w:r w:rsidRPr="00074D5D">
        <w:rPr>
          <w:rFonts w:ascii="Times New Roman" w:hAnsi="Times New Roman"/>
          <w:sz w:val="14"/>
          <w:szCs w:val="14"/>
        </w:rPr>
        <w:tab/>
        <w:t>New Year’s Day, no school - ND</w:t>
      </w:r>
    </w:p>
    <w:p w:rsidR="00BD7122" w:rsidRPr="00074D5D" w:rsidRDefault="00660F0A" w:rsidP="00942F26">
      <w:pPr>
        <w:tabs>
          <w:tab w:val="right" w:leader="hyphen" w:pos="3870"/>
        </w:tabs>
        <w:ind w:left="90" w:right="162"/>
        <w:jc w:val="center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Jan. 2</w:t>
      </w:r>
      <w:r w:rsidR="00F26DCF" w:rsidRPr="00074D5D">
        <w:rPr>
          <w:rFonts w:ascii="Times New Roman" w:hAnsi="Times New Roman"/>
          <w:b/>
          <w:sz w:val="14"/>
          <w:szCs w:val="14"/>
        </w:rPr>
        <w:tab/>
      </w:r>
      <w:r w:rsidR="006E4644" w:rsidRPr="00074D5D">
        <w:rPr>
          <w:rFonts w:ascii="Times New Roman" w:hAnsi="Times New Roman"/>
          <w:sz w:val="14"/>
          <w:szCs w:val="14"/>
        </w:rPr>
        <w:t xml:space="preserve">School </w:t>
      </w:r>
      <w:r w:rsidR="00F77040" w:rsidRPr="00074D5D">
        <w:rPr>
          <w:rFonts w:ascii="Times New Roman" w:hAnsi="Times New Roman"/>
          <w:sz w:val="14"/>
          <w:szCs w:val="14"/>
        </w:rPr>
        <w:t>Starts After Holidays</w:t>
      </w:r>
    </w:p>
    <w:p w:rsidR="00BD7122" w:rsidRPr="00074D5D" w:rsidRDefault="004460FC" w:rsidP="00BD7122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>Jan.</w:t>
      </w:r>
      <w:r w:rsidR="00573C08" w:rsidRPr="00074D5D">
        <w:rPr>
          <w:rFonts w:ascii="Times New Roman" w:hAnsi="Times New Roman"/>
          <w:sz w:val="14"/>
          <w:szCs w:val="14"/>
        </w:rPr>
        <w:t xml:space="preserve"> </w:t>
      </w:r>
      <w:r w:rsidR="00F26DCF" w:rsidRPr="00074D5D">
        <w:rPr>
          <w:rFonts w:ascii="Times New Roman" w:hAnsi="Times New Roman"/>
          <w:sz w:val="14"/>
          <w:szCs w:val="14"/>
        </w:rPr>
        <w:t>1</w:t>
      </w:r>
      <w:r w:rsidR="00660F0A">
        <w:rPr>
          <w:rFonts w:ascii="Times New Roman" w:hAnsi="Times New Roman"/>
          <w:sz w:val="14"/>
          <w:szCs w:val="14"/>
        </w:rPr>
        <w:t>5</w:t>
      </w:r>
      <w:r w:rsidRPr="00074D5D">
        <w:rPr>
          <w:rFonts w:ascii="Times New Roman" w:hAnsi="Times New Roman"/>
          <w:sz w:val="14"/>
          <w:szCs w:val="14"/>
        </w:rPr>
        <w:t xml:space="preserve"> </w:t>
      </w:r>
      <w:r w:rsidR="00BD7122" w:rsidRPr="00074D5D">
        <w:rPr>
          <w:rFonts w:ascii="Times New Roman" w:hAnsi="Times New Roman"/>
          <w:sz w:val="14"/>
          <w:szCs w:val="14"/>
        </w:rPr>
        <w:tab/>
      </w:r>
      <w:r w:rsidR="006D2503" w:rsidRPr="00074D5D">
        <w:rPr>
          <w:rFonts w:ascii="Times New Roman" w:hAnsi="Times New Roman"/>
          <w:sz w:val="14"/>
          <w:szCs w:val="14"/>
        </w:rPr>
        <w:t>Martin Luther King Day</w:t>
      </w:r>
      <w:r w:rsidR="00DD4017" w:rsidRPr="00074D5D">
        <w:rPr>
          <w:rFonts w:ascii="Times New Roman" w:hAnsi="Times New Roman"/>
          <w:sz w:val="14"/>
          <w:szCs w:val="14"/>
        </w:rPr>
        <w:t>, n</w:t>
      </w:r>
      <w:r w:rsidR="00DD2762" w:rsidRPr="00074D5D">
        <w:rPr>
          <w:rFonts w:ascii="Times New Roman" w:hAnsi="Times New Roman"/>
          <w:sz w:val="14"/>
          <w:szCs w:val="14"/>
        </w:rPr>
        <w:t xml:space="preserve">o </w:t>
      </w:r>
      <w:r w:rsidR="00DD4017" w:rsidRPr="00074D5D">
        <w:rPr>
          <w:rFonts w:ascii="Times New Roman" w:hAnsi="Times New Roman"/>
          <w:sz w:val="14"/>
          <w:szCs w:val="14"/>
        </w:rPr>
        <w:t>s</w:t>
      </w:r>
      <w:r w:rsidR="00DD2762" w:rsidRPr="00074D5D">
        <w:rPr>
          <w:rFonts w:ascii="Times New Roman" w:hAnsi="Times New Roman"/>
          <w:sz w:val="14"/>
          <w:szCs w:val="14"/>
        </w:rPr>
        <w:t>chool</w:t>
      </w:r>
      <w:r w:rsidR="00BA7DB6" w:rsidRPr="00074D5D">
        <w:rPr>
          <w:rFonts w:ascii="Times New Roman" w:hAnsi="Times New Roman"/>
          <w:sz w:val="14"/>
          <w:szCs w:val="14"/>
        </w:rPr>
        <w:t xml:space="preserve"> - BPS</w:t>
      </w:r>
    </w:p>
    <w:p w:rsidR="00DD4017" w:rsidRPr="00074D5D" w:rsidRDefault="00DD4017" w:rsidP="00A077E0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>Feb.</w:t>
      </w:r>
      <w:r w:rsidR="00E5555C" w:rsidRPr="00074D5D">
        <w:rPr>
          <w:rFonts w:ascii="Times New Roman" w:hAnsi="Times New Roman"/>
          <w:sz w:val="14"/>
          <w:szCs w:val="14"/>
        </w:rPr>
        <w:t xml:space="preserve"> </w:t>
      </w:r>
      <w:r w:rsidR="00660F0A">
        <w:rPr>
          <w:rFonts w:ascii="Times New Roman" w:hAnsi="Times New Roman"/>
          <w:sz w:val="14"/>
          <w:szCs w:val="14"/>
        </w:rPr>
        <w:t>19</w:t>
      </w:r>
      <w:r w:rsidRPr="00074D5D">
        <w:rPr>
          <w:rFonts w:ascii="Times New Roman" w:hAnsi="Times New Roman"/>
          <w:sz w:val="14"/>
          <w:szCs w:val="14"/>
        </w:rPr>
        <w:tab/>
        <w:t>President’s Day, no school</w:t>
      </w:r>
      <w:r w:rsidR="00BA7DB6" w:rsidRPr="00074D5D">
        <w:rPr>
          <w:rFonts w:ascii="Times New Roman" w:hAnsi="Times New Roman"/>
          <w:sz w:val="14"/>
          <w:szCs w:val="14"/>
        </w:rPr>
        <w:t xml:space="preserve"> - BPS</w:t>
      </w:r>
    </w:p>
    <w:p w:rsidR="008A6A24" w:rsidRPr="00074D5D" w:rsidRDefault="00660F0A" w:rsidP="008A6A24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Feb 20</w:t>
      </w:r>
      <w:r w:rsidR="008A6A24" w:rsidRPr="00074D5D">
        <w:rPr>
          <w:rFonts w:ascii="Times New Roman" w:hAnsi="Times New Roman"/>
          <w:sz w:val="14"/>
          <w:szCs w:val="14"/>
        </w:rPr>
        <w:tab/>
        <w:t>Staff Development</w:t>
      </w:r>
      <w:r w:rsidR="00001985" w:rsidRPr="00074D5D">
        <w:rPr>
          <w:rFonts w:ascii="Times New Roman" w:hAnsi="Times New Roman"/>
          <w:sz w:val="14"/>
          <w:szCs w:val="14"/>
        </w:rPr>
        <w:t>, no school</w:t>
      </w:r>
      <w:r w:rsidR="00BA7DB6" w:rsidRPr="00074D5D">
        <w:rPr>
          <w:rFonts w:ascii="Times New Roman" w:hAnsi="Times New Roman"/>
          <w:sz w:val="14"/>
          <w:szCs w:val="14"/>
        </w:rPr>
        <w:t xml:space="preserve"> – ND/BPS</w:t>
      </w:r>
    </w:p>
    <w:p w:rsidR="002D4B68" w:rsidRDefault="00660F0A" w:rsidP="002D4B68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March 30</w:t>
      </w:r>
      <w:r w:rsidR="006D421D" w:rsidRPr="00074D5D">
        <w:rPr>
          <w:rFonts w:ascii="Times New Roman" w:hAnsi="Times New Roman"/>
          <w:sz w:val="14"/>
          <w:szCs w:val="14"/>
        </w:rPr>
        <w:tab/>
        <w:t>Good Friday</w:t>
      </w:r>
      <w:r w:rsidR="00A63666" w:rsidRPr="00074D5D">
        <w:rPr>
          <w:rFonts w:ascii="Times New Roman" w:hAnsi="Times New Roman"/>
          <w:sz w:val="14"/>
          <w:szCs w:val="14"/>
        </w:rPr>
        <w:t>, no school</w:t>
      </w:r>
      <w:r w:rsidR="00BA7DB6" w:rsidRPr="00074D5D">
        <w:rPr>
          <w:rFonts w:ascii="Times New Roman" w:hAnsi="Times New Roman"/>
          <w:sz w:val="14"/>
          <w:szCs w:val="14"/>
        </w:rPr>
        <w:t xml:space="preserve"> </w:t>
      </w:r>
      <w:r>
        <w:rPr>
          <w:rFonts w:ascii="Times New Roman" w:hAnsi="Times New Roman"/>
          <w:sz w:val="14"/>
          <w:szCs w:val="14"/>
        </w:rPr>
        <w:t>–</w:t>
      </w:r>
      <w:r w:rsidR="00BA7DB6" w:rsidRPr="00074D5D">
        <w:rPr>
          <w:rFonts w:ascii="Times New Roman" w:hAnsi="Times New Roman"/>
          <w:sz w:val="14"/>
          <w:szCs w:val="14"/>
        </w:rPr>
        <w:t xml:space="preserve"> ND</w:t>
      </w:r>
    </w:p>
    <w:p w:rsidR="00660F0A" w:rsidRDefault="00660F0A" w:rsidP="002D4B68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April 2</w:t>
      </w:r>
      <w:r w:rsidRPr="00074D5D">
        <w:rPr>
          <w:rFonts w:ascii="Times New Roman" w:hAnsi="Times New Roman"/>
          <w:sz w:val="14"/>
          <w:szCs w:val="14"/>
        </w:rPr>
        <w:tab/>
        <w:t>Parent-Teacher Conference Day Off, no school - ND</w:t>
      </w:r>
    </w:p>
    <w:p w:rsidR="00865FA3" w:rsidRDefault="00660F0A" w:rsidP="00660F0A">
      <w:pPr>
        <w:tabs>
          <w:tab w:val="right" w:leader="hyphen" w:pos="3870"/>
        </w:tabs>
        <w:ind w:left="90" w:right="162"/>
        <w:rPr>
          <w:rFonts w:ascii="Times New Roman" w:hAnsi="Times New Roman"/>
          <w:noProof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April 3</w:t>
      </w:r>
      <w:r w:rsidRPr="00074D5D">
        <w:rPr>
          <w:rFonts w:ascii="Times New Roman" w:hAnsi="Times New Roman"/>
          <w:sz w:val="14"/>
          <w:szCs w:val="14"/>
        </w:rPr>
        <w:tab/>
      </w:r>
      <w:r w:rsidRPr="00074D5D">
        <w:rPr>
          <w:rFonts w:ascii="Times New Roman" w:hAnsi="Times New Roman"/>
          <w:noProof/>
          <w:sz w:val="14"/>
          <w:szCs w:val="14"/>
        </w:rPr>
        <w:drawing>
          <wp:inline distT="0" distB="0" distL="0" distR="0" wp14:anchorId="3FF92DF1" wp14:editId="556448BF">
            <wp:extent cx="99615" cy="100808"/>
            <wp:effectExtent l="0" t="0" r="0" b="0"/>
            <wp:docPr id="1" name="Picture 1" descr="C:\Users\nicole_fliginger\AppData\Local\Microsoft\Windows\Temporary Internet Files\Content.IE5\JYR05E84\MC900037679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nicole_fliginger\AppData\Local\Microsoft\Windows\Temporary Internet Files\Content.IE5\JYR05E84\MC900037679[1].wm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37" cy="109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4D5D">
        <w:rPr>
          <w:rFonts w:ascii="Times New Roman" w:hAnsi="Times New Roman"/>
          <w:sz w:val="14"/>
          <w:szCs w:val="14"/>
        </w:rPr>
        <w:t>Possible Storm Make Up Day, no school</w:t>
      </w:r>
      <w:r w:rsidRPr="00074D5D">
        <w:rPr>
          <w:rFonts w:ascii="Times New Roman" w:hAnsi="Times New Roman"/>
          <w:noProof/>
          <w:sz w:val="14"/>
          <w:szCs w:val="14"/>
        </w:rPr>
        <w:t xml:space="preserve"> </w:t>
      </w:r>
      <w:r>
        <w:rPr>
          <w:rFonts w:ascii="Times New Roman" w:hAnsi="Times New Roman"/>
          <w:noProof/>
          <w:sz w:val="14"/>
          <w:szCs w:val="14"/>
        </w:rPr>
        <w:t>–</w:t>
      </w:r>
      <w:r w:rsidRPr="00074D5D">
        <w:rPr>
          <w:rFonts w:ascii="Times New Roman" w:hAnsi="Times New Roman"/>
          <w:noProof/>
          <w:sz w:val="14"/>
          <w:szCs w:val="14"/>
        </w:rPr>
        <w:t xml:space="preserve"> ND</w:t>
      </w:r>
    </w:p>
    <w:p w:rsidR="00660F0A" w:rsidRPr="00074D5D" w:rsidRDefault="00660F0A" w:rsidP="00660F0A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April 27</w:t>
      </w:r>
      <w:r w:rsidRPr="00074D5D">
        <w:rPr>
          <w:rFonts w:ascii="Times New Roman" w:hAnsi="Times New Roman"/>
          <w:sz w:val="14"/>
          <w:szCs w:val="14"/>
        </w:rPr>
        <w:tab/>
        <w:t>Staff Development Day, no school – ND/BPS</w:t>
      </w:r>
    </w:p>
    <w:p w:rsidR="00373F9A" w:rsidRDefault="00660F0A" w:rsidP="009D192E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May 24</w:t>
      </w:r>
      <w:r w:rsidR="009D192E" w:rsidRPr="00074D5D">
        <w:rPr>
          <w:rFonts w:ascii="Times New Roman" w:hAnsi="Times New Roman"/>
          <w:sz w:val="14"/>
          <w:szCs w:val="14"/>
        </w:rPr>
        <w:tab/>
      </w:r>
      <w:r w:rsidR="00070F75" w:rsidRPr="00074D5D">
        <w:rPr>
          <w:rFonts w:ascii="Times New Roman" w:hAnsi="Times New Roman"/>
          <w:sz w:val="14"/>
          <w:szCs w:val="14"/>
        </w:rPr>
        <w:t>Last Day of School</w:t>
      </w:r>
    </w:p>
    <w:p w:rsidR="00A12A36" w:rsidRPr="00074D5D" w:rsidRDefault="006507A1" w:rsidP="00A12A36">
      <w:pPr>
        <w:tabs>
          <w:tab w:val="right" w:leader="hyphen" w:pos="3870"/>
        </w:tabs>
        <w:ind w:left="90" w:right="162"/>
        <w:jc w:val="center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May 24</w:t>
      </w:r>
      <w:r w:rsidR="00A12A36" w:rsidRPr="00074D5D">
        <w:rPr>
          <w:rFonts w:ascii="Times New Roman" w:hAnsi="Times New Roman"/>
          <w:sz w:val="14"/>
          <w:szCs w:val="14"/>
        </w:rPr>
        <w:tab/>
        <w:t xml:space="preserve">ALC Graduation, </w:t>
      </w:r>
      <w:r>
        <w:rPr>
          <w:rFonts w:ascii="Times New Roman" w:hAnsi="Times New Roman"/>
          <w:sz w:val="14"/>
          <w:szCs w:val="14"/>
        </w:rPr>
        <w:t>4</w:t>
      </w:r>
      <w:r w:rsidR="00D36C6E">
        <w:rPr>
          <w:rFonts w:ascii="Times New Roman" w:hAnsi="Times New Roman"/>
          <w:sz w:val="14"/>
          <w:szCs w:val="14"/>
        </w:rPr>
        <w:t xml:space="preserve"> pm</w:t>
      </w:r>
      <w:r w:rsidR="00A12A36" w:rsidRPr="00074D5D">
        <w:rPr>
          <w:rFonts w:ascii="Times New Roman" w:hAnsi="Times New Roman"/>
          <w:sz w:val="14"/>
          <w:szCs w:val="14"/>
        </w:rPr>
        <w:t>, Career Academy</w:t>
      </w:r>
    </w:p>
    <w:p w:rsidR="00A12A36" w:rsidRDefault="006507A1" w:rsidP="00A12A36">
      <w:pPr>
        <w:tabs>
          <w:tab w:val="right" w:leader="hyphen" w:pos="3870"/>
        </w:tabs>
        <w:ind w:left="90" w:right="162"/>
        <w:jc w:val="center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May 24</w:t>
      </w:r>
      <w:r w:rsidR="00A12A36" w:rsidRPr="00074D5D">
        <w:rPr>
          <w:rFonts w:ascii="Times New Roman" w:hAnsi="Times New Roman"/>
          <w:sz w:val="14"/>
          <w:szCs w:val="14"/>
        </w:rPr>
        <w:tab/>
        <w:t>SCHS Graduation</w:t>
      </w:r>
      <w:r w:rsidR="00D36C6E">
        <w:rPr>
          <w:rFonts w:ascii="Times New Roman" w:hAnsi="Times New Roman"/>
          <w:sz w:val="14"/>
          <w:szCs w:val="14"/>
        </w:rPr>
        <w:t xml:space="preserve">, </w:t>
      </w:r>
      <w:r>
        <w:rPr>
          <w:rFonts w:ascii="Times New Roman" w:hAnsi="Times New Roman"/>
          <w:sz w:val="14"/>
          <w:szCs w:val="14"/>
        </w:rPr>
        <w:t>7</w:t>
      </w:r>
      <w:r w:rsidR="00D36C6E">
        <w:rPr>
          <w:rFonts w:ascii="Times New Roman" w:hAnsi="Times New Roman"/>
          <w:sz w:val="14"/>
          <w:szCs w:val="14"/>
        </w:rPr>
        <w:t xml:space="preserve"> pm</w:t>
      </w:r>
      <w:r w:rsidR="00A12A36" w:rsidRPr="00074D5D">
        <w:rPr>
          <w:rFonts w:ascii="Times New Roman" w:hAnsi="Times New Roman"/>
          <w:sz w:val="14"/>
          <w:szCs w:val="14"/>
        </w:rPr>
        <w:t>, Career Academy</w:t>
      </w:r>
    </w:p>
    <w:p w:rsidR="006507A1" w:rsidRDefault="006507A1" w:rsidP="006507A1">
      <w:pPr>
        <w:tabs>
          <w:tab w:val="right" w:leader="hyphen" w:pos="3870"/>
        </w:tabs>
        <w:ind w:left="90" w:right="162"/>
        <w:rPr>
          <w:rFonts w:ascii="Times New Roman" w:hAnsi="Times New Roman"/>
          <w:noProof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May 25</w:t>
      </w:r>
      <w:r w:rsidRPr="00074D5D">
        <w:rPr>
          <w:rFonts w:ascii="Times New Roman" w:hAnsi="Times New Roman"/>
          <w:sz w:val="14"/>
          <w:szCs w:val="14"/>
        </w:rPr>
        <w:tab/>
      </w:r>
      <w:r w:rsidRPr="00074D5D">
        <w:rPr>
          <w:rFonts w:ascii="Times New Roman" w:hAnsi="Times New Roman"/>
          <w:noProof/>
          <w:sz w:val="14"/>
          <w:szCs w:val="14"/>
        </w:rPr>
        <w:drawing>
          <wp:inline distT="0" distB="0" distL="0" distR="0" wp14:anchorId="576BF7AB" wp14:editId="64094A17">
            <wp:extent cx="99615" cy="100808"/>
            <wp:effectExtent l="0" t="0" r="0" b="0"/>
            <wp:docPr id="2" name="Picture 2" descr="C:\Users\nicole_fliginger\AppData\Local\Microsoft\Windows\Temporary Internet Files\Content.IE5\JYR05E84\MC900037679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nicole_fliginger\AppData\Local\Microsoft\Windows\Temporary Internet Files\Content.IE5\JYR05E84\MC900037679[1].wm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37" cy="109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4D5D">
        <w:rPr>
          <w:rFonts w:ascii="Times New Roman" w:hAnsi="Times New Roman"/>
          <w:sz w:val="14"/>
          <w:szCs w:val="14"/>
        </w:rPr>
        <w:t>Possible Storm Make Up Day, no school</w:t>
      </w:r>
      <w:r w:rsidRPr="00074D5D">
        <w:rPr>
          <w:rFonts w:ascii="Times New Roman" w:hAnsi="Times New Roman"/>
          <w:noProof/>
          <w:sz w:val="14"/>
          <w:szCs w:val="14"/>
        </w:rPr>
        <w:t xml:space="preserve"> </w:t>
      </w:r>
      <w:r>
        <w:rPr>
          <w:rFonts w:ascii="Times New Roman" w:hAnsi="Times New Roman"/>
          <w:noProof/>
          <w:sz w:val="14"/>
          <w:szCs w:val="14"/>
        </w:rPr>
        <w:t>–</w:t>
      </w:r>
      <w:r w:rsidRPr="00074D5D">
        <w:rPr>
          <w:rFonts w:ascii="Times New Roman" w:hAnsi="Times New Roman"/>
          <w:noProof/>
          <w:sz w:val="14"/>
          <w:szCs w:val="14"/>
        </w:rPr>
        <w:t xml:space="preserve"> ND</w:t>
      </w:r>
    </w:p>
    <w:p w:rsidR="006507A1" w:rsidRDefault="006507A1" w:rsidP="006507A1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May 25</w:t>
      </w:r>
      <w:r w:rsidRPr="00074D5D">
        <w:rPr>
          <w:rFonts w:ascii="Times New Roman" w:hAnsi="Times New Roman"/>
          <w:sz w:val="14"/>
          <w:szCs w:val="14"/>
        </w:rPr>
        <w:tab/>
        <w:t>Teacher Work Day</w:t>
      </w:r>
      <w:r w:rsidR="000510BB">
        <w:rPr>
          <w:rFonts w:ascii="Times New Roman" w:hAnsi="Times New Roman"/>
          <w:sz w:val="14"/>
          <w:szCs w:val="14"/>
        </w:rPr>
        <w:t xml:space="preserve"> - BPS</w:t>
      </w:r>
    </w:p>
    <w:p w:rsidR="00A12A36" w:rsidRPr="00074D5D" w:rsidRDefault="00660F0A" w:rsidP="00A12A36">
      <w:pPr>
        <w:tabs>
          <w:tab w:val="right" w:leader="hyphen" w:pos="3870"/>
        </w:tabs>
        <w:ind w:left="90" w:right="162"/>
        <w:jc w:val="center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May 27</w:t>
      </w:r>
      <w:r w:rsidR="00A12A36" w:rsidRPr="00074D5D">
        <w:rPr>
          <w:rFonts w:ascii="Times New Roman" w:hAnsi="Times New Roman"/>
          <w:sz w:val="14"/>
          <w:szCs w:val="14"/>
        </w:rPr>
        <w:tab/>
      </w:r>
      <w:r w:rsidR="006507A1">
        <w:rPr>
          <w:rFonts w:ascii="Times New Roman" w:hAnsi="Times New Roman"/>
          <w:sz w:val="14"/>
          <w:szCs w:val="14"/>
        </w:rPr>
        <w:t>L</w:t>
      </w:r>
      <w:r w:rsidR="00A12A36" w:rsidRPr="00074D5D">
        <w:rPr>
          <w:rFonts w:ascii="Times New Roman" w:hAnsi="Times New Roman"/>
          <w:sz w:val="14"/>
          <w:szCs w:val="14"/>
        </w:rPr>
        <w:t xml:space="preserve">HS Graduation, </w:t>
      </w:r>
      <w:r w:rsidR="006507A1">
        <w:rPr>
          <w:rFonts w:ascii="Times New Roman" w:hAnsi="Times New Roman"/>
          <w:sz w:val="14"/>
          <w:szCs w:val="14"/>
        </w:rPr>
        <w:t>1</w:t>
      </w:r>
      <w:r w:rsidR="00D36C6E">
        <w:rPr>
          <w:rFonts w:ascii="Times New Roman" w:hAnsi="Times New Roman"/>
          <w:sz w:val="14"/>
          <w:szCs w:val="14"/>
        </w:rPr>
        <w:t xml:space="preserve"> pm</w:t>
      </w:r>
      <w:r w:rsidR="00A12A36" w:rsidRPr="00074D5D">
        <w:rPr>
          <w:rFonts w:ascii="Times New Roman" w:hAnsi="Times New Roman"/>
          <w:sz w:val="14"/>
          <w:szCs w:val="14"/>
        </w:rPr>
        <w:t xml:space="preserve">, </w:t>
      </w:r>
      <w:r w:rsidR="006507A1">
        <w:rPr>
          <w:rFonts w:ascii="Times New Roman" w:hAnsi="Times New Roman"/>
          <w:sz w:val="14"/>
          <w:szCs w:val="14"/>
        </w:rPr>
        <w:t>Event</w:t>
      </w:r>
      <w:r w:rsidR="00A12A36" w:rsidRPr="00074D5D">
        <w:rPr>
          <w:rFonts w:ascii="Times New Roman" w:hAnsi="Times New Roman"/>
          <w:sz w:val="14"/>
          <w:szCs w:val="14"/>
        </w:rPr>
        <w:t xml:space="preserve"> Center</w:t>
      </w:r>
    </w:p>
    <w:p w:rsidR="00A12A36" w:rsidRDefault="00660F0A" w:rsidP="00A12A36">
      <w:pPr>
        <w:tabs>
          <w:tab w:val="right" w:leader="hyphen" w:pos="3870"/>
        </w:tabs>
        <w:ind w:left="90" w:right="162"/>
        <w:jc w:val="center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May 27</w:t>
      </w:r>
      <w:r w:rsidR="00A12A36" w:rsidRPr="00074D5D">
        <w:rPr>
          <w:rFonts w:ascii="Times New Roman" w:hAnsi="Times New Roman"/>
          <w:sz w:val="14"/>
          <w:szCs w:val="14"/>
        </w:rPr>
        <w:tab/>
      </w:r>
      <w:r w:rsidR="006507A1">
        <w:rPr>
          <w:rFonts w:ascii="Times New Roman" w:hAnsi="Times New Roman"/>
          <w:sz w:val="14"/>
          <w:szCs w:val="14"/>
        </w:rPr>
        <w:t>C</w:t>
      </w:r>
      <w:r w:rsidR="00A12A36" w:rsidRPr="00074D5D">
        <w:rPr>
          <w:rFonts w:ascii="Times New Roman" w:hAnsi="Times New Roman"/>
          <w:sz w:val="14"/>
          <w:szCs w:val="14"/>
        </w:rPr>
        <w:t xml:space="preserve">HS Graduation, </w:t>
      </w:r>
      <w:r w:rsidR="006507A1">
        <w:rPr>
          <w:rFonts w:ascii="Times New Roman" w:hAnsi="Times New Roman"/>
          <w:sz w:val="14"/>
          <w:szCs w:val="14"/>
        </w:rPr>
        <w:t>4</w:t>
      </w:r>
      <w:r w:rsidR="00D36C6E">
        <w:rPr>
          <w:rFonts w:ascii="Times New Roman" w:hAnsi="Times New Roman"/>
          <w:sz w:val="14"/>
          <w:szCs w:val="14"/>
        </w:rPr>
        <w:t xml:space="preserve"> pm</w:t>
      </w:r>
      <w:r w:rsidR="00A12A36" w:rsidRPr="00074D5D">
        <w:rPr>
          <w:rFonts w:ascii="Times New Roman" w:hAnsi="Times New Roman"/>
          <w:sz w:val="14"/>
          <w:szCs w:val="14"/>
        </w:rPr>
        <w:t xml:space="preserve">, </w:t>
      </w:r>
      <w:r w:rsidR="006507A1">
        <w:rPr>
          <w:rFonts w:ascii="Times New Roman" w:hAnsi="Times New Roman"/>
          <w:sz w:val="14"/>
          <w:szCs w:val="14"/>
        </w:rPr>
        <w:t>Event</w:t>
      </w:r>
      <w:r w:rsidR="00A12A36" w:rsidRPr="00074D5D">
        <w:rPr>
          <w:rFonts w:ascii="Times New Roman" w:hAnsi="Times New Roman"/>
          <w:sz w:val="14"/>
          <w:szCs w:val="14"/>
        </w:rPr>
        <w:t xml:space="preserve"> Center</w:t>
      </w:r>
    </w:p>
    <w:p w:rsidR="00660F0A" w:rsidRDefault="00660F0A" w:rsidP="00660F0A">
      <w:pPr>
        <w:tabs>
          <w:tab w:val="right" w:leader="hyphen" w:pos="3870"/>
        </w:tabs>
        <w:ind w:left="90" w:right="162"/>
        <w:jc w:val="center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May 27</w:t>
      </w:r>
      <w:r w:rsidRPr="00074D5D">
        <w:rPr>
          <w:rFonts w:ascii="Times New Roman" w:hAnsi="Times New Roman"/>
          <w:sz w:val="14"/>
          <w:szCs w:val="14"/>
        </w:rPr>
        <w:tab/>
      </w:r>
      <w:r w:rsidR="006507A1">
        <w:rPr>
          <w:rFonts w:ascii="Times New Roman" w:hAnsi="Times New Roman"/>
          <w:sz w:val="14"/>
          <w:szCs w:val="14"/>
        </w:rPr>
        <w:t>B</w:t>
      </w:r>
      <w:r>
        <w:rPr>
          <w:rFonts w:ascii="Times New Roman" w:hAnsi="Times New Roman"/>
          <w:sz w:val="14"/>
          <w:szCs w:val="14"/>
        </w:rPr>
        <w:t>HS</w:t>
      </w:r>
      <w:r w:rsidRPr="00074D5D">
        <w:rPr>
          <w:rFonts w:ascii="Times New Roman" w:hAnsi="Times New Roman"/>
          <w:sz w:val="14"/>
          <w:szCs w:val="14"/>
        </w:rPr>
        <w:t xml:space="preserve"> Graduation, </w:t>
      </w:r>
      <w:r w:rsidR="006507A1">
        <w:rPr>
          <w:rFonts w:ascii="Times New Roman" w:hAnsi="Times New Roman"/>
          <w:sz w:val="14"/>
          <w:szCs w:val="14"/>
        </w:rPr>
        <w:t>7</w:t>
      </w:r>
      <w:r w:rsidR="00D36C6E">
        <w:rPr>
          <w:rFonts w:ascii="Times New Roman" w:hAnsi="Times New Roman"/>
          <w:sz w:val="14"/>
          <w:szCs w:val="14"/>
        </w:rPr>
        <w:t xml:space="preserve"> pm</w:t>
      </w:r>
      <w:r w:rsidRPr="00074D5D">
        <w:rPr>
          <w:rFonts w:ascii="Times New Roman" w:hAnsi="Times New Roman"/>
          <w:sz w:val="14"/>
          <w:szCs w:val="14"/>
        </w:rPr>
        <w:t>, Civic Center</w:t>
      </w:r>
    </w:p>
    <w:p w:rsidR="00660F0A" w:rsidRPr="00074D5D" w:rsidRDefault="00660F0A" w:rsidP="00660F0A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>May 2</w:t>
      </w:r>
      <w:r>
        <w:rPr>
          <w:rFonts w:ascii="Times New Roman" w:hAnsi="Times New Roman"/>
          <w:sz w:val="14"/>
          <w:szCs w:val="14"/>
        </w:rPr>
        <w:t>8</w:t>
      </w:r>
      <w:r w:rsidRPr="00074D5D">
        <w:rPr>
          <w:rFonts w:ascii="Times New Roman" w:hAnsi="Times New Roman"/>
          <w:sz w:val="14"/>
          <w:szCs w:val="14"/>
        </w:rPr>
        <w:tab/>
        <w:t>Memorial Day, no school - ND</w:t>
      </w:r>
    </w:p>
    <w:p w:rsidR="00B1497D" w:rsidRPr="00074D5D" w:rsidRDefault="00B1497D" w:rsidP="00346505">
      <w:pPr>
        <w:tabs>
          <w:tab w:val="right" w:leader="hyphen" w:pos="3870"/>
        </w:tabs>
        <w:ind w:right="162"/>
        <w:rPr>
          <w:rFonts w:ascii="Times New Roman" w:hAnsi="Times New Roman"/>
          <w:sz w:val="14"/>
          <w:szCs w:val="14"/>
        </w:rPr>
      </w:pPr>
    </w:p>
    <w:p w:rsidR="00784AD2" w:rsidRPr="00074D5D" w:rsidRDefault="00784AD2" w:rsidP="00784AD2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 xml:space="preserve">June </w:t>
      </w:r>
      <w:r w:rsidR="004C2B80">
        <w:rPr>
          <w:rFonts w:ascii="Times New Roman" w:hAnsi="Times New Roman"/>
          <w:sz w:val="14"/>
          <w:szCs w:val="14"/>
        </w:rPr>
        <w:t>4</w:t>
      </w:r>
      <w:r w:rsidRPr="00074D5D">
        <w:rPr>
          <w:rFonts w:ascii="Times New Roman" w:hAnsi="Times New Roman"/>
          <w:sz w:val="14"/>
          <w:szCs w:val="14"/>
        </w:rPr>
        <w:t xml:space="preserve"> – July </w:t>
      </w:r>
      <w:r>
        <w:rPr>
          <w:rFonts w:ascii="Times New Roman" w:hAnsi="Times New Roman"/>
          <w:sz w:val="14"/>
          <w:szCs w:val="14"/>
        </w:rPr>
        <w:t>18</w:t>
      </w:r>
      <w:r w:rsidRPr="00074D5D">
        <w:rPr>
          <w:rFonts w:ascii="Times New Roman" w:hAnsi="Times New Roman"/>
          <w:sz w:val="14"/>
          <w:szCs w:val="14"/>
        </w:rPr>
        <w:tab/>
        <w:t>Camp Edventure Elem. Summer School</w:t>
      </w:r>
    </w:p>
    <w:p w:rsidR="00784AD2" w:rsidRPr="00074D5D" w:rsidRDefault="00784AD2" w:rsidP="00784AD2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 xml:space="preserve">June </w:t>
      </w:r>
      <w:r w:rsidR="0016042B">
        <w:rPr>
          <w:rFonts w:ascii="Times New Roman" w:hAnsi="Times New Roman"/>
          <w:sz w:val="14"/>
          <w:szCs w:val="14"/>
        </w:rPr>
        <w:t>4</w:t>
      </w:r>
      <w:r w:rsidRPr="00074D5D">
        <w:rPr>
          <w:rFonts w:ascii="Times New Roman" w:hAnsi="Times New Roman"/>
          <w:sz w:val="14"/>
          <w:szCs w:val="14"/>
        </w:rPr>
        <w:t xml:space="preserve"> – Ju</w:t>
      </w:r>
      <w:r>
        <w:rPr>
          <w:rFonts w:ascii="Times New Roman" w:hAnsi="Times New Roman"/>
          <w:sz w:val="14"/>
          <w:szCs w:val="14"/>
        </w:rPr>
        <w:t>ly</w:t>
      </w:r>
      <w:r w:rsidRPr="00074D5D">
        <w:rPr>
          <w:rFonts w:ascii="Times New Roman" w:hAnsi="Times New Roman"/>
          <w:sz w:val="14"/>
          <w:szCs w:val="14"/>
        </w:rPr>
        <w:t xml:space="preserve"> </w:t>
      </w:r>
      <w:r>
        <w:rPr>
          <w:rFonts w:ascii="Times New Roman" w:hAnsi="Times New Roman"/>
          <w:sz w:val="14"/>
          <w:szCs w:val="14"/>
        </w:rPr>
        <w:t>1</w:t>
      </w:r>
      <w:r w:rsidR="004C2B80">
        <w:rPr>
          <w:rFonts w:ascii="Times New Roman" w:hAnsi="Times New Roman"/>
          <w:sz w:val="14"/>
          <w:szCs w:val="14"/>
        </w:rPr>
        <w:t>2</w:t>
      </w:r>
      <w:r w:rsidRPr="00074D5D">
        <w:rPr>
          <w:rFonts w:ascii="Times New Roman" w:hAnsi="Times New Roman"/>
          <w:sz w:val="14"/>
          <w:szCs w:val="14"/>
        </w:rPr>
        <w:tab/>
        <w:t>Middle</w:t>
      </w:r>
      <w:r>
        <w:rPr>
          <w:rFonts w:ascii="Times New Roman" w:hAnsi="Times New Roman"/>
          <w:sz w:val="14"/>
          <w:szCs w:val="14"/>
        </w:rPr>
        <w:t xml:space="preserve"> Level</w:t>
      </w:r>
      <w:r w:rsidRPr="00074D5D">
        <w:rPr>
          <w:rFonts w:ascii="Times New Roman" w:hAnsi="Times New Roman"/>
          <w:sz w:val="14"/>
          <w:szCs w:val="14"/>
        </w:rPr>
        <w:t xml:space="preserve"> Summer </w:t>
      </w:r>
      <w:r>
        <w:rPr>
          <w:rFonts w:ascii="Times New Roman" w:hAnsi="Times New Roman"/>
          <w:sz w:val="14"/>
          <w:szCs w:val="14"/>
        </w:rPr>
        <w:t>School</w:t>
      </w:r>
    </w:p>
    <w:p w:rsidR="00784AD2" w:rsidRDefault="00784AD2" w:rsidP="00784AD2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 xml:space="preserve">June </w:t>
      </w:r>
      <w:r w:rsidR="004C2B80">
        <w:rPr>
          <w:rFonts w:ascii="Times New Roman" w:hAnsi="Times New Roman"/>
          <w:sz w:val="14"/>
          <w:szCs w:val="14"/>
        </w:rPr>
        <w:t>4</w:t>
      </w:r>
      <w:r>
        <w:rPr>
          <w:rFonts w:ascii="Times New Roman" w:hAnsi="Times New Roman"/>
          <w:sz w:val="14"/>
          <w:szCs w:val="14"/>
        </w:rPr>
        <w:t xml:space="preserve"> </w:t>
      </w:r>
      <w:r w:rsidRPr="00074D5D">
        <w:rPr>
          <w:rFonts w:ascii="Times New Roman" w:hAnsi="Times New Roman"/>
          <w:sz w:val="14"/>
          <w:szCs w:val="14"/>
        </w:rPr>
        <w:t>–</w:t>
      </w:r>
      <w:r>
        <w:rPr>
          <w:rFonts w:ascii="Times New Roman" w:hAnsi="Times New Roman"/>
          <w:sz w:val="14"/>
          <w:szCs w:val="14"/>
        </w:rPr>
        <w:t xml:space="preserve"> June 2</w:t>
      </w:r>
      <w:r w:rsidR="004C2B80">
        <w:rPr>
          <w:rFonts w:ascii="Times New Roman" w:hAnsi="Times New Roman"/>
          <w:sz w:val="14"/>
          <w:szCs w:val="14"/>
        </w:rPr>
        <w:t>2</w:t>
      </w:r>
      <w:r w:rsidRPr="00074D5D">
        <w:rPr>
          <w:rFonts w:ascii="Times New Roman" w:hAnsi="Times New Roman"/>
          <w:sz w:val="14"/>
          <w:szCs w:val="14"/>
        </w:rPr>
        <w:tab/>
      </w:r>
      <w:r>
        <w:rPr>
          <w:rFonts w:ascii="Times New Roman" w:hAnsi="Times New Roman"/>
          <w:sz w:val="14"/>
          <w:szCs w:val="14"/>
        </w:rPr>
        <w:t>Senior</w:t>
      </w:r>
      <w:r w:rsidRPr="00074D5D">
        <w:rPr>
          <w:rFonts w:ascii="Times New Roman" w:hAnsi="Times New Roman"/>
          <w:sz w:val="14"/>
          <w:szCs w:val="14"/>
        </w:rPr>
        <w:t xml:space="preserve"> High Summer School #</w:t>
      </w:r>
      <w:r>
        <w:rPr>
          <w:rFonts w:ascii="Times New Roman" w:hAnsi="Times New Roman"/>
          <w:sz w:val="14"/>
          <w:szCs w:val="14"/>
        </w:rPr>
        <w:t>1</w:t>
      </w:r>
    </w:p>
    <w:p w:rsidR="00784AD2" w:rsidRDefault="00784AD2" w:rsidP="00784AD2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June 2</w:t>
      </w:r>
      <w:r w:rsidR="004C2B80">
        <w:rPr>
          <w:rFonts w:ascii="Times New Roman" w:hAnsi="Times New Roman"/>
          <w:sz w:val="14"/>
          <w:szCs w:val="14"/>
        </w:rPr>
        <w:t>5</w:t>
      </w:r>
      <w:r w:rsidRPr="00074D5D">
        <w:rPr>
          <w:rFonts w:ascii="Times New Roman" w:hAnsi="Times New Roman"/>
          <w:sz w:val="14"/>
          <w:szCs w:val="14"/>
        </w:rPr>
        <w:t xml:space="preserve"> – July </w:t>
      </w:r>
      <w:r>
        <w:rPr>
          <w:rFonts w:ascii="Times New Roman" w:hAnsi="Times New Roman"/>
          <w:sz w:val="14"/>
          <w:szCs w:val="14"/>
        </w:rPr>
        <w:t>18</w:t>
      </w:r>
      <w:r>
        <w:rPr>
          <w:rFonts w:ascii="Times New Roman" w:hAnsi="Times New Roman"/>
          <w:sz w:val="14"/>
          <w:szCs w:val="14"/>
        </w:rPr>
        <w:tab/>
        <w:t>Senior High Summer School #2</w:t>
      </w:r>
    </w:p>
    <w:p w:rsidR="00D128DC" w:rsidRPr="00074D5D" w:rsidRDefault="000163B3" w:rsidP="00D128DC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>July 4</w:t>
      </w:r>
      <w:r w:rsidR="00D128DC" w:rsidRPr="00074D5D">
        <w:rPr>
          <w:rFonts w:ascii="Times New Roman" w:hAnsi="Times New Roman"/>
          <w:sz w:val="14"/>
          <w:szCs w:val="14"/>
        </w:rPr>
        <w:tab/>
        <w:t>4th of July, no s</w:t>
      </w:r>
      <w:r w:rsidR="007719F5">
        <w:rPr>
          <w:rFonts w:ascii="Times New Roman" w:hAnsi="Times New Roman"/>
          <w:sz w:val="14"/>
          <w:szCs w:val="14"/>
        </w:rPr>
        <w:t>ummer s</w:t>
      </w:r>
      <w:r w:rsidR="00D128DC" w:rsidRPr="00074D5D">
        <w:rPr>
          <w:rFonts w:ascii="Times New Roman" w:hAnsi="Times New Roman"/>
          <w:sz w:val="14"/>
          <w:szCs w:val="14"/>
        </w:rPr>
        <w:t>chool</w:t>
      </w:r>
      <w:r w:rsidR="007719F5">
        <w:rPr>
          <w:rFonts w:ascii="Times New Roman" w:hAnsi="Times New Roman"/>
          <w:sz w:val="14"/>
          <w:szCs w:val="14"/>
        </w:rPr>
        <w:t xml:space="preserve"> (all)</w:t>
      </w:r>
      <w:r w:rsidR="00AF002C">
        <w:rPr>
          <w:rFonts w:ascii="Times New Roman" w:hAnsi="Times New Roman"/>
          <w:sz w:val="14"/>
          <w:szCs w:val="14"/>
        </w:rPr>
        <w:t xml:space="preserve"> </w:t>
      </w:r>
      <w:r w:rsidR="00BA7DB6" w:rsidRPr="00074D5D">
        <w:rPr>
          <w:rFonts w:ascii="Times New Roman" w:hAnsi="Times New Roman"/>
          <w:sz w:val="14"/>
          <w:szCs w:val="14"/>
        </w:rPr>
        <w:t>– ND</w:t>
      </w:r>
    </w:p>
    <w:p w:rsidR="00C12629" w:rsidRPr="00074D5D" w:rsidRDefault="006507A1" w:rsidP="00C12629">
      <w:pPr>
        <w:tabs>
          <w:tab w:val="right" w:leader="hyphen" w:pos="3870"/>
        </w:tabs>
        <w:ind w:left="90" w:right="162"/>
        <w:rPr>
          <w:rFonts w:ascii="Times New Roman" w:hAnsi="Times New Roman"/>
          <w:sz w:val="14"/>
          <w:szCs w:val="14"/>
        </w:rPr>
      </w:pPr>
      <w:r>
        <w:rPr>
          <w:rFonts w:ascii="Times New Roman" w:hAnsi="Times New Roman"/>
          <w:sz w:val="14"/>
          <w:szCs w:val="14"/>
        </w:rPr>
        <w:t>July 5-6</w:t>
      </w:r>
      <w:r w:rsidR="00C12629" w:rsidRPr="00074D5D">
        <w:rPr>
          <w:rFonts w:ascii="Times New Roman" w:hAnsi="Times New Roman"/>
          <w:sz w:val="14"/>
          <w:szCs w:val="14"/>
        </w:rPr>
        <w:tab/>
      </w:r>
      <w:r w:rsidR="00F031E3">
        <w:rPr>
          <w:rFonts w:ascii="Times New Roman" w:hAnsi="Times New Roman"/>
          <w:sz w:val="14"/>
          <w:szCs w:val="14"/>
        </w:rPr>
        <w:t>Holiday</w:t>
      </w:r>
      <w:r w:rsidR="00C12629" w:rsidRPr="00074D5D">
        <w:rPr>
          <w:rFonts w:ascii="Times New Roman" w:hAnsi="Times New Roman"/>
          <w:sz w:val="14"/>
          <w:szCs w:val="14"/>
        </w:rPr>
        <w:t xml:space="preserve"> Break, no s</w:t>
      </w:r>
      <w:r w:rsidR="007719F5">
        <w:rPr>
          <w:rFonts w:ascii="Times New Roman" w:hAnsi="Times New Roman"/>
          <w:sz w:val="14"/>
          <w:szCs w:val="14"/>
        </w:rPr>
        <w:t>ummer s</w:t>
      </w:r>
      <w:r w:rsidR="00C12629" w:rsidRPr="00074D5D">
        <w:rPr>
          <w:rFonts w:ascii="Times New Roman" w:hAnsi="Times New Roman"/>
          <w:sz w:val="14"/>
          <w:szCs w:val="14"/>
        </w:rPr>
        <w:t>chool</w:t>
      </w:r>
      <w:r w:rsidR="007719F5">
        <w:rPr>
          <w:rFonts w:ascii="Times New Roman" w:hAnsi="Times New Roman"/>
          <w:sz w:val="14"/>
          <w:szCs w:val="14"/>
        </w:rPr>
        <w:t xml:space="preserve"> (all)</w:t>
      </w:r>
      <w:r w:rsidR="00AF002C">
        <w:rPr>
          <w:rFonts w:ascii="Times New Roman" w:hAnsi="Times New Roman"/>
          <w:sz w:val="14"/>
          <w:szCs w:val="14"/>
        </w:rPr>
        <w:t xml:space="preserve"> – BPS </w:t>
      </w:r>
    </w:p>
    <w:p w:rsidR="00BF1148" w:rsidRPr="00A12A36" w:rsidRDefault="00BF1148" w:rsidP="00BF1148">
      <w:pPr>
        <w:tabs>
          <w:tab w:val="right" w:leader="hyphen" w:pos="3870"/>
        </w:tabs>
        <w:ind w:left="90" w:right="162"/>
        <w:rPr>
          <w:rFonts w:ascii="Times New Roman" w:hAnsi="Times New Roman"/>
          <w:sz w:val="12"/>
          <w:szCs w:val="12"/>
        </w:rPr>
      </w:pPr>
    </w:p>
    <w:p w:rsidR="00B1497D" w:rsidRDefault="00E90F61" w:rsidP="00346505">
      <w:pPr>
        <w:tabs>
          <w:tab w:val="right" w:leader="hyphen" w:pos="3870"/>
        </w:tabs>
        <w:ind w:right="162"/>
        <w:rPr>
          <w:rFonts w:ascii="Times New Roman" w:hAnsi="Times New Roman"/>
          <w:sz w:val="16"/>
        </w:rPr>
      </w:pPr>
      <w:r w:rsidRPr="00F3225E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7ED38D7" wp14:editId="52AA4C59">
                <wp:simplePos x="0" y="0"/>
                <wp:positionH relativeFrom="column">
                  <wp:posOffset>64135</wp:posOffset>
                </wp:positionH>
                <wp:positionV relativeFrom="paragraph">
                  <wp:posOffset>48895</wp:posOffset>
                </wp:positionV>
                <wp:extent cx="2463800" cy="1221105"/>
                <wp:effectExtent l="19050" t="19050" r="12700" b="1714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3800" cy="12211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92680D" w:rsidRDefault="0092680D" w:rsidP="00D81260">
                            <w:pPr>
                              <w:ind w:firstLine="720"/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</w:pPr>
                            <w:r w:rsidRPr="00074D5D"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 xml:space="preserve">First </w:t>
                            </w:r>
                            <w:r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 xml:space="preserve">&amp; </w:t>
                            </w:r>
                            <w:r w:rsidRPr="00074D5D"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>last day of school</w:t>
                            </w:r>
                            <w:r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:rsidR="0092680D" w:rsidRPr="00074D5D" w:rsidRDefault="0092680D" w:rsidP="00D81260">
                            <w:pPr>
                              <w:ind w:firstLine="720"/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</w:pPr>
                            <w:r w:rsidRPr="00074D5D"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>No school for ALL students</w:t>
                            </w:r>
                          </w:p>
                          <w:p w:rsidR="0092680D" w:rsidRPr="00074D5D" w:rsidRDefault="0092680D" w:rsidP="00D81260">
                            <w:pPr>
                              <w:ind w:left="720"/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</w:pPr>
                            <w:r w:rsidRPr="00074D5D"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 xml:space="preserve">Official </w:t>
                            </w:r>
                            <w:r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>conference day; students/</w:t>
                            </w:r>
                            <w:r w:rsidRPr="00074D5D"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 xml:space="preserve">teachers </w:t>
                            </w:r>
                            <w:r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 xml:space="preserve">do </w:t>
                            </w:r>
                            <w:r w:rsidRPr="00074D5D"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>not have school</w:t>
                            </w:r>
                            <w:r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 xml:space="preserve">; </w:t>
                            </w:r>
                            <w:r w:rsidRPr="00074D5D"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>conferences held earlier or later.</w:t>
                            </w:r>
                          </w:p>
                          <w:p w:rsidR="0092680D" w:rsidRDefault="0092680D" w:rsidP="00B40353">
                            <w:pPr>
                              <w:ind w:left="360" w:firstLine="360"/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</w:pPr>
                            <w:r w:rsidRPr="00074D5D"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>Staff Developm</w:t>
                            </w:r>
                            <w:r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>ent Days &amp; Teacher Work Days.</w:t>
                            </w:r>
                          </w:p>
                          <w:p w:rsidR="0092680D" w:rsidRDefault="0092680D" w:rsidP="003E4B08">
                            <w:pPr>
                              <w:ind w:left="720" w:hanging="648"/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</w:pPr>
                            <w:r w:rsidRPr="00C065F9">
                              <w:rPr>
                                <w:noProof/>
                              </w:rPr>
                              <w:drawing>
                                <wp:inline distT="0" distB="0" distL="0" distR="0" wp14:anchorId="25968A63" wp14:editId="1B47BD93">
                                  <wp:extent cx="100330" cy="100330"/>
                                  <wp:effectExtent l="0" t="0" r="0" b="0"/>
                                  <wp:docPr id="11" name="Picture 11" descr="C:\Users\nicole_fliginger\AppData\Local\Microsoft\Windows\Temporary Internet Files\Content.IE5\JYR05E84\MC900037679[1].wmf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8" descr="C:\Users\nicole_fliginger\AppData\Local\Microsoft\Windows\Temporary Internet Files\Content.IE5\JYR05E84\MC900037679[1].wmf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0330" cy="1003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ab/>
                            </w:r>
                            <w:r w:rsidRPr="003E4B08"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 xml:space="preserve">Storm Makeup Days; if students need to make up classes for a storm day, they will have to go to </w:t>
                            </w:r>
                            <w:r w:rsidR="00864F16"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>school April 3</w:t>
                            </w:r>
                            <w:r w:rsidRPr="003E4B08"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 xml:space="preserve"> and/or May 25.</w:t>
                            </w:r>
                          </w:p>
                          <w:p w:rsidR="0092680D" w:rsidRDefault="0092680D" w:rsidP="00B40353">
                            <w:pPr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>ND</w:t>
                            </w:r>
                            <w:r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ab/>
                              <w:t>State required days or days off.</w:t>
                            </w:r>
                          </w:p>
                          <w:p w:rsidR="0092680D" w:rsidRDefault="0092680D" w:rsidP="00D81260">
                            <w:pPr>
                              <w:ind w:left="720" w:hanging="720"/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>BPS</w:t>
                            </w:r>
                            <w:r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  <w:tab/>
                              <w:t>Local employee contract days or days off.</w:t>
                            </w:r>
                          </w:p>
                          <w:p w:rsidR="0092680D" w:rsidRDefault="0092680D" w:rsidP="00D81260">
                            <w:pPr>
                              <w:ind w:left="360"/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</w:pPr>
                          </w:p>
                          <w:p w:rsidR="0092680D" w:rsidRPr="00074D5D" w:rsidRDefault="0092680D" w:rsidP="00D81260">
                            <w:pPr>
                              <w:ind w:left="360"/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</w:pPr>
                          </w:p>
                          <w:p w:rsidR="0092680D" w:rsidRPr="00006BA4" w:rsidRDefault="0092680D" w:rsidP="00D81260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ED38D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5.05pt;margin-top:3.85pt;width:194pt;height:96.15pt;z-index:251692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" fillcolor="window" strokeweight="2.25pt">
                <v:textbox>
                  <w:txbxContent>
                    <w:p w:rsidR="0092680D" w:rsidRDefault="0092680D" w:rsidP="00D81260">
                      <w:pPr>
                        <w:ind w:firstLine="720"/>
                        <w:rPr>
                          <w:rFonts w:ascii="Times New Roman" w:hAnsi="Times New Roman"/>
                          <w:sz w:val="14"/>
                          <w:szCs w:val="14"/>
                        </w:rPr>
                      </w:pPr>
                      <w:r w:rsidRPr="00074D5D">
                        <w:rPr>
                          <w:rFonts w:ascii="Times New Roman" w:hAnsi="Times New Roman"/>
                          <w:sz w:val="14"/>
                          <w:szCs w:val="14"/>
                        </w:rPr>
                        <w:t xml:space="preserve">First </w:t>
                      </w:r>
                      <w:r>
                        <w:rPr>
                          <w:rFonts w:ascii="Times New Roman" w:hAnsi="Times New Roman"/>
                          <w:sz w:val="14"/>
                          <w:szCs w:val="14"/>
                        </w:rPr>
                        <w:t xml:space="preserve">&amp; </w:t>
                      </w:r>
                      <w:r w:rsidRPr="00074D5D">
                        <w:rPr>
                          <w:rFonts w:ascii="Times New Roman" w:hAnsi="Times New Roman"/>
                          <w:sz w:val="14"/>
                          <w:szCs w:val="14"/>
                        </w:rPr>
                        <w:t>last day of school</w:t>
                      </w:r>
                      <w:r>
                        <w:rPr>
                          <w:rFonts w:ascii="Times New Roman" w:hAnsi="Times New Roman"/>
                          <w:sz w:val="14"/>
                          <w:szCs w:val="14"/>
                        </w:rPr>
                        <w:t>.</w:t>
                      </w:r>
                    </w:p>
                    <w:p w:rsidR="0092680D" w:rsidRPr="00074D5D" w:rsidRDefault="0092680D" w:rsidP="00D81260">
                      <w:pPr>
                        <w:ind w:firstLine="720"/>
                        <w:rPr>
                          <w:rFonts w:ascii="Times New Roman" w:hAnsi="Times New Roman"/>
                          <w:sz w:val="14"/>
                          <w:szCs w:val="14"/>
                        </w:rPr>
                      </w:pPr>
                      <w:r w:rsidRPr="00074D5D">
                        <w:rPr>
                          <w:rFonts w:ascii="Times New Roman" w:hAnsi="Times New Roman"/>
                          <w:sz w:val="14"/>
                          <w:szCs w:val="14"/>
                        </w:rPr>
                        <w:t>No school for ALL students</w:t>
                      </w:r>
                    </w:p>
                    <w:p w:rsidR="0092680D" w:rsidRPr="00074D5D" w:rsidRDefault="0092680D" w:rsidP="00D81260">
                      <w:pPr>
                        <w:ind w:left="720"/>
                        <w:rPr>
                          <w:rFonts w:ascii="Times New Roman" w:hAnsi="Times New Roman"/>
                          <w:sz w:val="14"/>
                          <w:szCs w:val="14"/>
                        </w:rPr>
                      </w:pPr>
                      <w:r w:rsidRPr="00074D5D">
                        <w:rPr>
                          <w:rFonts w:ascii="Times New Roman" w:hAnsi="Times New Roman"/>
                          <w:sz w:val="14"/>
                          <w:szCs w:val="14"/>
                        </w:rPr>
                        <w:t xml:space="preserve">Official </w:t>
                      </w:r>
                      <w:r>
                        <w:rPr>
                          <w:rFonts w:ascii="Times New Roman" w:hAnsi="Times New Roman"/>
                          <w:sz w:val="14"/>
                          <w:szCs w:val="14"/>
                        </w:rPr>
                        <w:t>conference day; students/</w:t>
                      </w:r>
                      <w:r w:rsidRPr="00074D5D">
                        <w:rPr>
                          <w:rFonts w:ascii="Times New Roman" w:hAnsi="Times New Roman"/>
                          <w:sz w:val="14"/>
                          <w:szCs w:val="14"/>
                        </w:rPr>
                        <w:t xml:space="preserve">teachers </w:t>
                      </w:r>
                      <w:r>
                        <w:rPr>
                          <w:rFonts w:ascii="Times New Roman" w:hAnsi="Times New Roman"/>
                          <w:sz w:val="14"/>
                          <w:szCs w:val="14"/>
                        </w:rPr>
                        <w:t xml:space="preserve">do </w:t>
                      </w:r>
                      <w:r w:rsidRPr="00074D5D">
                        <w:rPr>
                          <w:rFonts w:ascii="Times New Roman" w:hAnsi="Times New Roman"/>
                          <w:sz w:val="14"/>
                          <w:szCs w:val="14"/>
                        </w:rPr>
                        <w:t>not have school</w:t>
                      </w:r>
                      <w:r>
                        <w:rPr>
                          <w:rFonts w:ascii="Times New Roman" w:hAnsi="Times New Roman"/>
                          <w:sz w:val="14"/>
                          <w:szCs w:val="14"/>
                        </w:rPr>
                        <w:t xml:space="preserve">; </w:t>
                      </w:r>
                      <w:r w:rsidRPr="00074D5D">
                        <w:rPr>
                          <w:rFonts w:ascii="Times New Roman" w:hAnsi="Times New Roman"/>
                          <w:sz w:val="14"/>
                          <w:szCs w:val="14"/>
                        </w:rPr>
                        <w:t>conferences held earlier or later.</w:t>
                      </w:r>
                    </w:p>
                    <w:p w:rsidR="0092680D" w:rsidRDefault="0092680D" w:rsidP="00B40353">
                      <w:pPr>
                        <w:ind w:left="360" w:firstLine="360"/>
                        <w:rPr>
                          <w:rFonts w:ascii="Times New Roman" w:hAnsi="Times New Roman"/>
                          <w:sz w:val="14"/>
                          <w:szCs w:val="14"/>
                        </w:rPr>
                      </w:pPr>
                      <w:r w:rsidRPr="00074D5D">
                        <w:rPr>
                          <w:rFonts w:ascii="Times New Roman" w:hAnsi="Times New Roman"/>
                          <w:sz w:val="14"/>
                          <w:szCs w:val="14"/>
                        </w:rPr>
                        <w:t>Staff Developm</w:t>
                      </w:r>
                      <w:r>
                        <w:rPr>
                          <w:rFonts w:ascii="Times New Roman" w:hAnsi="Times New Roman"/>
                          <w:sz w:val="14"/>
                          <w:szCs w:val="14"/>
                        </w:rPr>
                        <w:t>ent Days &amp; Teacher Work Days.</w:t>
                      </w:r>
                    </w:p>
                    <w:p w:rsidR="0092680D" w:rsidRDefault="0092680D" w:rsidP="003E4B08">
                      <w:pPr>
                        <w:ind w:left="720" w:hanging="648"/>
                        <w:rPr>
                          <w:rFonts w:ascii="Times New Roman" w:hAnsi="Times New Roman"/>
                          <w:sz w:val="14"/>
                          <w:szCs w:val="14"/>
                        </w:rPr>
                      </w:pPr>
                      <w:r w:rsidRPr="00C065F9">
                        <w:rPr>
                          <w:noProof/>
                        </w:rPr>
                        <w:drawing>
                          <wp:inline distT="0" distB="0" distL="0" distR="0" wp14:anchorId="25968A63" wp14:editId="1B47BD93">
                            <wp:extent cx="100330" cy="100330"/>
                            <wp:effectExtent l="0" t="0" r="0" b="0"/>
                            <wp:docPr id="11" name="Picture 11" descr="C:\Users\nicole_fliginger\AppData\Local\Microsoft\Windows\Temporary Internet Files\Content.IE5\JYR05E84\MC900037679[1].wmf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8" descr="C:\Users\nicole_fliginger\AppData\Local\Microsoft\Windows\Temporary Internet Files\Content.IE5\JYR05E84\MC900037679[1].wmf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0330" cy="1003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Times New Roman" w:hAnsi="Times New Roman"/>
                          <w:sz w:val="14"/>
                          <w:szCs w:val="14"/>
                        </w:rPr>
                        <w:tab/>
                      </w:r>
                      <w:r w:rsidRPr="003E4B08">
                        <w:rPr>
                          <w:rFonts w:ascii="Times New Roman" w:hAnsi="Times New Roman"/>
                          <w:sz w:val="14"/>
                          <w:szCs w:val="14"/>
                        </w:rPr>
                        <w:t xml:space="preserve">Storm Makeup Days; if students need to make up classes for a storm day, they will have to go to </w:t>
                      </w:r>
                      <w:r w:rsidR="00864F16">
                        <w:rPr>
                          <w:rFonts w:ascii="Times New Roman" w:hAnsi="Times New Roman"/>
                          <w:sz w:val="14"/>
                          <w:szCs w:val="14"/>
                        </w:rPr>
                        <w:t>school April 3</w:t>
                      </w:r>
                      <w:bookmarkStart w:id="1" w:name="_GoBack"/>
                      <w:bookmarkEnd w:id="1"/>
                      <w:r w:rsidRPr="003E4B08">
                        <w:rPr>
                          <w:rFonts w:ascii="Times New Roman" w:hAnsi="Times New Roman"/>
                          <w:sz w:val="14"/>
                          <w:szCs w:val="14"/>
                        </w:rPr>
                        <w:t xml:space="preserve"> and/or May 25.</w:t>
                      </w:r>
                    </w:p>
                    <w:p w:rsidR="0092680D" w:rsidRDefault="0092680D" w:rsidP="00B40353">
                      <w:pPr>
                        <w:rPr>
                          <w:rFonts w:ascii="Times New Roman" w:hAnsi="Times New Roman"/>
                          <w:sz w:val="14"/>
                          <w:szCs w:val="14"/>
                        </w:rPr>
                      </w:pPr>
                      <w:r>
                        <w:rPr>
                          <w:rFonts w:ascii="Times New Roman" w:hAnsi="Times New Roman"/>
                          <w:sz w:val="14"/>
                          <w:szCs w:val="14"/>
                        </w:rPr>
                        <w:t>ND</w:t>
                      </w:r>
                      <w:r>
                        <w:rPr>
                          <w:rFonts w:ascii="Times New Roman" w:hAnsi="Times New Roman"/>
                          <w:sz w:val="14"/>
                          <w:szCs w:val="14"/>
                        </w:rPr>
                        <w:tab/>
                        <w:t>State required days or days off.</w:t>
                      </w:r>
                    </w:p>
                    <w:p w:rsidR="0092680D" w:rsidRDefault="0092680D" w:rsidP="00D81260">
                      <w:pPr>
                        <w:ind w:left="720" w:hanging="720"/>
                        <w:rPr>
                          <w:rFonts w:ascii="Times New Roman" w:hAnsi="Times New Roman"/>
                          <w:sz w:val="14"/>
                          <w:szCs w:val="14"/>
                        </w:rPr>
                      </w:pPr>
                      <w:r>
                        <w:rPr>
                          <w:rFonts w:ascii="Times New Roman" w:hAnsi="Times New Roman"/>
                          <w:sz w:val="14"/>
                          <w:szCs w:val="14"/>
                        </w:rPr>
                        <w:t>BPS</w:t>
                      </w:r>
                      <w:r>
                        <w:rPr>
                          <w:rFonts w:ascii="Times New Roman" w:hAnsi="Times New Roman"/>
                          <w:sz w:val="14"/>
                          <w:szCs w:val="14"/>
                        </w:rPr>
                        <w:tab/>
                        <w:t>Local employee contract days or days off.</w:t>
                      </w:r>
                    </w:p>
                    <w:p w:rsidR="0092680D" w:rsidRDefault="0092680D" w:rsidP="00D81260">
                      <w:pPr>
                        <w:ind w:left="360"/>
                        <w:rPr>
                          <w:rFonts w:ascii="Times New Roman" w:hAnsi="Times New Roman"/>
                          <w:sz w:val="14"/>
                          <w:szCs w:val="14"/>
                        </w:rPr>
                      </w:pPr>
                    </w:p>
                    <w:p w:rsidR="0092680D" w:rsidRPr="00074D5D" w:rsidRDefault="0092680D" w:rsidP="00D81260">
                      <w:pPr>
                        <w:ind w:left="360"/>
                        <w:rPr>
                          <w:rFonts w:ascii="Times New Roman" w:hAnsi="Times New Roman"/>
                          <w:sz w:val="14"/>
                          <w:szCs w:val="14"/>
                        </w:rPr>
                      </w:pPr>
                    </w:p>
                    <w:p w:rsidR="0092680D" w:rsidRPr="00006BA4" w:rsidRDefault="0092680D" w:rsidP="00D81260">
                      <w:pPr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 xml:space="preserve">   </w:t>
                      </w:r>
                    </w:p>
                  </w:txbxContent>
                </v:textbox>
              </v:shape>
            </w:pict>
          </mc:Fallback>
        </mc:AlternateContent>
      </w:r>
    </w:p>
    <w:p w:rsidR="006D421D" w:rsidRDefault="00E90F61" w:rsidP="0000022A">
      <w:pPr>
        <w:tabs>
          <w:tab w:val="right" w:leader="hyphen" w:pos="3870"/>
        </w:tabs>
        <w:ind w:left="90" w:right="162"/>
        <w:rPr>
          <w:b/>
          <w:color w:val="FFFFFF"/>
          <w:sz w:val="16"/>
          <w:highlight w:val="black"/>
        </w:rPr>
      </w:pPr>
      <w:r w:rsidRPr="00F3225E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98100C7" wp14:editId="05079C1A">
                <wp:simplePos x="0" y="0"/>
                <wp:positionH relativeFrom="column">
                  <wp:posOffset>214630</wp:posOffset>
                </wp:positionH>
                <wp:positionV relativeFrom="paragraph">
                  <wp:posOffset>8890</wp:posOffset>
                </wp:positionV>
                <wp:extent cx="81915" cy="81915"/>
                <wp:effectExtent l="0" t="0" r="13335" b="1333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" cy="819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rect w14:anchorId="027CEA35" id="Rectangle 5" o:spid="_x0000_s1026" style="position:absolute;margin-left:16.9pt;margin-top:.7pt;width:6.45pt;height:6.4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" filled="f" strokecolor="windowText"/>
            </w:pict>
          </mc:Fallback>
        </mc:AlternateContent>
      </w:r>
    </w:p>
    <w:p w:rsidR="004F3792" w:rsidRDefault="00B40353" w:rsidP="0000022A">
      <w:pPr>
        <w:tabs>
          <w:tab w:val="right" w:leader="hyphen" w:pos="3870"/>
        </w:tabs>
        <w:ind w:left="90" w:right="162"/>
        <w:rPr>
          <w:b/>
          <w:color w:val="FFFFFF"/>
          <w:sz w:val="16"/>
          <w:highlight w:val="black"/>
        </w:rPr>
      </w:pPr>
      <w:r w:rsidRPr="00F3225E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5A2ECF5" wp14:editId="06696785">
                <wp:simplePos x="0" y="0"/>
                <wp:positionH relativeFrom="column">
                  <wp:posOffset>187325</wp:posOffset>
                </wp:positionH>
                <wp:positionV relativeFrom="paragraph">
                  <wp:posOffset>122555</wp:posOffset>
                </wp:positionV>
                <wp:extent cx="128016" cy="118872"/>
                <wp:effectExtent l="0" t="0" r="24765" b="14605"/>
                <wp:wrapNone/>
                <wp:docPr id="8" name="Isosceles 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28016" cy="118872"/>
                        </a:xfrm>
                        <a:prstGeom prst="triangl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type w14:anchorId="7FA5D85B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8" o:spid="_x0000_s1026" type="#_x0000_t5" style="position:absolute;margin-left:14.75pt;margin-top:9.65pt;width:10.1pt;height:9.35pt;flip:x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" filled="f" strokecolor="windowText"/>
            </w:pict>
          </mc:Fallback>
        </mc:AlternateContent>
      </w:r>
      <w:r w:rsidR="00E90F61" w:rsidRPr="00F3225E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81D6DEB" wp14:editId="1C0ED260">
                <wp:simplePos x="0" y="0"/>
                <wp:positionH relativeFrom="column">
                  <wp:posOffset>220345</wp:posOffset>
                </wp:positionH>
                <wp:positionV relativeFrom="paragraph">
                  <wp:posOffset>6985</wp:posOffset>
                </wp:positionV>
                <wp:extent cx="82296" cy="82550"/>
                <wp:effectExtent l="0" t="0" r="13335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296" cy="82550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lumMod val="75000"/>
                          </a:sysClr>
                        </a:solidFill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rect w14:anchorId="2E6468B4" id="Rectangle 6" o:spid="_x0000_s1026" style="position:absolute;margin-left:17.35pt;margin-top:.55pt;width:6.5pt;height:6.5pt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" fillcolor="#bfbfbf" strokecolor="windowText"/>
            </w:pict>
          </mc:Fallback>
        </mc:AlternateContent>
      </w:r>
    </w:p>
    <w:p w:rsidR="00745A2F" w:rsidRDefault="00C0163A" w:rsidP="00A077E0">
      <w:pPr>
        <w:tabs>
          <w:tab w:val="right" w:leader="hyphen" w:pos="3870"/>
        </w:tabs>
        <w:ind w:left="90" w:right="162"/>
        <w:rPr>
          <w:rFonts w:ascii="Times New Roman" w:hAnsi="Times New Roman"/>
          <w:sz w:val="16"/>
          <w:szCs w:val="20"/>
        </w:rPr>
      </w:pPr>
      <w:r>
        <w:rPr>
          <w:rFonts w:ascii="Times New Roman" w:hAnsi="Times New Roman"/>
        </w:rPr>
        <w:softHyphen/>
      </w:r>
    </w:p>
    <w:p w:rsidR="00745A2F" w:rsidRDefault="00205222" w:rsidP="00A077E0">
      <w:pPr>
        <w:tabs>
          <w:tab w:val="right" w:leader="hyphen" w:pos="3870"/>
        </w:tabs>
        <w:ind w:left="90" w:right="162"/>
        <w:rPr>
          <w:rFonts w:ascii="Times New Roman" w:hAnsi="Times New Roman"/>
          <w:sz w:val="16"/>
          <w:szCs w:val="20"/>
        </w:rPr>
      </w:pPr>
      <w:r w:rsidRPr="00F3225E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C2B600D" wp14:editId="2710E044">
                <wp:simplePos x="0" y="0"/>
                <wp:positionH relativeFrom="column">
                  <wp:posOffset>216535</wp:posOffset>
                </wp:positionH>
                <wp:positionV relativeFrom="paragraph">
                  <wp:posOffset>38100</wp:posOffset>
                </wp:positionV>
                <wp:extent cx="81915" cy="81915"/>
                <wp:effectExtent l="0" t="0" r="13335" b="13335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81915" cy="81915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oval w14:anchorId="4761FA3C" id="Oval 25" o:spid="_x0000_s1026" style="position:absolute;margin-left:17.05pt;margin-top:3pt;width:6.45pt;height:6.45pt;flip: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" filled="f" strokecolor="windowText"/>
            </w:pict>
          </mc:Fallback>
        </mc:AlternateContent>
      </w:r>
    </w:p>
    <w:p w:rsidR="00745A2F" w:rsidRDefault="00745A2F" w:rsidP="00A077E0">
      <w:pPr>
        <w:tabs>
          <w:tab w:val="right" w:leader="hyphen" w:pos="3870"/>
        </w:tabs>
        <w:ind w:left="90" w:right="162"/>
        <w:rPr>
          <w:rFonts w:ascii="Times New Roman" w:hAnsi="Times New Roman"/>
          <w:sz w:val="16"/>
          <w:szCs w:val="20"/>
        </w:rPr>
      </w:pPr>
    </w:p>
    <w:p w:rsidR="00745A2F" w:rsidRDefault="00745A2F" w:rsidP="00A077E0">
      <w:pPr>
        <w:tabs>
          <w:tab w:val="right" w:leader="hyphen" w:pos="3870"/>
        </w:tabs>
        <w:ind w:left="90" w:right="162"/>
        <w:rPr>
          <w:rFonts w:ascii="Times New Roman" w:hAnsi="Times New Roman"/>
          <w:sz w:val="16"/>
          <w:szCs w:val="20"/>
        </w:rPr>
      </w:pPr>
    </w:p>
    <w:p w:rsidR="00745A2F" w:rsidRPr="002471BB" w:rsidRDefault="00745A2F" w:rsidP="00A077E0">
      <w:pPr>
        <w:tabs>
          <w:tab w:val="right" w:leader="hyphen" w:pos="3870"/>
        </w:tabs>
        <w:ind w:left="90" w:right="162"/>
        <w:rPr>
          <w:rFonts w:cs="Arial"/>
          <w:sz w:val="16"/>
          <w:szCs w:val="20"/>
        </w:rPr>
      </w:pPr>
    </w:p>
    <w:p w:rsidR="0029769A" w:rsidRDefault="00627BEC" w:rsidP="00627BEC">
      <w:pPr>
        <w:tabs>
          <w:tab w:val="right" w:leader="dot" w:pos="3870"/>
        </w:tabs>
        <w:ind w:right="162"/>
        <w:rPr>
          <w:rFonts w:ascii="Times New Roman" w:hAnsi="Times New Roman"/>
          <w:b/>
          <w:sz w:val="16"/>
          <w:szCs w:val="16"/>
        </w:rPr>
      </w:pPr>
      <w:r w:rsidRPr="00627BEC">
        <w:rPr>
          <w:rFonts w:ascii="Times New Roman" w:hAnsi="Times New Roman"/>
          <w:b/>
          <w:sz w:val="16"/>
          <w:szCs w:val="16"/>
        </w:rPr>
        <w:t xml:space="preserve"> </w:t>
      </w:r>
    </w:p>
    <w:p w:rsidR="00F1360D" w:rsidRDefault="00F1360D" w:rsidP="00627BEC">
      <w:pPr>
        <w:tabs>
          <w:tab w:val="right" w:leader="dot" w:pos="3870"/>
        </w:tabs>
        <w:ind w:right="162"/>
        <w:rPr>
          <w:rFonts w:ascii="Times New Roman" w:hAnsi="Times New Roman"/>
          <w:b/>
          <w:sz w:val="16"/>
          <w:szCs w:val="16"/>
        </w:rPr>
      </w:pPr>
    </w:p>
    <w:p w:rsidR="00074D5D" w:rsidRDefault="0029769A" w:rsidP="00627BEC">
      <w:pPr>
        <w:tabs>
          <w:tab w:val="right" w:leader="dot" w:pos="3870"/>
        </w:tabs>
        <w:ind w:right="162"/>
        <w:rPr>
          <w:rFonts w:ascii="Times New Roman" w:hAnsi="Times New Roman"/>
          <w:b/>
          <w:sz w:val="16"/>
          <w:szCs w:val="16"/>
        </w:rPr>
      </w:pPr>
      <w:r>
        <w:rPr>
          <w:rFonts w:ascii="Times New Roman" w:hAnsi="Times New Roman"/>
          <w:b/>
          <w:sz w:val="16"/>
          <w:szCs w:val="16"/>
        </w:rPr>
        <w:t xml:space="preserve"> </w:t>
      </w:r>
      <w:r w:rsidR="00627BEC" w:rsidRPr="00627BEC">
        <w:rPr>
          <w:rFonts w:ascii="Times New Roman" w:hAnsi="Times New Roman"/>
          <w:b/>
          <w:sz w:val="16"/>
          <w:szCs w:val="16"/>
        </w:rPr>
        <w:t xml:space="preserve"> </w:t>
      </w:r>
    </w:p>
    <w:p w:rsidR="00D81260" w:rsidRDefault="00D81260" w:rsidP="00627BEC">
      <w:pPr>
        <w:tabs>
          <w:tab w:val="right" w:leader="dot" w:pos="3870"/>
        </w:tabs>
        <w:ind w:right="162"/>
        <w:rPr>
          <w:rFonts w:ascii="Times New Roman" w:hAnsi="Times New Roman"/>
          <w:b/>
          <w:sz w:val="16"/>
          <w:szCs w:val="16"/>
          <w:u w:val="single"/>
        </w:rPr>
      </w:pPr>
    </w:p>
    <w:p w:rsidR="00BC66D8" w:rsidRPr="00BC66D8" w:rsidRDefault="00627BEC" w:rsidP="00627BEC">
      <w:pPr>
        <w:tabs>
          <w:tab w:val="right" w:leader="dot" w:pos="3870"/>
        </w:tabs>
        <w:ind w:right="162"/>
        <w:rPr>
          <w:rFonts w:ascii="Times New Roman" w:hAnsi="Times New Roman"/>
          <w:b/>
          <w:sz w:val="16"/>
          <w:szCs w:val="16"/>
          <w:u w:val="single"/>
        </w:rPr>
      </w:pPr>
      <w:r w:rsidRPr="00627BEC">
        <w:rPr>
          <w:rFonts w:ascii="Times New Roman" w:hAnsi="Times New Roman"/>
          <w:b/>
          <w:sz w:val="16"/>
          <w:szCs w:val="16"/>
          <w:u w:val="single"/>
        </w:rPr>
        <w:t xml:space="preserve">Gr. </w:t>
      </w:r>
      <w:r w:rsidR="00BC66D8" w:rsidRPr="00BC66D8">
        <w:rPr>
          <w:rFonts w:ascii="Times New Roman" w:hAnsi="Times New Roman"/>
          <w:b/>
          <w:sz w:val="16"/>
          <w:szCs w:val="16"/>
          <w:u w:val="single"/>
        </w:rPr>
        <w:t>K-</w:t>
      </w:r>
      <w:r w:rsidR="00B73DC2">
        <w:rPr>
          <w:rFonts w:ascii="Times New Roman" w:hAnsi="Times New Roman"/>
          <w:b/>
          <w:sz w:val="16"/>
          <w:szCs w:val="16"/>
          <w:u w:val="single"/>
        </w:rPr>
        <w:t>5</w:t>
      </w:r>
    </w:p>
    <w:p w:rsidR="00BC66D8" w:rsidRPr="00074D5D" w:rsidRDefault="00BC66D8" w:rsidP="00074D5D">
      <w:pPr>
        <w:tabs>
          <w:tab w:val="right" w:leader="dot" w:pos="3870"/>
        </w:tabs>
        <w:ind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>End of 1</w:t>
      </w:r>
      <w:r w:rsidRPr="00074D5D">
        <w:rPr>
          <w:rFonts w:ascii="Times New Roman" w:hAnsi="Times New Roman"/>
          <w:sz w:val="14"/>
          <w:szCs w:val="14"/>
          <w:vertAlign w:val="superscript"/>
        </w:rPr>
        <w:t>st</w:t>
      </w:r>
      <w:r w:rsidRPr="00074D5D">
        <w:rPr>
          <w:rFonts w:ascii="Times New Roman" w:hAnsi="Times New Roman"/>
          <w:sz w:val="14"/>
          <w:szCs w:val="14"/>
        </w:rPr>
        <w:t xml:space="preserve"> </w:t>
      </w:r>
      <w:r w:rsidR="005234C2" w:rsidRPr="00074D5D">
        <w:rPr>
          <w:rFonts w:ascii="Times New Roman" w:hAnsi="Times New Roman"/>
          <w:sz w:val="14"/>
          <w:szCs w:val="14"/>
        </w:rPr>
        <w:t>Trimester</w:t>
      </w:r>
      <w:r w:rsidRPr="00074D5D">
        <w:rPr>
          <w:rFonts w:ascii="Times New Roman" w:hAnsi="Times New Roman"/>
          <w:sz w:val="14"/>
          <w:szCs w:val="14"/>
        </w:rPr>
        <w:tab/>
      </w:r>
      <w:r w:rsidR="00E875D2">
        <w:rPr>
          <w:rFonts w:ascii="Times New Roman" w:hAnsi="Times New Roman"/>
          <w:sz w:val="14"/>
          <w:szCs w:val="14"/>
        </w:rPr>
        <w:t>Nov. 17</w:t>
      </w:r>
      <w:r w:rsidR="00324FDA">
        <w:rPr>
          <w:rFonts w:ascii="Times New Roman" w:hAnsi="Times New Roman"/>
          <w:sz w:val="14"/>
          <w:szCs w:val="14"/>
        </w:rPr>
        <w:t>, 2017</w:t>
      </w:r>
    </w:p>
    <w:p w:rsidR="00BC66D8" w:rsidRPr="00074D5D" w:rsidRDefault="00BC66D8" w:rsidP="00074D5D">
      <w:pPr>
        <w:tabs>
          <w:tab w:val="right" w:leader="dot" w:pos="3870"/>
        </w:tabs>
        <w:ind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>End of 2</w:t>
      </w:r>
      <w:r w:rsidRPr="00074D5D">
        <w:rPr>
          <w:rFonts w:ascii="Times New Roman" w:hAnsi="Times New Roman"/>
          <w:sz w:val="14"/>
          <w:szCs w:val="14"/>
          <w:vertAlign w:val="superscript"/>
        </w:rPr>
        <w:t>nd</w:t>
      </w:r>
      <w:r w:rsidRPr="00074D5D">
        <w:rPr>
          <w:rFonts w:ascii="Times New Roman" w:hAnsi="Times New Roman"/>
          <w:sz w:val="14"/>
          <w:szCs w:val="14"/>
        </w:rPr>
        <w:t xml:space="preserve"> </w:t>
      </w:r>
      <w:r w:rsidR="005234C2" w:rsidRPr="00074D5D">
        <w:rPr>
          <w:rFonts w:ascii="Times New Roman" w:hAnsi="Times New Roman"/>
          <w:sz w:val="14"/>
          <w:szCs w:val="14"/>
        </w:rPr>
        <w:t>Trimester</w:t>
      </w:r>
      <w:r w:rsidRPr="00074D5D">
        <w:rPr>
          <w:rFonts w:ascii="Times New Roman" w:hAnsi="Times New Roman"/>
          <w:sz w:val="14"/>
          <w:szCs w:val="14"/>
        </w:rPr>
        <w:tab/>
      </w:r>
      <w:r w:rsidR="00E875D2">
        <w:rPr>
          <w:rFonts w:ascii="Times New Roman" w:hAnsi="Times New Roman"/>
          <w:sz w:val="14"/>
          <w:szCs w:val="14"/>
        </w:rPr>
        <w:t>Feb. 16</w:t>
      </w:r>
      <w:r w:rsidR="00324FDA">
        <w:rPr>
          <w:rFonts w:ascii="Times New Roman" w:hAnsi="Times New Roman"/>
          <w:sz w:val="14"/>
          <w:szCs w:val="14"/>
        </w:rPr>
        <w:t>, 2018</w:t>
      </w:r>
      <w:r w:rsidRPr="00074D5D">
        <w:rPr>
          <w:rFonts w:ascii="Times New Roman" w:hAnsi="Times New Roman"/>
          <w:sz w:val="14"/>
          <w:szCs w:val="14"/>
        </w:rPr>
        <w:t xml:space="preserve"> </w:t>
      </w:r>
    </w:p>
    <w:p w:rsidR="00BC66D8" w:rsidRDefault="00BC66D8" w:rsidP="00074D5D">
      <w:pPr>
        <w:tabs>
          <w:tab w:val="right" w:leader="dot" w:pos="3870"/>
        </w:tabs>
        <w:ind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>End of 3</w:t>
      </w:r>
      <w:r w:rsidRPr="00074D5D">
        <w:rPr>
          <w:rFonts w:ascii="Times New Roman" w:hAnsi="Times New Roman"/>
          <w:sz w:val="14"/>
          <w:szCs w:val="14"/>
          <w:vertAlign w:val="superscript"/>
        </w:rPr>
        <w:t>rd</w:t>
      </w:r>
      <w:r w:rsidRPr="00074D5D">
        <w:rPr>
          <w:rFonts w:ascii="Times New Roman" w:hAnsi="Times New Roman"/>
          <w:sz w:val="14"/>
          <w:szCs w:val="14"/>
        </w:rPr>
        <w:t xml:space="preserve"> </w:t>
      </w:r>
      <w:r w:rsidR="005234C2" w:rsidRPr="00074D5D">
        <w:rPr>
          <w:rFonts w:ascii="Times New Roman" w:hAnsi="Times New Roman"/>
          <w:sz w:val="14"/>
          <w:szCs w:val="14"/>
        </w:rPr>
        <w:t>Trimester</w:t>
      </w:r>
      <w:r w:rsidRPr="00074D5D">
        <w:rPr>
          <w:rFonts w:ascii="Times New Roman" w:hAnsi="Times New Roman"/>
          <w:sz w:val="14"/>
          <w:szCs w:val="14"/>
        </w:rPr>
        <w:tab/>
      </w:r>
      <w:r w:rsidR="00E875D2">
        <w:rPr>
          <w:rFonts w:ascii="Times New Roman" w:hAnsi="Times New Roman"/>
          <w:sz w:val="14"/>
          <w:szCs w:val="14"/>
        </w:rPr>
        <w:t>May 24</w:t>
      </w:r>
      <w:r w:rsidR="00324FDA">
        <w:rPr>
          <w:rFonts w:ascii="Times New Roman" w:hAnsi="Times New Roman"/>
          <w:sz w:val="14"/>
          <w:szCs w:val="14"/>
        </w:rPr>
        <w:t>, 2018</w:t>
      </w:r>
      <w:r w:rsidRPr="00074D5D">
        <w:rPr>
          <w:rFonts w:ascii="Times New Roman" w:hAnsi="Times New Roman"/>
          <w:sz w:val="14"/>
          <w:szCs w:val="14"/>
        </w:rPr>
        <w:t xml:space="preserve"> </w:t>
      </w:r>
    </w:p>
    <w:p w:rsidR="00C44404" w:rsidRDefault="00C44404" w:rsidP="00BC66D8">
      <w:pPr>
        <w:tabs>
          <w:tab w:val="right" w:leader="dot" w:pos="3870"/>
        </w:tabs>
        <w:ind w:left="90" w:right="162"/>
        <w:jc w:val="center"/>
        <w:rPr>
          <w:rFonts w:ascii="Times New Roman" w:hAnsi="Times New Roman"/>
          <w:b/>
          <w:sz w:val="16"/>
          <w:szCs w:val="16"/>
          <w:u w:val="single"/>
        </w:rPr>
      </w:pPr>
    </w:p>
    <w:p w:rsidR="00BC66D8" w:rsidRPr="00BC66D8" w:rsidRDefault="00627BEC" w:rsidP="00074D5D">
      <w:pPr>
        <w:tabs>
          <w:tab w:val="right" w:leader="dot" w:pos="3870"/>
        </w:tabs>
        <w:ind w:right="162"/>
        <w:rPr>
          <w:rFonts w:ascii="Times New Roman" w:hAnsi="Times New Roman"/>
          <w:b/>
          <w:sz w:val="16"/>
          <w:szCs w:val="16"/>
          <w:u w:val="single"/>
        </w:rPr>
      </w:pPr>
      <w:r>
        <w:rPr>
          <w:rFonts w:ascii="Times New Roman" w:hAnsi="Times New Roman"/>
          <w:b/>
          <w:sz w:val="16"/>
          <w:szCs w:val="16"/>
          <w:u w:val="single"/>
        </w:rPr>
        <w:t xml:space="preserve">Gr. </w:t>
      </w:r>
      <w:r w:rsidR="00B73DC2">
        <w:rPr>
          <w:rFonts w:ascii="Times New Roman" w:hAnsi="Times New Roman"/>
          <w:b/>
          <w:sz w:val="16"/>
          <w:szCs w:val="16"/>
          <w:u w:val="single"/>
        </w:rPr>
        <w:t>6</w:t>
      </w:r>
      <w:r w:rsidR="00BC66D8" w:rsidRPr="00BC66D8">
        <w:rPr>
          <w:rFonts w:ascii="Times New Roman" w:hAnsi="Times New Roman"/>
          <w:b/>
          <w:sz w:val="16"/>
          <w:szCs w:val="16"/>
          <w:u w:val="single"/>
        </w:rPr>
        <w:t>-12</w:t>
      </w:r>
    </w:p>
    <w:p w:rsidR="00A077E0" w:rsidRPr="00074D5D" w:rsidRDefault="00A077E0" w:rsidP="00074D5D">
      <w:pPr>
        <w:tabs>
          <w:tab w:val="right" w:leader="dot" w:pos="3870"/>
        </w:tabs>
        <w:ind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>End of 1</w:t>
      </w:r>
      <w:r w:rsidRPr="00074D5D">
        <w:rPr>
          <w:rFonts w:ascii="Times New Roman" w:hAnsi="Times New Roman"/>
          <w:sz w:val="14"/>
          <w:szCs w:val="14"/>
          <w:vertAlign w:val="superscript"/>
        </w:rPr>
        <w:t>st</w:t>
      </w:r>
      <w:r w:rsidR="00935C49" w:rsidRPr="00074D5D">
        <w:rPr>
          <w:rFonts w:ascii="Times New Roman" w:hAnsi="Times New Roman"/>
          <w:sz w:val="14"/>
          <w:szCs w:val="14"/>
        </w:rPr>
        <w:t xml:space="preserve"> 9 weeks </w:t>
      </w:r>
      <w:r w:rsidR="00935C49" w:rsidRPr="00074D5D">
        <w:rPr>
          <w:rFonts w:ascii="Times New Roman" w:hAnsi="Times New Roman"/>
          <w:sz w:val="14"/>
          <w:szCs w:val="14"/>
        </w:rPr>
        <w:tab/>
      </w:r>
      <w:r w:rsidR="004C2B80">
        <w:rPr>
          <w:rFonts w:ascii="Times New Roman" w:hAnsi="Times New Roman"/>
          <w:sz w:val="14"/>
          <w:szCs w:val="14"/>
        </w:rPr>
        <w:t>Oct. 27, 2017</w:t>
      </w:r>
    </w:p>
    <w:p w:rsidR="00A077E0" w:rsidRPr="00074D5D" w:rsidRDefault="00A077E0" w:rsidP="00074D5D">
      <w:pPr>
        <w:tabs>
          <w:tab w:val="right" w:leader="dot" w:pos="3870"/>
        </w:tabs>
        <w:ind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>End of 2</w:t>
      </w:r>
      <w:r w:rsidRPr="00074D5D">
        <w:rPr>
          <w:rFonts w:ascii="Times New Roman" w:hAnsi="Times New Roman"/>
          <w:sz w:val="14"/>
          <w:szCs w:val="14"/>
          <w:vertAlign w:val="superscript"/>
        </w:rPr>
        <w:t>nd</w:t>
      </w:r>
      <w:r w:rsidR="00D311CA" w:rsidRPr="00074D5D">
        <w:rPr>
          <w:rFonts w:ascii="Times New Roman" w:hAnsi="Times New Roman"/>
          <w:sz w:val="14"/>
          <w:szCs w:val="14"/>
        </w:rPr>
        <w:t xml:space="preserve"> 9 weeks</w:t>
      </w:r>
      <w:r w:rsidR="00D311CA" w:rsidRPr="00074D5D">
        <w:rPr>
          <w:rFonts w:ascii="Times New Roman" w:hAnsi="Times New Roman"/>
          <w:sz w:val="14"/>
          <w:szCs w:val="14"/>
        </w:rPr>
        <w:tab/>
      </w:r>
      <w:r w:rsidR="004C2B80">
        <w:rPr>
          <w:rFonts w:ascii="Times New Roman" w:hAnsi="Times New Roman"/>
          <w:sz w:val="14"/>
          <w:szCs w:val="14"/>
        </w:rPr>
        <w:t>Jan. 12, 2018</w:t>
      </w:r>
      <w:r w:rsidR="002C3EE2" w:rsidRPr="00074D5D">
        <w:rPr>
          <w:rFonts w:ascii="Times New Roman" w:hAnsi="Times New Roman"/>
          <w:sz w:val="14"/>
          <w:szCs w:val="14"/>
        </w:rPr>
        <w:t xml:space="preserve"> </w:t>
      </w:r>
    </w:p>
    <w:p w:rsidR="00DF11A0" w:rsidRPr="00074D5D" w:rsidRDefault="00A077E0" w:rsidP="00074D5D">
      <w:pPr>
        <w:tabs>
          <w:tab w:val="right" w:leader="dot" w:pos="3870"/>
        </w:tabs>
        <w:ind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>End of 3</w:t>
      </w:r>
      <w:r w:rsidRPr="00074D5D">
        <w:rPr>
          <w:rFonts w:ascii="Times New Roman" w:hAnsi="Times New Roman"/>
          <w:sz w:val="14"/>
          <w:szCs w:val="14"/>
          <w:vertAlign w:val="superscript"/>
        </w:rPr>
        <w:t>rd</w:t>
      </w:r>
      <w:r w:rsidR="00D311CA" w:rsidRPr="00074D5D">
        <w:rPr>
          <w:rFonts w:ascii="Times New Roman" w:hAnsi="Times New Roman"/>
          <w:sz w:val="14"/>
          <w:szCs w:val="14"/>
        </w:rPr>
        <w:t xml:space="preserve"> 9 weeks</w:t>
      </w:r>
      <w:r w:rsidR="00D311CA" w:rsidRPr="00074D5D">
        <w:rPr>
          <w:rFonts w:ascii="Times New Roman" w:hAnsi="Times New Roman"/>
          <w:sz w:val="14"/>
          <w:szCs w:val="14"/>
        </w:rPr>
        <w:tab/>
      </w:r>
      <w:r w:rsidR="004C2B80">
        <w:rPr>
          <w:rFonts w:ascii="Times New Roman" w:hAnsi="Times New Roman"/>
          <w:sz w:val="14"/>
          <w:szCs w:val="14"/>
        </w:rPr>
        <w:t>Mar. 23, 2018</w:t>
      </w:r>
      <w:r w:rsidR="002C3EE2" w:rsidRPr="00074D5D">
        <w:rPr>
          <w:rFonts w:ascii="Times New Roman" w:hAnsi="Times New Roman"/>
          <w:sz w:val="14"/>
          <w:szCs w:val="14"/>
        </w:rPr>
        <w:t xml:space="preserve"> </w:t>
      </w:r>
    </w:p>
    <w:p w:rsidR="00A077E0" w:rsidRPr="00074D5D" w:rsidRDefault="00A077E0" w:rsidP="00074D5D">
      <w:pPr>
        <w:tabs>
          <w:tab w:val="right" w:leader="dot" w:pos="3870"/>
        </w:tabs>
        <w:ind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>End of 4</w:t>
      </w:r>
      <w:r w:rsidRPr="00074D5D">
        <w:rPr>
          <w:rFonts w:ascii="Times New Roman" w:hAnsi="Times New Roman"/>
          <w:sz w:val="14"/>
          <w:szCs w:val="14"/>
          <w:vertAlign w:val="superscript"/>
        </w:rPr>
        <w:t>th</w:t>
      </w:r>
      <w:r w:rsidR="0057247E" w:rsidRPr="00074D5D">
        <w:rPr>
          <w:rFonts w:ascii="Times New Roman" w:hAnsi="Times New Roman"/>
          <w:sz w:val="14"/>
          <w:szCs w:val="14"/>
        </w:rPr>
        <w:t xml:space="preserve"> 9 weeks</w:t>
      </w:r>
      <w:r w:rsidR="0057247E" w:rsidRPr="00074D5D">
        <w:rPr>
          <w:rFonts w:ascii="Times New Roman" w:hAnsi="Times New Roman"/>
          <w:sz w:val="14"/>
          <w:szCs w:val="14"/>
        </w:rPr>
        <w:tab/>
      </w:r>
      <w:r w:rsidR="00E875D2">
        <w:rPr>
          <w:rFonts w:ascii="Times New Roman" w:hAnsi="Times New Roman"/>
          <w:sz w:val="14"/>
          <w:szCs w:val="14"/>
        </w:rPr>
        <w:t>May 24</w:t>
      </w:r>
      <w:r w:rsidR="00302963">
        <w:rPr>
          <w:rFonts w:ascii="Times New Roman" w:hAnsi="Times New Roman"/>
          <w:sz w:val="14"/>
          <w:szCs w:val="14"/>
        </w:rPr>
        <w:t>, 2018</w:t>
      </w:r>
      <w:r w:rsidR="002C3EE2" w:rsidRPr="00074D5D">
        <w:rPr>
          <w:rFonts w:ascii="Times New Roman" w:hAnsi="Times New Roman"/>
          <w:sz w:val="14"/>
          <w:szCs w:val="14"/>
        </w:rPr>
        <w:t xml:space="preserve"> </w:t>
      </w:r>
    </w:p>
    <w:p w:rsidR="00C44404" w:rsidRDefault="00C44404" w:rsidP="007A37D5">
      <w:pPr>
        <w:tabs>
          <w:tab w:val="right" w:leader="dot" w:pos="3870"/>
        </w:tabs>
        <w:ind w:right="162"/>
        <w:rPr>
          <w:rFonts w:ascii="Times New Roman" w:hAnsi="Times New Roman"/>
          <w:sz w:val="14"/>
          <w:szCs w:val="14"/>
        </w:rPr>
      </w:pPr>
    </w:p>
    <w:p w:rsidR="00D81260" w:rsidRPr="00074D5D" w:rsidRDefault="00D81260" w:rsidP="007A37D5">
      <w:pPr>
        <w:tabs>
          <w:tab w:val="right" w:leader="dot" w:pos="3870"/>
        </w:tabs>
        <w:ind w:right="162"/>
        <w:rPr>
          <w:rFonts w:ascii="Times New Roman" w:hAnsi="Times New Roman"/>
          <w:sz w:val="14"/>
          <w:szCs w:val="14"/>
        </w:rPr>
      </w:pPr>
    </w:p>
    <w:p w:rsidR="00F118AC" w:rsidRPr="00074D5D" w:rsidRDefault="000163B3" w:rsidP="00074D5D">
      <w:pPr>
        <w:tabs>
          <w:tab w:val="right" w:leader="dot" w:pos="3870"/>
        </w:tabs>
        <w:ind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 xml:space="preserve">2 </w:t>
      </w:r>
      <w:r w:rsidR="00F3225E" w:rsidRPr="00074D5D">
        <w:rPr>
          <w:rFonts w:ascii="Times New Roman" w:hAnsi="Times New Roman"/>
          <w:sz w:val="14"/>
          <w:szCs w:val="14"/>
        </w:rPr>
        <w:t>Teacher Work Days</w:t>
      </w:r>
      <w:r w:rsidRPr="00074D5D">
        <w:rPr>
          <w:rFonts w:ascii="Times New Roman" w:hAnsi="Times New Roman"/>
          <w:sz w:val="14"/>
          <w:szCs w:val="14"/>
        </w:rPr>
        <w:tab/>
        <w:t>BPS</w:t>
      </w:r>
    </w:p>
    <w:p w:rsidR="00BC66D8" w:rsidRPr="00074D5D" w:rsidRDefault="000163B3" w:rsidP="00074D5D">
      <w:pPr>
        <w:tabs>
          <w:tab w:val="right" w:leader="dot" w:pos="3870"/>
        </w:tabs>
        <w:ind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 xml:space="preserve">5 </w:t>
      </w:r>
      <w:r w:rsidR="00F3225E" w:rsidRPr="00074D5D">
        <w:rPr>
          <w:rFonts w:ascii="Times New Roman" w:hAnsi="Times New Roman"/>
          <w:sz w:val="14"/>
          <w:szCs w:val="14"/>
        </w:rPr>
        <w:t xml:space="preserve">Staff </w:t>
      </w:r>
      <w:r w:rsidR="00BC66D8" w:rsidRPr="00074D5D">
        <w:rPr>
          <w:rFonts w:ascii="Times New Roman" w:hAnsi="Times New Roman"/>
          <w:sz w:val="14"/>
          <w:szCs w:val="14"/>
        </w:rPr>
        <w:t>Development Days</w:t>
      </w:r>
      <w:r w:rsidR="00C44404" w:rsidRPr="00074D5D">
        <w:rPr>
          <w:rFonts w:ascii="Times New Roman" w:hAnsi="Times New Roman"/>
          <w:sz w:val="14"/>
          <w:szCs w:val="14"/>
        </w:rPr>
        <w:tab/>
      </w:r>
      <w:r w:rsidRPr="00074D5D">
        <w:rPr>
          <w:rFonts w:ascii="Times New Roman" w:hAnsi="Times New Roman"/>
          <w:sz w:val="14"/>
          <w:szCs w:val="14"/>
        </w:rPr>
        <w:t>2 ND, 3 BPS</w:t>
      </w:r>
    </w:p>
    <w:p w:rsidR="00BC66D8" w:rsidRPr="00074D5D" w:rsidRDefault="000163B3" w:rsidP="00074D5D">
      <w:pPr>
        <w:tabs>
          <w:tab w:val="right" w:leader="dot" w:pos="3870"/>
        </w:tabs>
        <w:ind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 xml:space="preserve">3 </w:t>
      </w:r>
      <w:r w:rsidR="00F3225E" w:rsidRPr="00074D5D">
        <w:rPr>
          <w:rFonts w:ascii="Times New Roman" w:hAnsi="Times New Roman"/>
          <w:sz w:val="14"/>
          <w:szCs w:val="14"/>
        </w:rPr>
        <w:t>Paid Teacher</w:t>
      </w:r>
      <w:r w:rsidR="00C44404" w:rsidRPr="00074D5D">
        <w:rPr>
          <w:rFonts w:ascii="Times New Roman" w:hAnsi="Times New Roman"/>
          <w:sz w:val="14"/>
          <w:szCs w:val="14"/>
        </w:rPr>
        <w:t xml:space="preserve"> Holiday</w:t>
      </w:r>
      <w:r w:rsidR="00F3225E" w:rsidRPr="00074D5D">
        <w:rPr>
          <w:rFonts w:ascii="Times New Roman" w:hAnsi="Times New Roman"/>
          <w:sz w:val="14"/>
          <w:szCs w:val="14"/>
        </w:rPr>
        <w:t>s</w:t>
      </w:r>
      <w:r w:rsidR="00C44404" w:rsidRPr="00074D5D">
        <w:rPr>
          <w:rFonts w:ascii="Times New Roman" w:hAnsi="Times New Roman"/>
          <w:sz w:val="14"/>
          <w:szCs w:val="14"/>
        </w:rPr>
        <w:tab/>
      </w:r>
      <w:r w:rsidRPr="00074D5D">
        <w:rPr>
          <w:rFonts w:ascii="Times New Roman" w:hAnsi="Times New Roman"/>
          <w:sz w:val="14"/>
          <w:szCs w:val="14"/>
        </w:rPr>
        <w:t>ND/BPS</w:t>
      </w:r>
    </w:p>
    <w:p w:rsidR="00BC66D8" w:rsidRPr="00074D5D" w:rsidRDefault="000163B3" w:rsidP="00074D5D">
      <w:pPr>
        <w:tabs>
          <w:tab w:val="right" w:leader="dot" w:pos="3870"/>
        </w:tabs>
        <w:ind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 xml:space="preserve">2 </w:t>
      </w:r>
      <w:r w:rsidR="00BC66D8" w:rsidRPr="00074D5D">
        <w:rPr>
          <w:rFonts w:ascii="Times New Roman" w:hAnsi="Times New Roman"/>
          <w:sz w:val="14"/>
          <w:szCs w:val="14"/>
        </w:rPr>
        <w:t>Parent/Teacher Conferences</w:t>
      </w:r>
      <w:r w:rsidR="00C44404" w:rsidRPr="00074D5D">
        <w:rPr>
          <w:rFonts w:ascii="Times New Roman" w:hAnsi="Times New Roman"/>
          <w:sz w:val="14"/>
          <w:szCs w:val="14"/>
        </w:rPr>
        <w:tab/>
      </w:r>
      <w:r w:rsidRPr="00074D5D">
        <w:rPr>
          <w:rFonts w:ascii="Times New Roman" w:hAnsi="Times New Roman"/>
          <w:sz w:val="14"/>
          <w:szCs w:val="14"/>
        </w:rPr>
        <w:t>ND</w:t>
      </w:r>
    </w:p>
    <w:p w:rsidR="00C12629" w:rsidRPr="00074D5D" w:rsidRDefault="000163B3" w:rsidP="00074D5D">
      <w:pPr>
        <w:tabs>
          <w:tab w:val="right" w:leader="dot" w:pos="3870"/>
        </w:tabs>
        <w:ind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>2 Storm Makeup Days</w:t>
      </w:r>
      <w:r w:rsidRPr="00074D5D">
        <w:rPr>
          <w:rFonts w:ascii="Times New Roman" w:hAnsi="Times New Roman"/>
          <w:sz w:val="14"/>
          <w:szCs w:val="14"/>
        </w:rPr>
        <w:tab/>
        <w:t>ND</w:t>
      </w:r>
    </w:p>
    <w:p w:rsidR="000163B3" w:rsidRPr="00074D5D" w:rsidRDefault="000163B3" w:rsidP="00074D5D">
      <w:pPr>
        <w:tabs>
          <w:tab w:val="right" w:leader="dot" w:pos="3870"/>
        </w:tabs>
        <w:ind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>175 Classroom Instruction Days</w:t>
      </w:r>
      <w:r w:rsidRPr="00074D5D">
        <w:rPr>
          <w:rFonts w:ascii="Times New Roman" w:hAnsi="Times New Roman"/>
          <w:sz w:val="14"/>
          <w:szCs w:val="14"/>
        </w:rPr>
        <w:tab/>
        <w:t>ND</w:t>
      </w:r>
    </w:p>
    <w:p w:rsidR="00074D5D" w:rsidRDefault="000163B3" w:rsidP="00074D5D">
      <w:pPr>
        <w:tabs>
          <w:tab w:val="right" w:leader="dot" w:pos="3870"/>
        </w:tabs>
        <w:ind w:right="162"/>
        <w:rPr>
          <w:rFonts w:ascii="Times New Roman" w:hAnsi="Times New Roman"/>
          <w:sz w:val="14"/>
          <w:szCs w:val="14"/>
        </w:rPr>
      </w:pPr>
      <w:r w:rsidRPr="00074D5D">
        <w:rPr>
          <w:rFonts w:ascii="Times New Roman" w:hAnsi="Times New Roman"/>
          <w:sz w:val="14"/>
          <w:szCs w:val="14"/>
        </w:rPr>
        <w:t xml:space="preserve">187 </w:t>
      </w:r>
      <w:r w:rsidR="00C44404" w:rsidRPr="00074D5D">
        <w:rPr>
          <w:rFonts w:ascii="Times New Roman" w:hAnsi="Times New Roman"/>
          <w:sz w:val="14"/>
          <w:szCs w:val="14"/>
        </w:rPr>
        <w:t xml:space="preserve">Teacher </w:t>
      </w:r>
      <w:r w:rsidR="00D70543" w:rsidRPr="00074D5D">
        <w:rPr>
          <w:rFonts w:ascii="Times New Roman" w:hAnsi="Times New Roman"/>
          <w:sz w:val="14"/>
          <w:szCs w:val="14"/>
        </w:rPr>
        <w:t>Contract Days</w:t>
      </w:r>
      <w:r w:rsidR="00C44404" w:rsidRPr="00074D5D">
        <w:rPr>
          <w:rFonts w:ascii="Times New Roman" w:hAnsi="Times New Roman"/>
          <w:sz w:val="14"/>
          <w:szCs w:val="14"/>
        </w:rPr>
        <w:tab/>
      </w:r>
      <w:r w:rsidRPr="00074D5D">
        <w:rPr>
          <w:rFonts w:ascii="Times New Roman" w:hAnsi="Times New Roman"/>
          <w:sz w:val="14"/>
          <w:szCs w:val="14"/>
        </w:rPr>
        <w:t>BPS</w:t>
      </w:r>
    </w:p>
    <w:p w:rsidR="00A523A1" w:rsidRPr="00074D5D" w:rsidRDefault="00A523A1" w:rsidP="00074D5D">
      <w:pPr>
        <w:tabs>
          <w:tab w:val="right" w:leader="dot" w:pos="3870"/>
        </w:tabs>
        <w:ind w:right="162"/>
        <w:rPr>
          <w:rFonts w:ascii="Times New Roman" w:hAnsi="Times New Roman"/>
          <w:sz w:val="14"/>
          <w:szCs w:val="14"/>
        </w:rPr>
      </w:pPr>
    </w:p>
    <w:tbl>
      <w:tblPr>
        <w:tblW w:w="2800" w:type="dxa"/>
        <w:tblInd w:w="93" w:type="dxa"/>
        <w:tblLook w:val="04A0" w:firstRow="1" w:lastRow="0" w:firstColumn="1" w:lastColumn="0" w:noHBand="0" w:noVBand="1"/>
      </w:tblPr>
      <w:tblGrid>
        <w:gridCol w:w="400"/>
        <w:gridCol w:w="400"/>
        <w:gridCol w:w="400"/>
        <w:gridCol w:w="400"/>
        <w:gridCol w:w="400"/>
        <w:gridCol w:w="400"/>
        <w:gridCol w:w="400"/>
      </w:tblGrid>
      <w:tr w:rsidR="00037ABB" w:rsidRPr="00D631CF" w:rsidTr="00D4398B">
        <w:trPr>
          <w:trHeight w:val="255"/>
        </w:trPr>
        <w:tc>
          <w:tcPr>
            <w:tcW w:w="2800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81FB98" w:fill="000000" w:themeFill="text1"/>
            <w:noWrap/>
            <w:vAlign w:val="center"/>
            <w:hideMark/>
          </w:tcPr>
          <w:p w:rsidR="00037ABB" w:rsidRPr="00D631CF" w:rsidRDefault="00037ABB" w:rsidP="00CD2416">
            <w:pP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JANUARY 201</w:t>
            </w:r>
            <w:r w:rsidR="0015574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8</w:t>
            </w:r>
            <w:r w:rsidR="00E63017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          </w:t>
            </w:r>
            <w:r w:rsidR="00CD2416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</w:t>
            </w:r>
            <w:r w:rsidR="00CD2416"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(</w:t>
            </w:r>
            <w:r w:rsidR="00E63017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21</w:t>
            </w:r>
            <w:r w:rsidR="00CD2416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 xml:space="preserve"> </w:t>
            </w:r>
            <w:r w:rsidR="00CD2416"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days)</w:t>
            </w:r>
          </w:p>
        </w:tc>
      </w:tr>
      <w:tr w:rsidR="00037ABB" w:rsidRPr="00782B7A" w:rsidTr="00257D33">
        <w:trPr>
          <w:trHeight w:val="19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M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W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F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</w:tr>
      <w:tr w:rsidR="00E63017" w:rsidRPr="00D631CF" w:rsidTr="00E63017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</w:tr>
      <w:tr w:rsidR="00E63017" w:rsidRPr="00D631CF" w:rsidTr="00257D33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3</w:t>
            </w:r>
          </w:p>
        </w:tc>
      </w:tr>
      <w:tr w:rsidR="00E63017" w:rsidRPr="00D631CF" w:rsidTr="00E63017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0</w:t>
            </w:r>
          </w:p>
        </w:tc>
      </w:tr>
      <w:tr w:rsidR="00E63017" w:rsidRPr="00D631CF" w:rsidTr="00E63017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7</w:t>
            </w:r>
          </w:p>
        </w:tc>
      </w:tr>
      <w:tr w:rsidR="00E63017" w:rsidRPr="00D631CF" w:rsidTr="00E63017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  <w:hideMark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  <w:hideMark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  <w:hideMark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  <w:hideMark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</w:tr>
    </w:tbl>
    <w:p w:rsidR="00037ABB" w:rsidRDefault="00037ABB">
      <w:pPr>
        <w:rPr>
          <w:sz w:val="14"/>
          <w:szCs w:val="14"/>
        </w:rPr>
      </w:pPr>
    </w:p>
    <w:tbl>
      <w:tblPr>
        <w:tblW w:w="2800" w:type="dxa"/>
        <w:tblInd w:w="93" w:type="dxa"/>
        <w:tblLook w:val="04A0" w:firstRow="1" w:lastRow="0" w:firstColumn="1" w:lastColumn="0" w:noHBand="0" w:noVBand="1"/>
      </w:tblPr>
      <w:tblGrid>
        <w:gridCol w:w="400"/>
        <w:gridCol w:w="400"/>
        <w:gridCol w:w="400"/>
        <w:gridCol w:w="400"/>
        <w:gridCol w:w="400"/>
        <w:gridCol w:w="400"/>
        <w:gridCol w:w="400"/>
      </w:tblGrid>
      <w:tr w:rsidR="00037ABB" w:rsidRPr="00D631CF" w:rsidTr="00257D33">
        <w:trPr>
          <w:trHeight w:val="255"/>
        </w:trPr>
        <w:tc>
          <w:tcPr>
            <w:tcW w:w="2800" w:type="dxa"/>
            <w:gridSpan w:val="7"/>
            <w:tcBorders>
              <w:top w:val="single" w:sz="4" w:space="0" w:color="60497A"/>
              <w:left w:val="single" w:sz="4" w:space="0" w:color="60497A"/>
              <w:bottom w:val="single" w:sz="2" w:space="0" w:color="auto"/>
              <w:right w:val="single" w:sz="4" w:space="0" w:color="60497A"/>
            </w:tcBorders>
            <w:shd w:val="clear" w:color="81FB98" w:fill="000000" w:themeFill="text1"/>
            <w:noWrap/>
            <w:vAlign w:val="center"/>
            <w:hideMark/>
          </w:tcPr>
          <w:p w:rsidR="00037ABB" w:rsidRPr="00D631CF" w:rsidRDefault="00037ABB" w:rsidP="00CD2416">
            <w:pP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FEBRUARY 201</w:t>
            </w:r>
            <w:r w:rsidR="0015574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8</w:t>
            </w:r>
            <w:r w:rsidR="00E63017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        </w:t>
            </w:r>
            <w:r w:rsidR="00CD2416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</w:t>
            </w:r>
            <w:r w:rsidR="00CD2416"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(</w:t>
            </w:r>
            <w:r w:rsidR="00E63017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18</w:t>
            </w:r>
            <w:r w:rsidR="00CD2416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 xml:space="preserve"> </w:t>
            </w:r>
            <w:r w:rsidR="00CD2416"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days)</w:t>
            </w:r>
          </w:p>
        </w:tc>
      </w:tr>
      <w:tr w:rsidR="00037ABB" w:rsidRPr="00782B7A" w:rsidTr="00257D33">
        <w:trPr>
          <w:trHeight w:val="19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M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W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F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</w:tr>
      <w:tr w:rsidR="00E63017" w:rsidRPr="00D631CF" w:rsidTr="00E63017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  <w:hideMark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 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  <w:hideMark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noWrap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</w:tr>
      <w:tr w:rsidR="00E63017" w:rsidRPr="00D631CF" w:rsidTr="00E63017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0</w:t>
            </w:r>
          </w:p>
        </w:tc>
      </w:tr>
      <w:tr w:rsidR="00E63017" w:rsidRPr="00D631CF" w:rsidTr="00E63017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</w:tr>
      <w:tr w:rsidR="00E63017" w:rsidRPr="00D631CF" w:rsidTr="00E63017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</w:tr>
      <w:tr w:rsidR="00E63017" w:rsidRPr="00D631CF" w:rsidTr="00257D33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183C954E" wp14:editId="67388F86">
                      <wp:simplePos x="0" y="0"/>
                      <wp:positionH relativeFrom="column">
                        <wp:posOffset>-57150</wp:posOffset>
                      </wp:positionH>
                      <wp:positionV relativeFrom="paragraph">
                        <wp:posOffset>-186055</wp:posOffset>
                      </wp:positionV>
                      <wp:extent cx="237490" cy="173355"/>
                      <wp:effectExtent l="0" t="0" r="10160" b="17145"/>
                      <wp:wrapNone/>
                      <wp:docPr id="46" name="Oval 4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237490" cy="173355"/>
                              </a:xfrm>
                              <a:prstGeom prst="ellipse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oval w14:anchorId="74C9511B" id="Oval 46" o:spid="_x0000_s1026" style="position:absolute;margin-left:-4.5pt;margin-top:-14.65pt;width:18.7pt;height:13.6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" filled="f" strokecolor="black [3213]" strokeweight="1pt">
                      <v:path arrowok="t"/>
                      <o:lock v:ext="edit" aspectratio="t"/>
                    </v:oval>
                  </w:pict>
                </mc:Fallback>
              </mc:AlternateConten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2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</w:tr>
    </w:tbl>
    <w:p w:rsidR="00037ABB" w:rsidRDefault="00037ABB">
      <w:pPr>
        <w:rPr>
          <w:sz w:val="14"/>
          <w:szCs w:val="14"/>
        </w:rPr>
      </w:pPr>
    </w:p>
    <w:tbl>
      <w:tblPr>
        <w:tblW w:w="2800" w:type="dxa"/>
        <w:tblInd w:w="93" w:type="dxa"/>
        <w:tblLook w:val="04A0" w:firstRow="1" w:lastRow="0" w:firstColumn="1" w:lastColumn="0" w:noHBand="0" w:noVBand="1"/>
      </w:tblPr>
      <w:tblGrid>
        <w:gridCol w:w="400"/>
        <w:gridCol w:w="400"/>
        <w:gridCol w:w="400"/>
        <w:gridCol w:w="400"/>
        <w:gridCol w:w="400"/>
        <w:gridCol w:w="400"/>
        <w:gridCol w:w="400"/>
      </w:tblGrid>
      <w:tr w:rsidR="00037ABB" w:rsidRPr="00D631CF" w:rsidTr="00D4398B">
        <w:trPr>
          <w:trHeight w:val="255"/>
        </w:trPr>
        <w:tc>
          <w:tcPr>
            <w:tcW w:w="2800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81FB98" w:fill="000000" w:themeFill="text1"/>
            <w:noWrap/>
            <w:vAlign w:val="center"/>
            <w:hideMark/>
          </w:tcPr>
          <w:p w:rsidR="00037ABB" w:rsidRPr="00D631CF" w:rsidRDefault="00A24460" w:rsidP="00E615E4">
            <w:pP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MARCH 201</w:t>
            </w:r>
            <w:r w:rsidR="0015574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8</w:t>
            </w:r>
            <w:r w:rsidR="00037ABB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         </w:t>
            </w:r>
            <w:r w:rsidR="00E63017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 </w:t>
            </w:r>
            <w:r w:rsidR="00E615E4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</w:t>
            </w:r>
            <w:r w:rsidR="0024423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</w:t>
            </w:r>
            <w:r w:rsidR="00037ABB"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(</w:t>
            </w:r>
            <w:r w:rsidR="00E63017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21</w:t>
            </w:r>
            <w:r w:rsidR="00CD2416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 xml:space="preserve"> </w:t>
            </w:r>
            <w:r w:rsidR="00037ABB"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days)</w:t>
            </w:r>
          </w:p>
        </w:tc>
      </w:tr>
      <w:tr w:rsidR="00037ABB" w:rsidRPr="00782B7A" w:rsidTr="00A75C1E">
        <w:trPr>
          <w:trHeight w:val="195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M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W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F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037ABB" w:rsidRPr="00782B7A" w:rsidRDefault="00037ABB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</w:tr>
      <w:tr w:rsidR="00E63017" w:rsidRPr="00D631CF" w:rsidTr="0083445C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</w:tr>
      <w:tr w:rsidR="00E63017" w:rsidRPr="00D631CF" w:rsidTr="00AD4DE8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0</w:t>
            </w:r>
          </w:p>
        </w:tc>
      </w:tr>
      <w:tr w:rsidR="00E63017" w:rsidRPr="00D631CF" w:rsidTr="00E63017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</w:tr>
      <w:tr w:rsidR="00E63017" w:rsidRPr="00D631CF" w:rsidTr="0083445C">
        <w:trPr>
          <w:trHeight w:val="238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</w:tr>
      <w:tr w:rsidR="00E63017" w:rsidRPr="00D631CF" w:rsidTr="00E63017">
        <w:trPr>
          <w:trHeight w:val="238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1</w:t>
            </w:r>
          </w:p>
        </w:tc>
      </w:tr>
    </w:tbl>
    <w:p w:rsidR="00037ABB" w:rsidRDefault="00037ABB">
      <w:pPr>
        <w:rPr>
          <w:sz w:val="14"/>
          <w:szCs w:val="14"/>
        </w:rPr>
      </w:pPr>
    </w:p>
    <w:tbl>
      <w:tblPr>
        <w:tblW w:w="2800" w:type="dxa"/>
        <w:tblInd w:w="9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400"/>
        <w:gridCol w:w="400"/>
        <w:gridCol w:w="400"/>
        <w:gridCol w:w="400"/>
        <w:gridCol w:w="400"/>
        <w:gridCol w:w="400"/>
        <w:gridCol w:w="400"/>
      </w:tblGrid>
      <w:tr w:rsidR="00A24460" w:rsidRPr="00D631CF" w:rsidTr="00E60829">
        <w:trPr>
          <w:trHeight w:val="255"/>
        </w:trPr>
        <w:tc>
          <w:tcPr>
            <w:tcW w:w="2800" w:type="dxa"/>
            <w:gridSpan w:val="7"/>
            <w:shd w:val="clear" w:color="81FB98" w:fill="000000" w:themeFill="text1"/>
            <w:noWrap/>
            <w:vAlign w:val="center"/>
            <w:hideMark/>
          </w:tcPr>
          <w:p w:rsidR="00A24460" w:rsidRPr="00D631CF" w:rsidRDefault="00A24460" w:rsidP="00E615E4">
            <w:pP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APRIL 201</w:t>
            </w:r>
            <w:r w:rsidR="0015574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8</w:t>
            </w: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             </w:t>
            </w:r>
            <w:r w:rsidR="00E615E4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</w:t>
            </w: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</w:t>
            </w:r>
            <w:r w:rsidR="0024423F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 xml:space="preserve">   </w:t>
            </w:r>
            <w:r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(</w:t>
            </w:r>
            <w:r w:rsidR="00E63017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18</w:t>
            </w:r>
            <w:r w:rsidR="0083445C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 xml:space="preserve"> </w:t>
            </w:r>
            <w:r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days)</w:t>
            </w:r>
          </w:p>
        </w:tc>
      </w:tr>
      <w:tr w:rsidR="00A24460" w:rsidRPr="00782B7A" w:rsidTr="00E60829">
        <w:trPr>
          <w:trHeight w:val="195"/>
        </w:trPr>
        <w:tc>
          <w:tcPr>
            <w:tcW w:w="400" w:type="dxa"/>
            <w:shd w:val="clear" w:color="000000" w:fill="auto"/>
            <w:noWrap/>
            <w:vAlign w:val="center"/>
            <w:hideMark/>
          </w:tcPr>
          <w:p w:rsidR="00A24460" w:rsidRPr="00782B7A" w:rsidRDefault="00A2446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  <w:tc>
          <w:tcPr>
            <w:tcW w:w="400" w:type="dxa"/>
            <w:shd w:val="clear" w:color="000000" w:fill="auto"/>
            <w:noWrap/>
            <w:vAlign w:val="center"/>
            <w:hideMark/>
          </w:tcPr>
          <w:p w:rsidR="00A24460" w:rsidRPr="00782B7A" w:rsidRDefault="00A2446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M</w:t>
            </w:r>
          </w:p>
        </w:tc>
        <w:tc>
          <w:tcPr>
            <w:tcW w:w="400" w:type="dxa"/>
            <w:shd w:val="clear" w:color="000000" w:fill="auto"/>
            <w:noWrap/>
            <w:vAlign w:val="center"/>
            <w:hideMark/>
          </w:tcPr>
          <w:p w:rsidR="00A24460" w:rsidRPr="00782B7A" w:rsidRDefault="00A2446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shd w:val="clear" w:color="000000" w:fill="auto"/>
            <w:noWrap/>
            <w:vAlign w:val="center"/>
            <w:hideMark/>
          </w:tcPr>
          <w:p w:rsidR="00A24460" w:rsidRPr="00782B7A" w:rsidRDefault="00A2446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W</w:t>
            </w:r>
          </w:p>
        </w:tc>
        <w:tc>
          <w:tcPr>
            <w:tcW w:w="400" w:type="dxa"/>
            <w:shd w:val="clear" w:color="000000" w:fill="auto"/>
            <w:noWrap/>
            <w:vAlign w:val="center"/>
            <w:hideMark/>
          </w:tcPr>
          <w:p w:rsidR="00A24460" w:rsidRPr="00782B7A" w:rsidRDefault="00A2446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shd w:val="clear" w:color="000000" w:fill="auto"/>
            <w:noWrap/>
            <w:vAlign w:val="center"/>
            <w:hideMark/>
          </w:tcPr>
          <w:p w:rsidR="00A24460" w:rsidRPr="00782B7A" w:rsidRDefault="00A2446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F</w:t>
            </w:r>
          </w:p>
        </w:tc>
        <w:tc>
          <w:tcPr>
            <w:tcW w:w="400" w:type="dxa"/>
            <w:shd w:val="clear" w:color="000000" w:fill="auto"/>
            <w:noWrap/>
            <w:vAlign w:val="center"/>
            <w:hideMark/>
          </w:tcPr>
          <w:p w:rsidR="00A24460" w:rsidRPr="00782B7A" w:rsidRDefault="00A2446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</w:tr>
      <w:tr w:rsidR="00E63017" w:rsidRPr="00D631CF" w:rsidTr="00E63017">
        <w:trPr>
          <w:trHeight w:val="240"/>
        </w:trPr>
        <w:tc>
          <w:tcPr>
            <w:tcW w:w="400" w:type="dxa"/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shd w:val="clear" w:color="auto" w:fill="BFBFBF" w:themeFill="background1" w:themeFillShade="B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FE6FEBD" wp14:editId="5BC78A8D">
                      <wp:simplePos x="0" y="0"/>
                      <wp:positionH relativeFrom="column">
                        <wp:posOffset>-87630</wp:posOffset>
                      </wp:positionH>
                      <wp:positionV relativeFrom="paragraph">
                        <wp:posOffset>-23495</wp:posOffset>
                      </wp:positionV>
                      <wp:extent cx="285750" cy="231775"/>
                      <wp:effectExtent l="0" t="0" r="19050" b="15875"/>
                      <wp:wrapNone/>
                      <wp:docPr id="47" name="Isosceles Tri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31820"/>
                              </a:xfrm>
                              <a:prstGeom prst="triangle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shapetype w14:anchorId="3D61F957"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47" o:spid="_x0000_s1026" type="#_x0000_t5" style="position:absolute;margin-left:-6.9pt;margin-top:-1.85pt;width:22.5pt;height:18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" filled="f" strokecolor="black [3213]" strokeweight="1pt"/>
                  </w:pict>
                </mc:Fallback>
              </mc:AlternateConten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shd w:val="clear" w:color="auto" w:fill="BFBFBF" w:themeFill="background1" w:themeFillShade="B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  <w:r w:rsidRPr="00C065F9">
              <w:rPr>
                <w:noProof/>
              </w:rPr>
              <w:drawing>
                <wp:inline distT="0" distB="0" distL="0" distR="0" wp14:anchorId="111B20A9" wp14:editId="58C0BA47">
                  <wp:extent cx="100330" cy="100330"/>
                  <wp:effectExtent l="0" t="0" r="0" b="0"/>
                  <wp:docPr id="49" name="Picture 49" descr="C:\Users\nicole_fliginger\AppData\Local\Microsoft\Windows\Temporary Internet Files\Content.IE5\JYR05E84\MC900037679[1].w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C:\Users\nicole_fliginger\AppData\Local\Microsoft\Windows\Temporary Internet Files\Content.IE5\JYR05E84\MC900037679[1].w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30" cy="100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0" w:type="dxa"/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</w:tr>
      <w:tr w:rsidR="00E63017" w:rsidRPr="00D631CF" w:rsidTr="00E63017">
        <w:trPr>
          <w:trHeight w:val="240"/>
        </w:trPr>
        <w:tc>
          <w:tcPr>
            <w:tcW w:w="400" w:type="dxa"/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400" w:type="dxa"/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9</w:t>
            </w:r>
          </w:p>
        </w:tc>
        <w:tc>
          <w:tcPr>
            <w:tcW w:w="400" w:type="dxa"/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0</w:t>
            </w:r>
          </w:p>
        </w:tc>
        <w:tc>
          <w:tcPr>
            <w:tcW w:w="400" w:type="dxa"/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shd w:val="clear" w:color="auto" w:fill="FFFFFF" w:themeFill="background1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shd w:val="clear" w:color="auto" w:fill="FFFFFF" w:themeFill="background1"/>
            <w:vAlign w:val="center"/>
            <w:hideMark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</w:tr>
      <w:tr w:rsidR="00E63017" w:rsidRPr="00D631CF" w:rsidTr="00E63017">
        <w:trPr>
          <w:trHeight w:val="240"/>
        </w:trPr>
        <w:tc>
          <w:tcPr>
            <w:tcW w:w="400" w:type="dxa"/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400" w:type="dxa"/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9</w:t>
            </w:r>
          </w:p>
        </w:tc>
        <w:tc>
          <w:tcPr>
            <w:tcW w:w="400" w:type="dxa"/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0</w:t>
            </w:r>
          </w:p>
        </w:tc>
        <w:tc>
          <w:tcPr>
            <w:tcW w:w="400" w:type="dxa"/>
            <w:shd w:val="clear" w:color="FFFFFF" w:fill="FFFFFF"/>
            <w:vAlign w:val="center"/>
            <w:hideMark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</w:tr>
      <w:tr w:rsidR="00E63017" w:rsidRPr="00D631CF" w:rsidTr="00E63017">
        <w:trPr>
          <w:trHeight w:val="240"/>
        </w:trPr>
        <w:tc>
          <w:tcPr>
            <w:tcW w:w="400" w:type="dxa"/>
            <w:shd w:val="clear" w:color="FFFFFF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shd w:val="clear" w:color="00000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shd w:val="clear" w:color="C0C0C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shd w:val="clear" w:color="C0C0C0" w:fill="FFFFF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shd w:val="clear" w:color="auto" w:fill="FFFFFF" w:themeFill="background1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shd w:val="clear" w:color="auto" w:fill="BFBFBF" w:themeFill="background1" w:themeFillShade="BF"/>
            <w:vAlign w:val="center"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shd w:val="clear" w:color="C0C0C0" w:fill="FFFFFF"/>
            <w:vAlign w:val="center"/>
            <w:hideMark/>
          </w:tcPr>
          <w:p w:rsidR="00E63017" w:rsidRPr="00D631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D631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</w:tr>
      <w:tr w:rsidR="00423651" w:rsidRPr="00D631CF" w:rsidTr="00423651">
        <w:trPr>
          <w:trHeight w:val="240"/>
        </w:trPr>
        <w:tc>
          <w:tcPr>
            <w:tcW w:w="400" w:type="dxa"/>
            <w:shd w:val="clear" w:color="FFFFFF" w:fill="FFFFFF"/>
            <w:vAlign w:val="center"/>
          </w:tcPr>
          <w:p w:rsidR="00423651" w:rsidRPr="00D631CF" w:rsidRDefault="00E63017" w:rsidP="00423651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9</w:t>
            </w:r>
          </w:p>
        </w:tc>
        <w:tc>
          <w:tcPr>
            <w:tcW w:w="400" w:type="dxa"/>
            <w:shd w:val="clear" w:color="000000" w:fill="FFFFFF"/>
            <w:vAlign w:val="center"/>
          </w:tcPr>
          <w:p w:rsidR="00423651" w:rsidRPr="00D631CF" w:rsidRDefault="00E63017" w:rsidP="00423651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0</w:t>
            </w:r>
          </w:p>
        </w:tc>
        <w:tc>
          <w:tcPr>
            <w:tcW w:w="400" w:type="dxa"/>
            <w:shd w:val="clear" w:color="C0C0C0" w:fill="FFFFFF"/>
            <w:vAlign w:val="center"/>
          </w:tcPr>
          <w:p w:rsidR="00423651" w:rsidRPr="00D631CF" w:rsidRDefault="00423651" w:rsidP="00423651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shd w:val="clear" w:color="C0C0C0" w:fill="FFFFFF"/>
            <w:vAlign w:val="center"/>
          </w:tcPr>
          <w:p w:rsidR="00423651" w:rsidRPr="00D631CF" w:rsidRDefault="00423651" w:rsidP="00423651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shd w:val="clear" w:color="auto" w:fill="FFFFFF" w:themeFill="background1"/>
            <w:vAlign w:val="center"/>
          </w:tcPr>
          <w:p w:rsidR="00423651" w:rsidRPr="00D631CF" w:rsidRDefault="00423651" w:rsidP="00423651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shd w:val="clear" w:color="auto" w:fill="FFFFFF" w:themeFill="background1"/>
            <w:vAlign w:val="center"/>
          </w:tcPr>
          <w:p w:rsidR="00423651" w:rsidRPr="00D631CF" w:rsidRDefault="00E63017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74B7092F" wp14:editId="2CE856A6">
                      <wp:simplePos x="0" y="0"/>
                      <wp:positionH relativeFrom="column">
                        <wp:posOffset>-64770</wp:posOffset>
                      </wp:positionH>
                      <wp:positionV relativeFrom="paragraph">
                        <wp:posOffset>-182880</wp:posOffset>
                      </wp:positionV>
                      <wp:extent cx="237490" cy="173355"/>
                      <wp:effectExtent l="0" t="0" r="10160" b="17145"/>
                      <wp:wrapNone/>
                      <wp:docPr id="50" name="Oval 5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237490" cy="173355"/>
                              </a:xfrm>
                              <a:prstGeom prst="ellipse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oval w14:anchorId="4F06750D" id="Oval 50" o:spid="_x0000_s1026" style="position:absolute;margin-left:-5.1pt;margin-top:-14.4pt;width:18.7pt;height:13.6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" filled="f" strokecolor="black [3213]" strokeweight="1pt">
                      <v:path arrowok="t"/>
                      <o:lock v:ext="edit" aspectratio="t"/>
                    </v:oval>
                  </w:pict>
                </mc:Fallback>
              </mc:AlternateContent>
            </w:r>
          </w:p>
        </w:tc>
        <w:tc>
          <w:tcPr>
            <w:tcW w:w="400" w:type="dxa"/>
            <w:shd w:val="clear" w:color="C0C0C0" w:fill="FFFFFF"/>
            <w:vAlign w:val="center"/>
          </w:tcPr>
          <w:p w:rsidR="00423651" w:rsidRDefault="00423651" w:rsidP="007B005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</w:tr>
    </w:tbl>
    <w:p w:rsidR="00F26DCF" w:rsidRDefault="00F26DCF">
      <w:pPr>
        <w:rPr>
          <w:sz w:val="14"/>
          <w:szCs w:val="14"/>
        </w:rPr>
      </w:pPr>
    </w:p>
    <w:tbl>
      <w:tblPr>
        <w:tblW w:w="2800" w:type="dxa"/>
        <w:tblInd w:w="93" w:type="dxa"/>
        <w:tblLook w:val="04A0" w:firstRow="1" w:lastRow="0" w:firstColumn="1" w:lastColumn="0" w:noHBand="0" w:noVBand="1"/>
      </w:tblPr>
      <w:tblGrid>
        <w:gridCol w:w="400"/>
        <w:gridCol w:w="400"/>
        <w:gridCol w:w="400"/>
        <w:gridCol w:w="400"/>
        <w:gridCol w:w="400"/>
        <w:gridCol w:w="400"/>
        <w:gridCol w:w="400"/>
      </w:tblGrid>
      <w:tr w:rsidR="00A24460" w:rsidRPr="00F26DCF" w:rsidTr="00E60829">
        <w:trPr>
          <w:trHeight w:val="255"/>
        </w:trPr>
        <w:tc>
          <w:tcPr>
            <w:tcW w:w="2800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81FB98" w:fill="000000" w:themeFill="text1"/>
            <w:noWrap/>
            <w:vAlign w:val="center"/>
            <w:hideMark/>
          </w:tcPr>
          <w:p w:rsidR="00A24460" w:rsidRPr="00F26DCF" w:rsidRDefault="00A24460" w:rsidP="00660F0A">
            <w:pP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</w:pPr>
            <w:r w:rsidRPr="00F26DC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MA</w:t>
            </w: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Y 201</w:t>
            </w:r>
            <w:r w:rsidR="0015574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8</w:t>
            </w: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             </w:t>
            </w:r>
            <w:r w:rsidR="0024423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   </w:t>
            </w: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</w:t>
            </w:r>
            <w:r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(</w:t>
            </w:r>
            <w:r w:rsidR="00660F0A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>18</w:t>
            </w:r>
            <w:r w:rsidRPr="000705D4">
              <w:rPr>
                <w:rFonts w:ascii="Tw Cen MT" w:hAnsi="Tw Cen MT" w:cs="Arial"/>
                <w:b/>
                <w:bCs/>
                <w:color w:val="FFFFFF"/>
                <w:sz w:val="14"/>
                <w:szCs w:val="20"/>
              </w:rPr>
              <w:t xml:space="preserve"> days)</w:t>
            </w:r>
          </w:p>
        </w:tc>
      </w:tr>
      <w:tr w:rsidR="00A24460" w:rsidRPr="00782B7A" w:rsidTr="00E60829">
        <w:trPr>
          <w:trHeight w:val="21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A24460" w:rsidRPr="00782B7A" w:rsidRDefault="00A2446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A24460" w:rsidRPr="00782B7A" w:rsidRDefault="00A2446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M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A24460" w:rsidRPr="00782B7A" w:rsidRDefault="00A2446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A24460" w:rsidRPr="00782B7A" w:rsidRDefault="00A2446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W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A24460" w:rsidRPr="00782B7A" w:rsidRDefault="00A2446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A24460" w:rsidRPr="00782B7A" w:rsidRDefault="00A2446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F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A24460" w:rsidRPr="00782B7A" w:rsidRDefault="00A24460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</w:tr>
      <w:tr w:rsidR="00E63017" w:rsidRPr="00F26DCF" w:rsidTr="00E63017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</w:tr>
      <w:tr w:rsidR="00E63017" w:rsidRPr="00F26DCF" w:rsidTr="00E63017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</w:tr>
      <w:tr w:rsidR="00E63017" w:rsidRPr="00F26DCF" w:rsidTr="00E63017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9</w:t>
            </w:r>
          </w:p>
        </w:tc>
      </w:tr>
      <w:tr w:rsidR="00E63017" w:rsidRPr="00F26DCF" w:rsidTr="00E63017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660F0A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850DA78" wp14:editId="00DA2855">
                      <wp:simplePos x="0" y="0"/>
                      <wp:positionH relativeFrom="column">
                        <wp:posOffset>-63500</wp:posOffset>
                      </wp:positionH>
                      <wp:positionV relativeFrom="paragraph">
                        <wp:posOffset>-635</wp:posOffset>
                      </wp:positionV>
                      <wp:extent cx="237490" cy="221615"/>
                      <wp:effectExtent l="0" t="0" r="10160" b="26035"/>
                      <wp:wrapNone/>
                      <wp:docPr id="52" name="Oval 5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237490" cy="221857"/>
                              </a:xfrm>
                              <a:prstGeom prst="ellipse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92680D" w:rsidRPr="00660F0A" w:rsidRDefault="0092680D" w:rsidP="00660F0A">
                                  <w:pPr>
                                    <w:tabs>
                                      <w:tab w:val="right" w:leader="hyphen" w:pos="3870"/>
                                    </w:tabs>
                                    <w:ind w:right="162"/>
                                    <w:rPr>
                                      <w:rFonts w:ascii="Times New Roman" w:hAnsi="Times New Roman"/>
                                      <w:sz w:val="14"/>
                                      <w:szCs w:val="14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850DA78" id="Oval 52" o:spid="_x0000_s1027" style="position:absolute;left:0;text-align:left;margin-left:-5pt;margin-top:-.05pt;width:18.7pt;height:17.4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" filled="f" strokecolor="black [3213]" strokeweight="1pt">
                      <v:path arrowok="t"/>
                      <o:lock v:ext="edit" aspectratio="t"/>
                      <v:textbox>
                        <w:txbxContent>
                          <w:p w:rsidR="0092680D" w:rsidRPr="00660F0A" w:rsidRDefault="0092680D" w:rsidP="00660F0A">
                            <w:pPr>
                              <w:tabs>
                                <w:tab w:val="right" w:leader="hyphen" w:pos="3870"/>
                              </w:tabs>
                              <w:ind w:right="162"/>
                              <w:rPr>
                                <w:rFonts w:ascii="Times New Roman" w:hAnsi="Times New Roman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E63017"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 w:rsidR="00E63017"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  <w:r>
              <w:rPr>
                <w:noProof/>
              </w:rPr>
              <w:drawing>
                <wp:inline distT="0" distB="0" distL="0" distR="0" wp14:anchorId="4C49E639" wp14:editId="4A11EC07">
                  <wp:extent cx="100330" cy="100330"/>
                  <wp:effectExtent l="0" t="0" r="0" b="0"/>
                  <wp:docPr id="56" name="Picture 56" descr="C:\Users\nicole_fliginger\AppData\Local\Microsoft\Windows\Temporary Internet Files\Content.IE5\JYR05E84\MC900037679[1].wmf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C:\Users\nicole_fliginger\AppData\Local\Microsoft\Windows\Temporary Internet Files\Content.IE5\JYR05E84\MC900037679[1].wmf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30" cy="100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</w:tr>
      <w:tr w:rsidR="00E63017" w:rsidRPr="00F26DCF" w:rsidTr="00F1360D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E63017">
              <w:rPr>
                <w:rFonts w:ascii="Tw Cen MT" w:hAnsi="Tw Cen MT" w:cs="Arial"/>
                <w:noProof/>
                <w:color w:val="auto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2C98AD40" wp14:editId="783B2885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-253365</wp:posOffset>
                      </wp:positionV>
                      <wp:extent cx="247650" cy="232410"/>
                      <wp:effectExtent l="0" t="0" r="19050" b="15240"/>
                      <wp:wrapNone/>
                      <wp:docPr id="51" name="Rectangle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7650" cy="232972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>
                  <w:pict>
                    <v:rect w14:anchorId="02B282A0" id="Rectangle 51" o:spid="_x0000_s1026" style="position:absolute;margin-left:-4.55pt;margin-top:-19.95pt;width:19.5pt;height:18.3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" filled="f" strokecolor="black [3213]" strokeweight="1.5pt"/>
                  </w:pict>
                </mc:Fallback>
              </mc:AlternateConten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3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</w:tr>
    </w:tbl>
    <w:p w:rsidR="00F26DCF" w:rsidRDefault="00F26DCF">
      <w:pPr>
        <w:rPr>
          <w:sz w:val="14"/>
          <w:szCs w:val="14"/>
        </w:rPr>
      </w:pPr>
    </w:p>
    <w:tbl>
      <w:tblPr>
        <w:tblW w:w="2800" w:type="dxa"/>
        <w:tblInd w:w="93" w:type="dxa"/>
        <w:tblLook w:val="04A0" w:firstRow="1" w:lastRow="0" w:firstColumn="1" w:lastColumn="0" w:noHBand="0" w:noVBand="1"/>
      </w:tblPr>
      <w:tblGrid>
        <w:gridCol w:w="400"/>
        <w:gridCol w:w="400"/>
        <w:gridCol w:w="400"/>
        <w:gridCol w:w="400"/>
        <w:gridCol w:w="400"/>
        <w:gridCol w:w="400"/>
        <w:gridCol w:w="400"/>
      </w:tblGrid>
      <w:tr w:rsidR="0024423F" w:rsidRPr="00F26DCF" w:rsidTr="00E60829">
        <w:trPr>
          <w:trHeight w:val="255"/>
        </w:trPr>
        <w:tc>
          <w:tcPr>
            <w:tcW w:w="2800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81FB98" w:fill="000000" w:themeFill="text1"/>
            <w:noWrap/>
            <w:vAlign w:val="center"/>
            <w:hideMark/>
          </w:tcPr>
          <w:p w:rsidR="0024423F" w:rsidRPr="00F26DCF" w:rsidRDefault="0024423F" w:rsidP="00660F0A">
            <w:pP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JUNE 201</w:t>
            </w:r>
            <w:r w:rsidR="0015574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8</w:t>
            </w: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      </w:t>
            </w:r>
            <w:r w:rsidR="00E60829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      </w:t>
            </w: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</w:t>
            </w:r>
            <w:r w:rsidR="00E615E4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</w:t>
            </w: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  </w:t>
            </w:r>
          </w:p>
        </w:tc>
      </w:tr>
      <w:tr w:rsidR="0024423F" w:rsidRPr="00782B7A" w:rsidTr="00E60829">
        <w:trPr>
          <w:trHeight w:val="21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24423F" w:rsidRPr="00782B7A" w:rsidRDefault="0024423F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24423F" w:rsidRPr="00782B7A" w:rsidRDefault="0024423F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M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24423F" w:rsidRPr="00782B7A" w:rsidRDefault="0024423F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24423F" w:rsidRPr="00782B7A" w:rsidRDefault="0024423F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W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24423F" w:rsidRPr="00782B7A" w:rsidRDefault="0024423F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24423F" w:rsidRPr="00782B7A" w:rsidRDefault="0024423F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F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24423F" w:rsidRPr="00782B7A" w:rsidRDefault="0024423F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</w:tr>
      <w:tr w:rsidR="00E63017" w:rsidRPr="00F26DCF" w:rsidTr="00E63017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  <w:hideMark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  <w:hideMark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</w:tr>
      <w:tr w:rsidR="00E63017" w:rsidRPr="00F26DCF" w:rsidTr="00E63017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9</w:t>
            </w:r>
          </w:p>
        </w:tc>
      </w:tr>
      <w:tr w:rsidR="00E63017" w:rsidRPr="00F26DCF" w:rsidTr="00E63017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6</w:t>
            </w:r>
          </w:p>
        </w:tc>
      </w:tr>
      <w:tr w:rsidR="00E63017" w:rsidRPr="00F26DCF" w:rsidTr="00E60829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3</w:t>
            </w:r>
          </w:p>
        </w:tc>
      </w:tr>
      <w:tr w:rsidR="00E63017" w:rsidRPr="00F26DCF" w:rsidTr="00E60829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0</w:t>
            </w:r>
          </w:p>
        </w:tc>
      </w:tr>
    </w:tbl>
    <w:p w:rsidR="00F26DCF" w:rsidRDefault="00F26DCF">
      <w:pPr>
        <w:rPr>
          <w:sz w:val="14"/>
          <w:szCs w:val="14"/>
        </w:rPr>
      </w:pPr>
    </w:p>
    <w:tbl>
      <w:tblPr>
        <w:tblW w:w="2800" w:type="dxa"/>
        <w:tblInd w:w="93" w:type="dxa"/>
        <w:tblLook w:val="04A0" w:firstRow="1" w:lastRow="0" w:firstColumn="1" w:lastColumn="0" w:noHBand="0" w:noVBand="1"/>
      </w:tblPr>
      <w:tblGrid>
        <w:gridCol w:w="400"/>
        <w:gridCol w:w="400"/>
        <w:gridCol w:w="400"/>
        <w:gridCol w:w="400"/>
        <w:gridCol w:w="400"/>
        <w:gridCol w:w="400"/>
        <w:gridCol w:w="400"/>
      </w:tblGrid>
      <w:tr w:rsidR="0024423F" w:rsidRPr="00F26DCF" w:rsidTr="00E60829">
        <w:trPr>
          <w:trHeight w:val="255"/>
        </w:trPr>
        <w:tc>
          <w:tcPr>
            <w:tcW w:w="2800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81FB98" w:fill="000000" w:themeFill="text1"/>
            <w:noWrap/>
            <w:vAlign w:val="center"/>
            <w:hideMark/>
          </w:tcPr>
          <w:p w:rsidR="0024423F" w:rsidRPr="00F26DCF" w:rsidRDefault="0024423F" w:rsidP="00660F0A">
            <w:pP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>JULY 201</w:t>
            </w:r>
            <w:r w:rsidR="0015574F">
              <w:rPr>
                <w:rFonts w:ascii="Tw Cen MT" w:hAnsi="Tw Cen MT" w:cs="Arial"/>
                <w:b/>
                <w:bCs/>
                <w:color w:val="FFFFFF"/>
                <w:sz w:val="20"/>
                <w:szCs w:val="20"/>
              </w:rPr>
              <w:t xml:space="preserve">8                      </w:t>
            </w:r>
          </w:p>
        </w:tc>
      </w:tr>
      <w:tr w:rsidR="0024423F" w:rsidRPr="00782B7A" w:rsidTr="00E60829">
        <w:trPr>
          <w:trHeight w:val="21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24423F" w:rsidRPr="00782B7A" w:rsidRDefault="0024423F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24423F" w:rsidRPr="00782B7A" w:rsidRDefault="0024423F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M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24423F" w:rsidRPr="00782B7A" w:rsidRDefault="0024423F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24423F" w:rsidRPr="00782B7A" w:rsidRDefault="0024423F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W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24423F" w:rsidRPr="00782B7A" w:rsidRDefault="0024423F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T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24423F" w:rsidRPr="00782B7A" w:rsidRDefault="0024423F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F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noWrap/>
            <w:vAlign w:val="center"/>
            <w:hideMark/>
          </w:tcPr>
          <w:p w:rsidR="0024423F" w:rsidRPr="00782B7A" w:rsidRDefault="0024423F" w:rsidP="007B0057">
            <w:pPr>
              <w:jc w:val="center"/>
              <w:rPr>
                <w:rFonts w:ascii="Tw Cen MT" w:hAnsi="Tw Cen MT" w:cs="Arial"/>
                <w:b/>
                <w:color w:val="auto"/>
                <w:sz w:val="16"/>
                <w:szCs w:val="16"/>
              </w:rPr>
            </w:pPr>
            <w:r w:rsidRPr="00782B7A">
              <w:rPr>
                <w:rFonts w:ascii="Tw Cen MT" w:hAnsi="Tw Cen MT" w:cs="Arial"/>
                <w:b/>
                <w:color w:val="auto"/>
                <w:sz w:val="16"/>
                <w:szCs w:val="16"/>
              </w:rPr>
              <w:t>S</w:t>
            </w:r>
          </w:p>
        </w:tc>
      </w:tr>
      <w:tr w:rsidR="00E63017" w:rsidRPr="00F26DCF" w:rsidTr="00E45E71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FFFFF" w:themeFill="background1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 w:themeFill="background1" w:themeFillShade="B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7</w:t>
            </w:r>
          </w:p>
        </w:tc>
      </w:tr>
      <w:tr w:rsidR="00E63017" w:rsidRPr="00F26DCF" w:rsidTr="00E63017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  <w:hideMark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4</w:t>
            </w:r>
          </w:p>
        </w:tc>
      </w:tr>
      <w:tr w:rsidR="00E63017" w:rsidRPr="00F26DCF" w:rsidTr="00E63017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8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1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  <w:hideMark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 w:rsidRPr="00F26DCF">
              <w:rPr>
                <w:rFonts w:ascii="Tw Cen MT" w:hAnsi="Tw Cen MT" w:cs="Arial"/>
                <w:color w:val="auto"/>
                <w:sz w:val="16"/>
                <w:szCs w:val="16"/>
              </w:rPr>
              <w:t>2</w:t>
            </w:r>
            <w:r>
              <w:rPr>
                <w:rFonts w:ascii="Tw Cen MT" w:hAnsi="Tw Cen MT" w:cs="Arial"/>
                <w:color w:val="auto"/>
                <w:sz w:val="16"/>
                <w:szCs w:val="16"/>
              </w:rPr>
              <w:t>1</w:t>
            </w:r>
          </w:p>
        </w:tc>
      </w:tr>
      <w:tr w:rsidR="00E63017" w:rsidRPr="00F26DCF" w:rsidTr="00E60829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2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3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4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5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6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7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8</w:t>
            </w:r>
          </w:p>
        </w:tc>
      </w:tr>
      <w:tr w:rsidR="00E63017" w:rsidRPr="00F26DCF" w:rsidTr="00E60829">
        <w:trPr>
          <w:trHeight w:val="240"/>
        </w:trPr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FFFFFF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29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000000" w:fill="auto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0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  <w:r>
              <w:rPr>
                <w:rFonts w:ascii="Tw Cen MT" w:hAnsi="Tw Cen MT" w:cs="Arial"/>
                <w:color w:val="auto"/>
                <w:sz w:val="16"/>
                <w:szCs w:val="16"/>
              </w:rPr>
              <w:t>31</w:t>
            </w: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  <w:tc>
          <w:tcPr>
            <w:tcW w:w="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C0C0C0" w:fill="FFFFFF"/>
            <w:vAlign w:val="center"/>
          </w:tcPr>
          <w:p w:rsidR="00E63017" w:rsidRPr="00F26DCF" w:rsidRDefault="00E63017" w:rsidP="00E63017">
            <w:pPr>
              <w:jc w:val="center"/>
              <w:rPr>
                <w:rFonts w:ascii="Tw Cen MT" w:hAnsi="Tw Cen MT" w:cs="Arial"/>
                <w:color w:val="auto"/>
                <w:sz w:val="16"/>
                <w:szCs w:val="16"/>
              </w:rPr>
            </w:pPr>
          </w:p>
        </w:tc>
      </w:tr>
    </w:tbl>
    <w:p w:rsidR="00C5365E" w:rsidRDefault="00C5365E">
      <w:pPr>
        <w:rPr>
          <w:sz w:val="14"/>
          <w:szCs w:val="14"/>
        </w:rPr>
      </w:pPr>
    </w:p>
    <w:p w:rsidR="00C5365E" w:rsidRPr="00BA2716" w:rsidRDefault="00DB50C4">
      <w:pPr>
        <w:rPr>
          <w:rFonts w:ascii="Times New Roman" w:hAnsi="Times New Roman"/>
          <w:sz w:val="16"/>
          <w:szCs w:val="16"/>
        </w:rPr>
      </w:pPr>
      <w:r>
        <w:rPr>
          <w:rFonts w:ascii="Tw Cen MT" w:hAnsi="Tw Cen MT" w:cs="Arial"/>
          <w:b/>
          <w:bCs/>
          <w:noProof/>
          <w:color w:val="FFFFFF"/>
          <w:sz w:val="20"/>
          <w:szCs w:val="20"/>
        </w:rPr>
        <w:drawing>
          <wp:anchor distT="0" distB="0" distL="114300" distR="114300" simplePos="0" relativeHeight="251687936" behindDoc="0" locked="0" layoutInCell="1" allowOverlap="1" wp14:anchorId="4453C4C1" wp14:editId="5CAFEB44">
            <wp:simplePos x="0" y="0"/>
            <wp:positionH relativeFrom="margin">
              <wp:posOffset>5128260</wp:posOffset>
            </wp:positionH>
            <wp:positionV relativeFrom="margin">
              <wp:posOffset>8742680</wp:posOffset>
            </wp:positionV>
            <wp:extent cx="1885950" cy="508635"/>
            <wp:effectExtent l="0" t="0" r="0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PS_horiz_with taglin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C5365E" w:rsidRPr="00BA2716" w:rsidSect="00D81260">
      <w:headerReference w:type="default" r:id="rId11"/>
      <w:type w:val="continuous"/>
      <w:pgSz w:w="12240" w:h="15840"/>
      <w:pgMar w:top="450" w:right="720" w:bottom="360" w:left="540" w:header="270" w:footer="720" w:gutter="0"/>
      <w:cols w:num="3" w:sep="1" w:space="504" w:equalWidth="0">
        <w:col w:w="3067" w:space="504"/>
        <w:col w:w="4032" w:space="418"/>
        <w:col w:w="2966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680D" w:rsidRDefault="0092680D">
      <w:r>
        <w:separator/>
      </w:r>
    </w:p>
  </w:endnote>
  <w:endnote w:type="continuationSeparator" w:id="0">
    <w:p w:rsidR="0092680D" w:rsidRDefault="009268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680D" w:rsidRDefault="0092680D">
      <w:r>
        <w:separator/>
      </w:r>
    </w:p>
  </w:footnote>
  <w:footnote w:type="continuationSeparator" w:id="0">
    <w:p w:rsidR="0092680D" w:rsidRDefault="009268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680D" w:rsidRPr="00E63017" w:rsidRDefault="0092680D" w:rsidP="00B1497D">
    <w:pPr>
      <w:jc w:val="center"/>
      <w:rPr>
        <w:rFonts w:ascii="Times New Roman" w:eastAsia="Arial Unicode MS" w:hAnsi="Times New Roman"/>
        <w:b/>
        <w:color w:val="auto"/>
        <w:sz w:val="22"/>
        <w:szCs w:val="36"/>
      </w:rPr>
    </w:pPr>
    <w:r>
      <w:rPr>
        <w:rFonts w:ascii="Times New Roman" w:eastAsia="Arial Unicode MS" w:hAnsi="Times New Roman"/>
        <w:b/>
        <w:color w:val="auto"/>
        <w:sz w:val="28"/>
        <w:szCs w:val="36"/>
      </w:rPr>
      <w:t xml:space="preserve">FINAL: Board Approved Calendar for </w:t>
    </w:r>
    <w:r w:rsidRPr="00E63017">
      <w:rPr>
        <w:rFonts w:ascii="Times New Roman" w:eastAsia="Arial Unicode MS" w:hAnsi="Times New Roman"/>
        <w:b/>
        <w:color w:val="auto"/>
        <w:sz w:val="28"/>
        <w:szCs w:val="36"/>
      </w:rPr>
      <w:t xml:space="preserve">2017-2018: Aug. 24 to </w:t>
    </w:r>
    <w:r>
      <w:rPr>
        <w:rFonts w:ascii="Times New Roman" w:eastAsia="Arial Unicode MS" w:hAnsi="Times New Roman"/>
        <w:b/>
        <w:color w:val="auto"/>
        <w:sz w:val="28"/>
        <w:szCs w:val="36"/>
      </w:rPr>
      <w:t>May 24</w:t>
    </w:r>
  </w:p>
  <w:p w:rsidR="0092680D" w:rsidRDefault="0092680D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in;height:1in;visibility:visible;mso-wrap-style:square" o:bullet="t">
        <v:imagedata r:id="rId1" o:title="MC900037679[1]"/>
      </v:shape>
    </w:pict>
  </w:numPicBullet>
  <w:abstractNum w:abstractNumId="0" w15:restartNumberingAfterBreak="0">
    <w:nsid w:val="FFFFFF7C"/>
    <w:multiLevelType w:val="singleLevel"/>
    <w:tmpl w:val="DFA2F91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1C2E4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2A6E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F18BF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3AE9DA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D0A0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DEC6F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167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350F2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F963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F7968B0"/>
    <w:multiLevelType w:val="hybridMultilevel"/>
    <w:tmpl w:val="56E6513C"/>
    <w:lvl w:ilvl="0" w:tplc="6F8EF862">
      <w:start w:val="2013"/>
      <w:numFmt w:val="bullet"/>
      <w:lvlText w:val=""/>
      <w:lvlJc w:val="left"/>
      <w:pPr>
        <w:ind w:left="45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1" w15:restartNumberingAfterBreak="0">
    <w:nsid w:val="5B034B68"/>
    <w:multiLevelType w:val="hybridMultilevel"/>
    <w:tmpl w:val="2256B0AC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E096EDB"/>
    <w:multiLevelType w:val="hybridMultilevel"/>
    <w:tmpl w:val="B8B8E736"/>
    <w:lvl w:ilvl="0" w:tplc="AA809960">
      <w:start w:val="1"/>
      <w:numFmt w:val="bullet"/>
      <w:lvlText w:val=""/>
      <w:lvlPicBulletId w:val="0"/>
      <w:lvlJc w:val="left"/>
      <w:pPr>
        <w:ind w:left="1998" w:hanging="648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wNDUzMTc3MjQ1NrdQ0lEKTi0uzszPAykwqwUAB0BIzCwAAAA="/>
    <w:docVar w:name="MonthEnd" w:val="8/31/2015"/>
    <w:docVar w:name="MonthStart" w:val="8/1/2015"/>
    <w:docVar w:name="WeekStart" w:val="1"/>
  </w:docVars>
  <w:rsids>
    <w:rsidRoot w:val="00A077E0"/>
    <w:rsid w:val="0000022A"/>
    <w:rsid w:val="0000068F"/>
    <w:rsid w:val="00001985"/>
    <w:rsid w:val="00001A98"/>
    <w:rsid w:val="00005ECD"/>
    <w:rsid w:val="00007031"/>
    <w:rsid w:val="00010D0D"/>
    <w:rsid w:val="00012240"/>
    <w:rsid w:val="000163B3"/>
    <w:rsid w:val="0002061A"/>
    <w:rsid w:val="00023484"/>
    <w:rsid w:val="00037ABB"/>
    <w:rsid w:val="0004142C"/>
    <w:rsid w:val="00041623"/>
    <w:rsid w:val="00041785"/>
    <w:rsid w:val="00041C06"/>
    <w:rsid w:val="0004437E"/>
    <w:rsid w:val="000510BB"/>
    <w:rsid w:val="000515CD"/>
    <w:rsid w:val="00052F2A"/>
    <w:rsid w:val="00055058"/>
    <w:rsid w:val="00061638"/>
    <w:rsid w:val="00065EA0"/>
    <w:rsid w:val="00066BA0"/>
    <w:rsid w:val="00066DA9"/>
    <w:rsid w:val="000705D4"/>
    <w:rsid w:val="00070924"/>
    <w:rsid w:val="00070F75"/>
    <w:rsid w:val="0007238B"/>
    <w:rsid w:val="00074D5D"/>
    <w:rsid w:val="00097735"/>
    <w:rsid w:val="000A0300"/>
    <w:rsid w:val="000A43A1"/>
    <w:rsid w:val="000A6AC7"/>
    <w:rsid w:val="000B2DDB"/>
    <w:rsid w:val="000C5FF8"/>
    <w:rsid w:val="000D44AA"/>
    <w:rsid w:val="000D594C"/>
    <w:rsid w:val="000E6107"/>
    <w:rsid w:val="000E710A"/>
    <w:rsid w:val="00101B68"/>
    <w:rsid w:val="001074D7"/>
    <w:rsid w:val="001163FB"/>
    <w:rsid w:val="00126166"/>
    <w:rsid w:val="001325A4"/>
    <w:rsid w:val="001502DC"/>
    <w:rsid w:val="0015574F"/>
    <w:rsid w:val="00157006"/>
    <w:rsid w:val="0016042B"/>
    <w:rsid w:val="00160817"/>
    <w:rsid w:val="00190FE2"/>
    <w:rsid w:val="0019542F"/>
    <w:rsid w:val="001A7ADC"/>
    <w:rsid w:val="001B03D9"/>
    <w:rsid w:val="001E23F1"/>
    <w:rsid w:val="001E64BA"/>
    <w:rsid w:val="001E6E61"/>
    <w:rsid w:val="001E7F17"/>
    <w:rsid w:val="001E7FF3"/>
    <w:rsid w:val="001F067A"/>
    <w:rsid w:val="001F127D"/>
    <w:rsid w:val="001F3CE6"/>
    <w:rsid w:val="001F6C67"/>
    <w:rsid w:val="002004D6"/>
    <w:rsid w:val="00205222"/>
    <w:rsid w:val="00207077"/>
    <w:rsid w:val="002151CD"/>
    <w:rsid w:val="002202DD"/>
    <w:rsid w:val="00223354"/>
    <w:rsid w:val="002411A2"/>
    <w:rsid w:val="0024423F"/>
    <w:rsid w:val="00251E21"/>
    <w:rsid w:val="00253BA2"/>
    <w:rsid w:val="00257D33"/>
    <w:rsid w:val="00261CA1"/>
    <w:rsid w:val="0026361F"/>
    <w:rsid w:val="00266998"/>
    <w:rsid w:val="00267C73"/>
    <w:rsid w:val="00270254"/>
    <w:rsid w:val="00284576"/>
    <w:rsid w:val="00287740"/>
    <w:rsid w:val="00290236"/>
    <w:rsid w:val="00292E58"/>
    <w:rsid w:val="00296E4B"/>
    <w:rsid w:val="0029769A"/>
    <w:rsid w:val="002A3295"/>
    <w:rsid w:val="002A4BAD"/>
    <w:rsid w:val="002A587A"/>
    <w:rsid w:val="002B45B0"/>
    <w:rsid w:val="002C3EE2"/>
    <w:rsid w:val="002C7F01"/>
    <w:rsid w:val="002D4B68"/>
    <w:rsid w:val="002F44C1"/>
    <w:rsid w:val="002F520E"/>
    <w:rsid w:val="00301B7E"/>
    <w:rsid w:val="00302963"/>
    <w:rsid w:val="00307F4F"/>
    <w:rsid w:val="00315E73"/>
    <w:rsid w:val="00324CB2"/>
    <w:rsid w:val="00324FDA"/>
    <w:rsid w:val="0032760B"/>
    <w:rsid w:val="0033314E"/>
    <w:rsid w:val="0033475B"/>
    <w:rsid w:val="0034188F"/>
    <w:rsid w:val="00343759"/>
    <w:rsid w:val="00346505"/>
    <w:rsid w:val="00351841"/>
    <w:rsid w:val="003532B7"/>
    <w:rsid w:val="00355A2A"/>
    <w:rsid w:val="00373F9A"/>
    <w:rsid w:val="00385339"/>
    <w:rsid w:val="003A66C9"/>
    <w:rsid w:val="003A6E78"/>
    <w:rsid w:val="003A7D9F"/>
    <w:rsid w:val="003B133B"/>
    <w:rsid w:val="003C5816"/>
    <w:rsid w:val="003D0FA9"/>
    <w:rsid w:val="003D4E6C"/>
    <w:rsid w:val="003D52B0"/>
    <w:rsid w:val="003D72C4"/>
    <w:rsid w:val="003E0214"/>
    <w:rsid w:val="003E4B08"/>
    <w:rsid w:val="003F26B0"/>
    <w:rsid w:val="003F3E34"/>
    <w:rsid w:val="003F5EBA"/>
    <w:rsid w:val="00401671"/>
    <w:rsid w:val="0040363B"/>
    <w:rsid w:val="004051B8"/>
    <w:rsid w:val="00410592"/>
    <w:rsid w:val="00414126"/>
    <w:rsid w:val="00417481"/>
    <w:rsid w:val="00420C41"/>
    <w:rsid w:val="00423651"/>
    <w:rsid w:val="00444569"/>
    <w:rsid w:val="004459B2"/>
    <w:rsid w:val="004460FC"/>
    <w:rsid w:val="00461466"/>
    <w:rsid w:val="004734C5"/>
    <w:rsid w:val="00473CC1"/>
    <w:rsid w:val="00474435"/>
    <w:rsid w:val="00485B54"/>
    <w:rsid w:val="004869F2"/>
    <w:rsid w:val="00491D50"/>
    <w:rsid w:val="0049307B"/>
    <w:rsid w:val="00497F9F"/>
    <w:rsid w:val="004A7189"/>
    <w:rsid w:val="004A7C50"/>
    <w:rsid w:val="004B6663"/>
    <w:rsid w:val="004C2B80"/>
    <w:rsid w:val="004E7B4E"/>
    <w:rsid w:val="004F2CBA"/>
    <w:rsid w:val="004F30CC"/>
    <w:rsid w:val="004F3792"/>
    <w:rsid w:val="004F4FCD"/>
    <w:rsid w:val="004F7068"/>
    <w:rsid w:val="0051357A"/>
    <w:rsid w:val="00517B63"/>
    <w:rsid w:val="005234C2"/>
    <w:rsid w:val="005408AE"/>
    <w:rsid w:val="00543A7C"/>
    <w:rsid w:val="005443B2"/>
    <w:rsid w:val="005529D7"/>
    <w:rsid w:val="00564656"/>
    <w:rsid w:val="005655DE"/>
    <w:rsid w:val="0057247E"/>
    <w:rsid w:val="00573C08"/>
    <w:rsid w:val="00594A1B"/>
    <w:rsid w:val="00594C5A"/>
    <w:rsid w:val="00595314"/>
    <w:rsid w:val="005958AE"/>
    <w:rsid w:val="005978F2"/>
    <w:rsid w:val="005A2164"/>
    <w:rsid w:val="005A3A1E"/>
    <w:rsid w:val="005A6DD7"/>
    <w:rsid w:val="005A767B"/>
    <w:rsid w:val="005B0F90"/>
    <w:rsid w:val="005E292C"/>
    <w:rsid w:val="005E3E89"/>
    <w:rsid w:val="005F0B8E"/>
    <w:rsid w:val="005F3C15"/>
    <w:rsid w:val="005F7FB4"/>
    <w:rsid w:val="006007C4"/>
    <w:rsid w:val="00622DC8"/>
    <w:rsid w:val="00627BEC"/>
    <w:rsid w:val="006408AC"/>
    <w:rsid w:val="00642C0B"/>
    <w:rsid w:val="006507A1"/>
    <w:rsid w:val="00655464"/>
    <w:rsid w:val="006569C4"/>
    <w:rsid w:val="00660F0A"/>
    <w:rsid w:val="00667DCD"/>
    <w:rsid w:val="006704C8"/>
    <w:rsid w:val="00674BC4"/>
    <w:rsid w:val="00683EE8"/>
    <w:rsid w:val="00692B12"/>
    <w:rsid w:val="006A07C2"/>
    <w:rsid w:val="006A4313"/>
    <w:rsid w:val="006B101C"/>
    <w:rsid w:val="006B2876"/>
    <w:rsid w:val="006B42F6"/>
    <w:rsid w:val="006B500E"/>
    <w:rsid w:val="006C0133"/>
    <w:rsid w:val="006C1C75"/>
    <w:rsid w:val="006D05BC"/>
    <w:rsid w:val="006D2503"/>
    <w:rsid w:val="006D421D"/>
    <w:rsid w:val="006E157F"/>
    <w:rsid w:val="006E2681"/>
    <w:rsid w:val="006E4644"/>
    <w:rsid w:val="006F77CE"/>
    <w:rsid w:val="00706649"/>
    <w:rsid w:val="007120A2"/>
    <w:rsid w:val="007335FF"/>
    <w:rsid w:val="007410F1"/>
    <w:rsid w:val="00745A2F"/>
    <w:rsid w:val="00750463"/>
    <w:rsid w:val="00756E6B"/>
    <w:rsid w:val="00770BCE"/>
    <w:rsid w:val="007719F5"/>
    <w:rsid w:val="00776A3E"/>
    <w:rsid w:val="00782B7A"/>
    <w:rsid w:val="00784AD2"/>
    <w:rsid w:val="00790797"/>
    <w:rsid w:val="007A37D5"/>
    <w:rsid w:val="007A5F78"/>
    <w:rsid w:val="007B0057"/>
    <w:rsid w:val="007B1C77"/>
    <w:rsid w:val="007B3C62"/>
    <w:rsid w:val="007C0345"/>
    <w:rsid w:val="007D2D3A"/>
    <w:rsid w:val="007D2DF1"/>
    <w:rsid w:val="007D5039"/>
    <w:rsid w:val="00800A78"/>
    <w:rsid w:val="00803402"/>
    <w:rsid w:val="0082471D"/>
    <w:rsid w:val="00824B00"/>
    <w:rsid w:val="00827530"/>
    <w:rsid w:val="0083078C"/>
    <w:rsid w:val="00833953"/>
    <w:rsid w:val="0083445C"/>
    <w:rsid w:val="00835A61"/>
    <w:rsid w:val="00841BD2"/>
    <w:rsid w:val="00857481"/>
    <w:rsid w:val="00864C2B"/>
    <w:rsid w:val="00864F16"/>
    <w:rsid w:val="00865FA3"/>
    <w:rsid w:val="00871B96"/>
    <w:rsid w:val="00872086"/>
    <w:rsid w:val="008803E4"/>
    <w:rsid w:val="00884467"/>
    <w:rsid w:val="008A1185"/>
    <w:rsid w:val="008A4474"/>
    <w:rsid w:val="008A6A24"/>
    <w:rsid w:val="008B733F"/>
    <w:rsid w:val="008C002A"/>
    <w:rsid w:val="008C37C9"/>
    <w:rsid w:val="008C5DF6"/>
    <w:rsid w:val="008D6F34"/>
    <w:rsid w:val="00901738"/>
    <w:rsid w:val="00911580"/>
    <w:rsid w:val="00912093"/>
    <w:rsid w:val="00914AD0"/>
    <w:rsid w:val="00916CA4"/>
    <w:rsid w:val="0092680D"/>
    <w:rsid w:val="009339C9"/>
    <w:rsid w:val="00934FED"/>
    <w:rsid w:val="00935C49"/>
    <w:rsid w:val="00937C6C"/>
    <w:rsid w:val="00940414"/>
    <w:rsid w:val="00942F26"/>
    <w:rsid w:val="00954EAD"/>
    <w:rsid w:val="00961E20"/>
    <w:rsid w:val="00963555"/>
    <w:rsid w:val="00981B14"/>
    <w:rsid w:val="009843BB"/>
    <w:rsid w:val="0098795F"/>
    <w:rsid w:val="00991E24"/>
    <w:rsid w:val="009944B5"/>
    <w:rsid w:val="009A668A"/>
    <w:rsid w:val="009B4E56"/>
    <w:rsid w:val="009C0C68"/>
    <w:rsid w:val="009C0CAE"/>
    <w:rsid w:val="009C6F54"/>
    <w:rsid w:val="009D192E"/>
    <w:rsid w:val="009D3075"/>
    <w:rsid w:val="009E55F0"/>
    <w:rsid w:val="009F6F98"/>
    <w:rsid w:val="009F76F0"/>
    <w:rsid w:val="00A077E0"/>
    <w:rsid w:val="00A12A36"/>
    <w:rsid w:val="00A21D52"/>
    <w:rsid w:val="00A24460"/>
    <w:rsid w:val="00A278EA"/>
    <w:rsid w:val="00A32D24"/>
    <w:rsid w:val="00A46B94"/>
    <w:rsid w:val="00A523A1"/>
    <w:rsid w:val="00A552B1"/>
    <w:rsid w:val="00A56555"/>
    <w:rsid w:val="00A63666"/>
    <w:rsid w:val="00A74A7E"/>
    <w:rsid w:val="00A757A1"/>
    <w:rsid w:val="00A75C1E"/>
    <w:rsid w:val="00A905E4"/>
    <w:rsid w:val="00A94694"/>
    <w:rsid w:val="00A94A52"/>
    <w:rsid w:val="00AA237C"/>
    <w:rsid w:val="00AB04FD"/>
    <w:rsid w:val="00AB2329"/>
    <w:rsid w:val="00AB6C9B"/>
    <w:rsid w:val="00AD4DE8"/>
    <w:rsid w:val="00AE034F"/>
    <w:rsid w:val="00AE1B3A"/>
    <w:rsid w:val="00AF002C"/>
    <w:rsid w:val="00AF7606"/>
    <w:rsid w:val="00B00CFC"/>
    <w:rsid w:val="00B04F41"/>
    <w:rsid w:val="00B1129E"/>
    <w:rsid w:val="00B1497D"/>
    <w:rsid w:val="00B32327"/>
    <w:rsid w:val="00B40353"/>
    <w:rsid w:val="00B41249"/>
    <w:rsid w:val="00B42027"/>
    <w:rsid w:val="00B44D2A"/>
    <w:rsid w:val="00B52A4E"/>
    <w:rsid w:val="00B61732"/>
    <w:rsid w:val="00B73DC2"/>
    <w:rsid w:val="00B75755"/>
    <w:rsid w:val="00B8054E"/>
    <w:rsid w:val="00BA0618"/>
    <w:rsid w:val="00BA1C5B"/>
    <w:rsid w:val="00BA2716"/>
    <w:rsid w:val="00BA30AD"/>
    <w:rsid w:val="00BA33C2"/>
    <w:rsid w:val="00BA5950"/>
    <w:rsid w:val="00BA7DB6"/>
    <w:rsid w:val="00BB5458"/>
    <w:rsid w:val="00BB7338"/>
    <w:rsid w:val="00BB78B6"/>
    <w:rsid w:val="00BC0897"/>
    <w:rsid w:val="00BC46BC"/>
    <w:rsid w:val="00BC66D8"/>
    <w:rsid w:val="00BD7122"/>
    <w:rsid w:val="00BE41E2"/>
    <w:rsid w:val="00BF1148"/>
    <w:rsid w:val="00BF7E8A"/>
    <w:rsid w:val="00C0163A"/>
    <w:rsid w:val="00C044A0"/>
    <w:rsid w:val="00C125F9"/>
    <w:rsid w:val="00C12629"/>
    <w:rsid w:val="00C13F8A"/>
    <w:rsid w:val="00C26935"/>
    <w:rsid w:val="00C404DC"/>
    <w:rsid w:val="00C414DF"/>
    <w:rsid w:val="00C4337C"/>
    <w:rsid w:val="00C44404"/>
    <w:rsid w:val="00C4575E"/>
    <w:rsid w:val="00C4729F"/>
    <w:rsid w:val="00C473BE"/>
    <w:rsid w:val="00C47977"/>
    <w:rsid w:val="00C5365E"/>
    <w:rsid w:val="00C547A7"/>
    <w:rsid w:val="00C553C3"/>
    <w:rsid w:val="00C62637"/>
    <w:rsid w:val="00C67EF9"/>
    <w:rsid w:val="00C877E8"/>
    <w:rsid w:val="00CA3B53"/>
    <w:rsid w:val="00CA6771"/>
    <w:rsid w:val="00CA7BA6"/>
    <w:rsid w:val="00CB2CC1"/>
    <w:rsid w:val="00CC096D"/>
    <w:rsid w:val="00CC3926"/>
    <w:rsid w:val="00CC6DED"/>
    <w:rsid w:val="00CD2416"/>
    <w:rsid w:val="00CE0DF5"/>
    <w:rsid w:val="00CF4769"/>
    <w:rsid w:val="00D01A72"/>
    <w:rsid w:val="00D02F8A"/>
    <w:rsid w:val="00D0629F"/>
    <w:rsid w:val="00D1183C"/>
    <w:rsid w:val="00D12083"/>
    <w:rsid w:val="00D128DC"/>
    <w:rsid w:val="00D12CEF"/>
    <w:rsid w:val="00D13F5C"/>
    <w:rsid w:val="00D20149"/>
    <w:rsid w:val="00D30268"/>
    <w:rsid w:val="00D311CA"/>
    <w:rsid w:val="00D36C6E"/>
    <w:rsid w:val="00D4398B"/>
    <w:rsid w:val="00D47915"/>
    <w:rsid w:val="00D57DD2"/>
    <w:rsid w:val="00D631CF"/>
    <w:rsid w:val="00D640F2"/>
    <w:rsid w:val="00D70543"/>
    <w:rsid w:val="00D71891"/>
    <w:rsid w:val="00D7604C"/>
    <w:rsid w:val="00D760C5"/>
    <w:rsid w:val="00D81260"/>
    <w:rsid w:val="00D84440"/>
    <w:rsid w:val="00D957BB"/>
    <w:rsid w:val="00D95DA0"/>
    <w:rsid w:val="00DA3E76"/>
    <w:rsid w:val="00DA72BC"/>
    <w:rsid w:val="00DA7987"/>
    <w:rsid w:val="00DB01CF"/>
    <w:rsid w:val="00DB1D81"/>
    <w:rsid w:val="00DB50C4"/>
    <w:rsid w:val="00DB6E1B"/>
    <w:rsid w:val="00DD2762"/>
    <w:rsid w:val="00DD4017"/>
    <w:rsid w:val="00DE292B"/>
    <w:rsid w:val="00DE657F"/>
    <w:rsid w:val="00DE7694"/>
    <w:rsid w:val="00DF11A0"/>
    <w:rsid w:val="00DF5C3B"/>
    <w:rsid w:val="00E02C90"/>
    <w:rsid w:val="00E05656"/>
    <w:rsid w:val="00E11510"/>
    <w:rsid w:val="00E12B37"/>
    <w:rsid w:val="00E17907"/>
    <w:rsid w:val="00E20A5B"/>
    <w:rsid w:val="00E2624B"/>
    <w:rsid w:val="00E27440"/>
    <w:rsid w:val="00E323FA"/>
    <w:rsid w:val="00E45E71"/>
    <w:rsid w:val="00E45FE7"/>
    <w:rsid w:val="00E51589"/>
    <w:rsid w:val="00E5555C"/>
    <w:rsid w:val="00E60829"/>
    <w:rsid w:val="00E615E4"/>
    <w:rsid w:val="00E63017"/>
    <w:rsid w:val="00E67F47"/>
    <w:rsid w:val="00E67F63"/>
    <w:rsid w:val="00E73C5F"/>
    <w:rsid w:val="00E875D2"/>
    <w:rsid w:val="00E90F61"/>
    <w:rsid w:val="00EA3128"/>
    <w:rsid w:val="00EB3CCE"/>
    <w:rsid w:val="00EC2913"/>
    <w:rsid w:val="00ED081C"/>
    <w:rsid w:val="00ED145C"/>
    <w:rsid w:val="00ED2B73"/>
    <w:rsid w:val="00F01D7E"/>
    <w:rsid w:val="00F031E3"/>
    <w:rsid w:val="00F03AC1"/>
    <w:rsid w:val="00F118AC"/>
    <w:rsid w:val="00F119D4"/>
    <w:rsid w:val="00F1360D"/>
    <w:rsid w:val="00F17EEB"/>
    <w:rsid w:val="00F21826"/>
    <w:rsid w:val="00F26DCF"/>
    <w:rsid w:val="00F2791E"/>
    <w:rsid w:val="00F3225E"/>
    <w:rsid w:val="00F32517"/>
    <w:rsid w:val="00F3710E"/>
    <w:rsid w:val="00F37952"/>
    <w:rsid w:val="00F50B39"/>
    <w:rsid w:val="00F6105A"/>
    <w:rsid w:val="00F71CB4"/>
    <w:rsid w:val="00F77040"/>
    <w:rsid w:val="00F7719A"/>
    <w:rsid w:val="00F82E0B"/>
    <w:rsid w:val="00F95AA3"/>
    <w:rsid w:val="00F95F90"/>
    <w:rsid w:val="00F9789F"/>
    <w:rsid w:val="00FC3E78"/>
    <w:rsid w:val="00FD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5:docId w15:val="{A84B53D2-7A85-425B-8B2F-67D2F6A7E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E98"/>
    <w:rPr>
      <w:rFonts w:ascii="Arial" w:hAnsi="Arial"/>
      <w:color w:val="000000"/>
      <w:sz w:val="15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onth">
    <w:name w:val="Month"/>
    <w:basedOn w:val="Normal"/>
    <w:rsid w:val="00EF5E98"/>
    <w:pPr>
      <w:jc w:val="center"/>
    </w:pPr>
    <w:rPr>
      <w:rFonts w:ascii="Century Gothic" w:hAnsi="Century Gothic"/>
      <w:b/>
      <w:color w:val="FFFFFF"/>
      <w:sz w:val="18"/>
      <w:szCs w:val="16"/>
    </w:rPr>
  </w:style>
  <w:style w:type="paragraph" w:customStyle="1" w:styleId="Daysoftheweek">
    <w:name w:val="Days of the week"/>
    <w:basedOn w:val="Normal"/>
    <w:rsid w:val="00EF5E98"/>
    <w:pPr>
      <w:jc w:val="center"/>
    </w:pPr>
    <w:rPr>
      <w:rFonts w:ascii="Century Gothic" w:hAnsi="Century Gothic"/>
      <w:b/>
      <w:color w:val="auto"/>
      <w:sz w:val="13"/>
      <w:szCs w:val="16"/>
    </w:rPr>
  </w:style>
  <w:style w:type="paragraph" w:customStyle="1" w:styleId="Dates">
    <w:name w:val="Dates"/>
    <w:basedOn w:val="Normal"/>
    <w:rsid w:val="00EF5E98"/>
    <w:pPr>
      <w:framePr w:hSpace="187" w:wrap="around" w:vAnchor="page" w:hAnchor="page" w:xAlign="center" w:y="1441"/>
      <w:jc w:val="center"/>
    </w:pPr>
    <w:rPr>
      <w:rFonts w:ascii="Century Gothic" w:hAnsi="Century Gothic"/>
      <w:color w:val="auto"/>
      <w:sz w:val="14"/>
    </w:rPr>
  </w:style>
  <w:style w:type="table" w:styleId="TableGrid">
    <w:name w:val="Table Grid"/>
    <w:basedOn w:val="TableNormal"/>
    <w:rsid w:val="00EF5E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EF5E9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EF5E98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F71C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71CB4"/>
    <w:rPr>
      <w:rFonts w:ascii="Tahoma" w:hAnsi="Tahoma" w:cs="Tahoma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373F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1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6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1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7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0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1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6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0.w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F22147-12C8-4403-9FC4-228D1BB637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5</Words>
  <Characters>3469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809 BPS District Calendar</vt:lpstr>
    </vt:vector>
  </TitlesOfParts>
  <Company>HP</Company>
  <LinksUpToDate>false</LinksUpToDate>
  <CharactersWithSpaces>448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09 BPS District Calendar</dc:title>
  <dc:creator>jennifer_weber</dc:creator>
  <cp:lastModifiedBy>Michael Porter</cp:lastModifiedBy>
  <cp:revision>2</cp:revision>
  <cp:lastPrinted>2016-12-01T17:06:00Z</cp:lastPrinted>
  <dcterms:created xsi:type="dcterms:W3CDTF">2016-12-01T17:06:00Z</dcterms:created>
  <dcterms:modified xsi:type="dcterms:W3CDTF">2016-12-01T17:06:00Z</dcterms:modified>
</cp:coreProperties>
</file>